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8A6972" w14:textId="25960CC1" w:rsidR="00160FE6" w:rsidRDefault="00160FE6" w:rsidP="00EE72FB">
      <w:pPr>
        <w:rPr>
          <w:b/>
          <w:bCs/>
        </w:rPr>
      </w:pPr>
      <w:r w:rsidRPr="00160FE6">
        <w:rPr>
          <w:b/>
          <w:bCs/>
        </w:rPr>
        <w:t>Supplemental material of “Does the performance of a flood early warning system affect casualties and economic losses? Empirical analysis using open data from the 2018 Japan Floods”</w:t>
      </w:r>
    </w:p>
    <w:p w14:paraId="6A0EEC1A" w14:textId="50A1A97F" w:rsidR="00B157B7" w:rsidRPr="00B157B7" w:rsidRDefault="00747B75" w:rsidP="00EE72FB">
      <w:r>
        <w:rPr>
          <w:rFonts w:hint="eastAsia"/>
        </w:rPr>
        <w:t>The s</w:t>
      </w:r>
      <w:r w:rsidR="00B157B7">
        <w:rPr>
          <w:rFonts w:hint="eastAsia"/>
        </w:rPr>
        <w:t xml:space="preserve">ummary of </w:t>
      </w:r>
      <w:r>
        <w:rPr>
          <w:rFonts w:hint="eastAsia"/>
        </w:rPr>
        <w:t xml:space="preserve">the </w:t>
      </w:r>
      <w:r w:rsidR="00B157B7">
        <w:rPr>
          <w:rFonts w:hint="eastAsia"/>
        </w:rPr>
        <w:t xml:space="preserve">posterior distributions: mean, standard deviation (SD), and 90% </w:t>
      </w:r>
      <w:r w:rsidR="00B157B7">
        <w:t>highest</w:t>
      </w:r>
      <w:r w:rsidR="00B157B7">
        <w:rPr>
          <w:rFonts w:hint="eastAsia"/>
        </w:rPr>
        <w:t xml:space="preserve"> density interval (HDI)</w:t>
      </w:r>
    </w:p>
    <w:p w14:paraId="5EE0736E" w14:textId="7F408A84" w:rsidR="00B157B7" w:rsidRDefault="00B157B7" w:rsidP="00EE72FB">
      <w:r>
        <w:rPr>
          <w:rFonts w:hint="eastAsia"/>
        </w:rPr>
        <w:t xml:space="preserve"> </w:t>
      </w:r>
    </w:p>
    <w:p w14:paraId="0E46CAE2" w14:textId="2CBFD3BF" w:rsidR="003327F5" w:rsidRDefault="004E7022" w:rsidP="00EE72FB">
      <w:pPr>
        <w:pStyle w:val="1"/>
      </w:pPr>
      <w:r>
        <w:rPr>
          <w:rFonts w:hint="eastAsia"/>
        </w:rPr>
        <w:t>Fatalities</w:t>
      </w:r>
    </w:p>
    <w:p w14:paraId="611CCB7A" w14:textId="4D149BD3" w:rsidR="004E7022" w:rsidRDefault="004E7022" w:rsidP="0028664C">
      <w:pPr>
        <w:pStyle w:val="2"/>
      </w:pPr>
      <w:r>
        <w:rPr>
          <w:rFonts w:hint="eastAsia"/>
        </w:rPr>
        <w:t xml:space="preserve">FAR </w:t>
      </w:r>
    </w:p>
    <w:tbl>
      <w:tblPr>
        <w:tblStyle w:val="aa"/>
        <w:tblW w:w="13629" w:type="dxa"/>
        <w:tblLook w:val="04A0" w:firstRow="1" w:lastRow="0" w:firstColumn="1" w:lastColumn="0" w:noHBand="0" w:noVBand="1"/>
      </w:tblPr>
      <w:tblGrid>
        <w:gridCol w:w="3141"/>
        <w:gridCol w:w="1105"/>
        <w:gridCol w:w="2092"/>
        <w:gridCol w:w="2099"/>
        <w:gridCol w:w="8"/>
        <w:gridCol w:w="984"/>
        <w:gridCol w:w="2086"/>
        <w:gridCol w:w="2100"/>
        <w:gridCol w:w="14"/>
      </w:tblGrid>
      <w:tr w:rsidR="004E7022" w14:paraId="45EC693F" w14:textId="77777777" w:rsidTr="007A6A24">
        <w:tc>
          <w:tcPr>
            <w:tcW w:w="3141" w:type="dxa"/>
          </w:tcPr>
          <w:p w14:paraId="01C41B8D" w14:textId="77777777" w:rsidR="004E7022" w:rsidRPr="004E7022" w:rsidRDefault="004E7022">
            <w:pPr>
              <w:rPr>
                <w:b/>
                <w:bCs/>
              </w:rPr>
            </w:pPr>
          </w:p>
        </w:tc>
        <w:tc>
          <w:tcPr>
            <w:tcW w:w="5304" w:type="dxa"/>
            <w:gridSpan w:val="4"/>
          </w:tcPr>
          <w:p w14:paraId="4344C0FE" w14:textId="566FF04C" w:rsidR="004E7022" w:rsidRPr="004E7022" w:rsidRDefault="004E7022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1</w:t>
            </w:r>
          </w:p>
        </w:tc>
        <w:tc>
          <w:tcPr>
            <w:tcW w:w="5184" w:type="dxa"/>
            <w:gridSpan w:val="4"/>
          </w:tcPr>
          <w:p w14:paraId="503615BA" w14:textId="627E3E9B" w:rsidR="004E7022" w:rsidRPr="004E7022" w:rsidRDefault="004E7022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2</w:t>
            </w:r>
          </w:p>
        </w:tc>
      </w:tr>
      <w:tr w:rsidR="004E7022" w14:paraId="5152F46E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198E6636" w14:textId="77777777" w:rsidR="004E7022" w:rsidRPr="004E7022" w:rsidRDefault="004E7022">
            <w:pPr>
              <w:rPr>
                <w:b/>
                <w:bCs/>
              </w:rPr>
            </w:pPr>
          </w:p>
        </w:tc>
        <w:tc>
          <w:tcPr>
            <w:tcW w:w="1105" w:type="dxa"/>
          </w:tcPr>
          <w:p w14:paraId="06F3F4AC" w14:textId="08ED1D28" w:rsidR="004E7022" w:rsidRPr="004E7022" w:rsidRDefault="004E7022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92" w:type="dxa"/>
          </w:tcPr>
          <w:p w14:paraId="57FE0FCC" w14:textId="69F297BE" w:rsidR="004E7022" w:rsidRPr="004E7022" w:rsidRDefault="004E7022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099" w:type="dxa"/>
          </w:tcPr>
          <w:p w14:paraId="48B0F07B" w14:textId="23A1A5FB" w:rsidR="004E7022" w:rsidRPr="004E7022" w:rsidRDefault="004E7022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 w:rsidR="00C9564B"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  <w:tc>
          <w:tcPr>
            <w:tcW w:w="992" w:type="dxa"/>
            <w:gridSpan w:val="2"/>
          </w:tcPr>
          <w:p w14:paraId="470683B0" w14:textId="0A450B36" w:rsidR="004E7022" w:rsidRPr="004E7022" w:rsidRDefault="004E7022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86" w:type="dxa"/>
          </w:tcPr>
          <w:p w14:paraId="5FF6CB15" w14:textId="461D6C01" w:rsidR="004E7022" w:rsidRPr="004E7022" w:rsidRDefault="004E7022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100" w:type="dxa"/>
          </w:tcPr>
          <w:p w14:paraId="19D9BDCC" w14:textId="0B6962C8" w:rsidR="004E7022" w:rsidRPr="004E7022" w:rsidRDefault="004E7022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 w:rsidR="00C9564B"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</w:tr>
      <w:tr w:rsidR="002B433F" w14:paraId="63FC7F44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7677F813" w14:textId="11A82999" w:rsidR="002B433F" w:rsidRDefault="00000000" w:rsidP="002B433F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  <w:r w:rsidR="002B433F">
              <w:rPr>
                <w:rFonts w:hint="eastAsia"/>
              </w:rPr>
              <w:t xml:space="preserve"> (Intercept)</w:t>
            </w:r>
          </w:p>
        </w:tc>
        <w:tc>
          <w:tcPr>
            <w:tcW w:w="1105" w:type="dxa"/>
          </w:tcPr>
          <w:p w14:paraId="7374E21E" w14:textId="7911666A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-16.393</w:t>
            </w:r>
          </w:p>
        </w:tc>
        <w:tc>
          <w:tcPr>
            <w:tcW w:w="2092" w:type="dxa"/>
          </w:tcPr>
          <w:p w14:paraId="6613846B" w14:textId="0D944153" w:rsidR="002B433F" w:rsidRPr="007334EA" w:rsidRDefault="002B433F" w:rsidP="002B433F">
            <w:pPr>
              <w:widowControl/>
              <w:rPr>
                <w:rFonts w:asciiTheme="minorEastAsia" w:hAnsiTheme="minorEastAsia"/>
                <w:color w:val="000000"/>
                <w:szCs w:val="21"/>
              </w:rPr>
            </w:pPr>
            <w:r w:rsidRPr="007334EA">
              <w:rPr>
                <w:rFonts w:asciiTheme="minorEastAsia" w:hAnsiTheme="minorEastAsia" w:hint="eastAsia"/>
                <w:color w:val="000000"/>
                <w:szCs w:val="21"/>
              </w:rPr>
              <w:t>5.560</w:t>
            </w:r>
          </w:p>
        </w:tc>
        <w:tc>
          <w:tcPr>
            <w:tcW w:w="2099" w:type="dxa"/>
          </w:tcPr>
          <w:p w14:paraId="15CBEFE4" w14:textId="5804F77D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25.111, -7.332]</w:t>
            </w:r>
          </w:p>
        </w:tc>
        <w:tc>
          <w:tcPr>
            <w:tcW w:w="992" w:type="dxa"/>
            <w:gridSpan w:val="2"/>
          </w:tcPr>
          <w:p w14:paraId="4BBEAA56" w14:textId="44C398F6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-5.482</w:t>
            </w:r>
          </w:p>
        </w:tc>
        <w:tc>
          <w:tcPr>
            <w:tcW w:w="2086" w:type="dxa"/>
          </w:tcPr>
          <w:p w14:paraId="6C997B08" w14:textId="1ECFDCDA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7.296</w:t>
            </w:r>
          </w:p>
        </w:tc>
        <w:tc>
          <w:tcPr>
            <w:tcW w:w="2100" w:type="dxa"/>
          </w:tcPr>
          <w:p w14:paraId="5711E149" w14:textId="3E631FC4" w:rsidR="002B433F" w:rsidRPr="007334EA" w:rsidRDefault="000E2B59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16.638, 7.344]</w:t>
            </w:r>
          </w:p>
        </w:tc>
      </w:tr>
      <w:tr w:rsidR="000E2B59" w14:paraId="4DDC931E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68AB340F" w14:textId="5C63AA5D" w:rsidR="000E2B59" w:rsidRDefault="00000000" w:rsidP="000E2B5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2</m:t>
                  </m:r>
                </m:sub>
              </m:sSub>
            </m:oMath>
            <w:r w:rsidR="000E2B59">
              <w:rPr>
                <w:rFonts w:hint="eastAsia"/>
              </w:rPr>
              <w:t xml:space="preserve"> (Hiroshima dummy)</w:t>
            </w:r>
          </w:p>
        </w:tc>
        <w:tc>
          <w:tcPr>
            <w:tcW w:w="1105" w:type="dxa"/>
          </w:tcPr>
          <w:p w14:paraId="0AF913EC" w14:textId="77777777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092" w:type="dxa"/>
          </w:tcPr>
          <w:p w14:paraId="107DEA80" w14:textId="77777777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099" w:type="dxa"/>
          </w:tcPr>
          <w:p w14:paraId="4999F8F5" w14:textId="77777777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992" w:type="dxa"/>
            <w:gridSpan w:val="2"/>
          </w:tcPr>
          <w:p w14:paraId="32F09B48" w14:textId="65021114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555</w:t>
            </w:r>
          </w:p>
        </w:tc>
        <w:tc>
          <w:tcPr>
            <w:tcW w:w="2086" w:type="dxa"/>
          </w:tcPr>
          <w:p w14:paraId="5381EF8C" w14:textId="41C1D5F7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96</w:t>
            </w:r>
            <w:r w:rsidR="007334EA">
              <w:rPr>
                <w:rFonts w:asciiTheme="minorEastAsia" w:hAnsiTheme="minorEastAsia" w:hint="eastAsia"/>
                <w:szCs w:val="21"/>
              </w:rPr>
              <w:t>0</w:t>
            </w:r>
          </w:p>
        </w:tc>
        <w:tc>
          <w:tcPr>
            <w:tcW w:w="2100" w:type="dxa"/>
          </w:tcPr>
          <w:p w14:paraId="3ACFB842" w14:textId="0A158121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1.097, 1.991]</w:t>
            </w:r>
          </w:p>
        </w:tc>
      </w:tr>
      <w:tr w:rsidR="000E2B59" w14:paraId="63DB4D6A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2204C941" w14:textId="5DEA8FA4" w:rsidR="000E2B59" w:rsidRDefault="00000000" w:rsidP="000E2B5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3</m:t>
                  </m:r>
                </m:sub>
              </m:sSub>
            </m:oMath>
            <w:r w:rsidR="000E2B59">
              <w:rPr>
                <w:rFonts w:hint="eastAsia"/>
              </w:rPr>
              <w:t xml:space="preserve"> (Ehime dummy)</w:t>
            </w:r>
          </w:p>
        </w:tc>
        <w:tc>
          <w:tcPr>
            <w:tcW w:w="1105" w:type="dxa"/>
          </w:tcPr>
          <w:p w14:paraId="2CA996E9" w14:textId="77777777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092" w:type="dxa"/>
          </w:tcPr>
          <w:p w14:paraId="010F2963" w14:textId="77777777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099" w:type="dxa"/>
          </w:tcPr>
          <w:p w14:paraId="3DB36C0B" w14:textId="77777777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992" w:type="dxa"/>
            <w:gridSpan w:val="2"/>
          </w:tcPr>
          <w:p w14:paraId="2744BADD" w14:textId="51DB4173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873</w:t>
            </w:r>
          </w:p>
        </w:tc>
        <w:tc>
          <w:tcPr>
            <w:tcW w:w="2086" w:type="dxa"/>
          </w:tcPr>
          <w:p w14:paraId="12C17F90" w14:textId="636AB589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1.349</w:t>
            </w:r>
          </w:p>
        </w:tc>
        <w:tc>
          <w:tcPr>
            <w:tcW w:w="2100" w:type="dxa"/>
          </w:tcPr>
          <w:p w14:paraId="24477189" w14:textId="76078C6D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1.457, 2.916]</w:t>
            </w:r>
          </w:p>
        </w:tc>
      </w:tr>
      <w:tr w:rsidR="000E2B59" w14:paraId="2A92F98F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6F35C1A2" w14:textId="0E27170E" w:rsidR="000E2B59" w:rsidRDefault="00000000" w:rsidP="000E2B5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4</m:t>
                  </m:r>
                </m:sub>
              </m:sSub>
            </m:oMath>
            <w:r w:rsidR="000E2B59">
              <w:rPr>
                <w:rFonts w:hint="eastAsia"/>
              </w:rPr>
              <w:t xml:space="preserve"> (Fukuoka dummy)</w:t>
            </w:r>
          </w:p>
        </w:tc>
        <w:tc>
          <w:tcPr>
            <w:tcW w:w="1105" w:type="dxa"/>
          </w:tcPr>
          <w:p w14:paraId="7C5253CB" w14:textId="77777777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092" w:type="dxa"/>
          </w:tcPr>
          <w:p w14:paraId="7D657AF8" w14:textId="77777777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099" w:type="dxa"/>
          </w:tcPr>
          <w:p w14:paraId="392B6F69" w14:textId="77777777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992" w:type="dxa"/>
            <w:gridSpan w:val="2"/>
          </w:tcPr>
          <w:p w14:paraId="525DD799" w14:textId="0FC34408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-3.421</w:t>
            </w:r>
          </w:p>
        </w:tc>
        <w:tc>
          <w:tcPr>
            <w:tcW w:w="2086" w:type="dxa"/>
          </w:tcPr>
          <w:p w14:paraId="7524FB38" w14:textId="511592AA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1.802</w:t>
            </w:r>
          </w:p>
        </w:tc>
        <w:tc>
          <w:tcPr>
            <w:tcW w:w="2100" w:type="dxa"/>
          </w:tcPr>
          <w:p w14:paraId="26C6901A" w14:textId="54FD4AC3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6.35</w:t>
            </w:r>
            <w:r w:rsidRPr="007334EA">
              <w:rPr>
                <w:rFonts w:asciiTheme="minorEastAsia" w:hAnsiTheme="minorEastAsia" w:hint="eastAsia"/>
                <w:szCs w:val="21"/>
              </w:rPr>
              <w:t>0</w:t>
            </w:r>
            <w:r w:rsidRPr="007334EA">
              <w:rPr>
                <w:rFonts w:asciiTheme="minorEastAsia" w:hAnsiTheme="minorEastAsia"/>
                <w:szCs w:val="21"/>
              </w:rPr>
              <w:t>, -0.449]</w:t>
            </w:r>
          </w:p>
        </w:tc>
      </w:tr>
      <w:tr w:rsidR="000E2B59" w14:paraId="5791A7F7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637C9AB2" w14:textId="04D2D1FE" w:rsidR="000E2B59" w:rsidRDefault="00000000" w:rsidP="000E2B5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0E2B59">
              <w:rPr>
                <w:rFonts w:hint="eastAsia"/>
              </w:rPr>
              <w:t xml:space="preserve"> (FAR)</w:t>
            </w:r>
          </w:p>
        </w:tc>
        <w:tc>
          <w:tcPr>
            <w:tcW w:w="1105" w:type="dxa"/>
          </w:tcPr>
          <w:p w14:paraId="3E477DE6" w14:textId="25C1D220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9.366</w:t>
            </w:r>
          </w:p>
        </w:tc>
        <w:tc>
          <w:tcPr>
            <w:tcW w:w="2092" w:type="dxa"/>
          </w:tcPr>
          <w:p w14:paraId="57B5B539" w14:textId="308E0862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 w:hint="eastAsia"/>
                <w:szCs w:val="21"/>
              </w:rPr>
              <w:t>3.630</w:t>
            </w:r>
          </w:p>
        </w:tc>
        <w:tc>
          <w:tcPr>
            <w:tcW w:w="2099" w:type="dxa"/>
          </w:tcPr>
          <w:p w14:paraId="70F62F49" w14:textId="4F144855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3.603, 15.794]</w:t>
            </w:r>
          </w:p>
        </w:tc>
        <w:tc>
          <w:tcPr>
            <w:tcW w:w="992" w:type="dxa"/>
            <w:gridSpan w:val="2"/>
          </w:tcPr>
          <w:p w14:paraId="2F80ECB8" w14:textId="4E3EA484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-3.693</w:t>
            </w:r>
          </w:p>
        </w:tc>
        <w:tc>
          <w:tcPr>
            <w:tcW w:w="2086" w:type="dxa"/>
          </w:tcPr>
          <w:p w14:paraId="00062996" w14:textId="443A3282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8.52</w:t>
            </w:r>
            <w:r w:rsidR="007334EA">
              <w:rPr>
                <w:rFonts w:asciiTheme="minorEastAsia" w:hAnsiTheme="minorEastAsia" w:hint="eastAsia"/>
                <w:szCs w:val="21"/>
              </w:rPr>
              <w:t>0</w:t>
            </w:r>
          </w:p>
        </w:tc>
        <w:tc>
          <w:tcPr>
            <w:tcW w:w="2100" w:type="dxa"/>
          </w:tcPr>
          <w:p w14:paraId="077611B3" w14:textId="0169DAD8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18.058, 10.119]</w:t>
            </w:r>
          </w:p>
        </w:tc>
      </w:tr>
      <w:tr w:rsidR="002B433F" w14:paraId="003BEEE4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09E58F1C" w14:textId="12AB7B0C" w:rsidR="002B433F" w:rsidRDefault="00000000" w:rsidP="002B433F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2B433F">
              <w:rPr>
                <w:rFonts w:hint="eastAsia"/>
              </w:rPr>
              <w:t xml:space="preserve"> (Basin rainfall index criterion)</w:t>
            </w:r>
          </w:p>
        </w:tc>
        <w:tc>
          <w:tcPr>
            <w:tcW w:w="1105" w:type="dxa"/>
          </w:tcPr>
          <w:p w14:paraId="4B6CB612" w14:textId="09D83410" w:rsidR="002B433F" w:rsidRPr="007334EA" w:rsidRDefault="002B433F" w:rsidP="002B433F">
            <w:pPr>
              <w:widowControl/>
              <w:rPr>
                <w:rFonts w:asciiTheme="minorEastAsia" w:hAnsiTheme="minorEastAsia"/>
                <w:color w:val="000000"/>
                <w:szCs w:val="21"/>
              </w:rPr>
            </w:pPr>
            <w:r w:rsidRPr="007334EA">
              <w:rPr>
                <w:rFonts w:asciiTheme="minorEastAsia" w:hAnsiTheme="minorEastAsia" w:hint="eastAsia"/>
                <w:color w:val="000000"/>
                <w:szCs w:val="21"/>
              </w:rPr>
              <w:t>-0.310</w:t>
            </w:r>
          </w:p>
          <w:p w14:paraId="46AFE769" w14:textId="5BB8E3E2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092" w:type="dxa"/>
          </w:tcPr>
          <w:p w14:paraId="654D707F" w14:textId="4F55726A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338</w:t>
            </w:r>
          </w:p>
        </w:tc>
        <w:tc>
          <w:tcPr>
            <w:tcW w:w="2099" w:type="dxa"/>
          </w:tcPr>
          <w:p w14:paraId="66E1B1AB" w14:textId="11DB77F2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0.852, 0.238]</w:t>
            </w:r>
          </w:p>
        </w:tc>
        <w:tc>
          <w:tcPr>
            <w:tcW w:w="992" w:type="dxa"/>
            <w:gridSpan w:val="2"/>
          </w:tcPr>
          <w:p w14:paraId="7B69DEC9" w14:textId="71BF8D22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-0.276</w:t>
            </w:r>
          </w:p>
        </w:tc>
        <w:tc>
          <w:tcPr>
            <w:tcW w:w="2086" w:type="dxa"/>
          </w:tcPr>
          <w:p w14:paraId="2794B3EA" w14:textId="5C96500E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383</w:t>
            </w:r>
          </w:p>
        </w:tc>
        <w:tc>
          <w:tcPr>
            <w:tcW w:w="2100" w:type="dxa"/>
          </w:tcPr>
          <w:p w14:paraId="0EC6EB42" w14:textId="339E4336" w:rsidR="002B433F" w:rsidRPr="007334EA" w:rsidRDefault="000E2B59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0.873, 0.364]</w:t>
            </w:r>
          </w:p>
        </w:tc>
      </w:tr>
      <w:tr w:rsidR="000E2B59" w14:paraId="130D74AA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48662AC6" w14:textId="0AD8C1CB" w:rsidR="000E2B59" w:rsidRDefault="00000000" w:rsidP="000E2B59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oMath>
            <w:r w:rsidR="000E2B59">
              <w:rPr>
                <w:rFonts w:ascii="游明朝" w:eastAsia="游明朝" w:hAnsi="游明朝" w:cs="Times New Roman" w:hint="eastAsia"/>
              </w:rPr>
              <w:t xml:space="preserve"> (Flood area (residential land and others))</w:t>
            </w:r>
          </w:p>
        </w:tc>
        <w:tc>
          <w:tcPr>
            <w:tcW w:w="1105" w:type="dxa"/>
          </w:tcPr>
          <w:p w14:paraId="1283D46F" w14:textId="65CF8995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1.643</w:t>
            </w:r>
          </w:p>
        </w:tc>
        <w:tc>
          <w:tcPr>
            <w:tcW w:w="2092" w:type="dxa"/>
          </w:tcPr>
          <w:p w14:paraId="66796C61" w14:textId="65DDFF2E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613</w:t>
            </w:r>
          </w:p>
        </w:tc>
        <w:tc>
          <w:tcPr>
            <w:tcW w:w="2099" w:type="dxa"/>
          </w:tcPr>
          <w:p w14:paraId="5B3FBF12" w14:textId="5D1EFEEA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0.737, 2.645]</w:t>
            </w:r>
          </w:p>
        </w:tc>
        <w:tc>
          <w:tcPr>
            <w:tcW w:w="992" w:type="dxa"/>
            <w:gridSpan w:val="2"/>
          </w:tcPr>
          <w:p w14:paraId="3791FCB7" w14:textId="59FE7659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1.441</w:t>
            </w:r>
          </w:p>
        </w:tc>
        <w:tc>
          <w:tcPr>
            <w:tcW w:w="2086" w:type="dxa"/>
          </w:tcPr>
          <w:p w14:paraId="7698D6E3" w14:textId="120F2BD9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682</w:t>
            </w:r>
          </w:p>
        </w:tc>
        <w:tc>
          <w:tcPr>
            <w:tcW w:w="2100" w:type="dxa"/>
          </w:tcPr>
          <w:p w14:paraId="6078BD92" w14:textId="5117E1F8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0.321, 2.484]</w:t>
            </w:r>
          </w:p>
        </w:tc>
      </w:tr>
      <w:tr w:rsidR="000E2B59" w14:paraId="0DB9F70B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04186BD7" w14:textId="6DB6D18A" w:rsidR="000E2B59" w:rsidRDefault="00000000" w:rsidP="000E2B59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oMath>
            <w:r w:rsidR="000E2B59">
              <w:rPr>
                <w:rFonts w:ascii="游明朝" w:eastAsia="游明朝" w:hAnsi="游明朝" w:cs="Times New Roman" w:hint="eastAsia"/>
              </w:rPr>
              <w:t xml:space="preserve"> (Flood area (farmland))</w:t>
            </w:r>
          </w:p>
        </w:tc>
        <w:tc>
          <w:tcPr>
            <w:tcW w:w="1105" w:type="dxa"/>
          </w:tcPr>
          <w:p w14:paraId="37EDD55F" w14:textId="109370B0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-0.997</w:t>
            </w:r>
          </w:p>
        </w:tc>
        <w:tc>
          <w:tcPr>
            <w:tcW w:w="2092" w:type="dxa"/>
          </w:tcPr>
          <w:p w14:paraId="3A1F752E" w14:textId="0356D5C6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731</w:t>
            </w:r>
          </w:p>
        </w:tc>
        <w:tc>
          <w:tcPr>
            <w:tcW w:w="2099" w:type="dxa"/>
          </w:tcPr>
          <w:p w14:paraId="63DF2D1E" w14:textId="0926515F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2.089, 0.13]</w:t>
            </w:r>
          </w:p>
        </w:tc>
        <w:tc>
          <w:tcPr>
            <w:tcW w:w="992" w:type="dxa"/>
            <w:gridSpan w:val="2"/>
          </w:tcPr>
          <w:p w14:paraId="03D2B5B6" w14:textId="6B11CC71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-0.708</w:t>
            </w:r>
          </w:p>
        </w:tc>
        <w:tc>
          <w:tcPr>
            <w:tcW w:w="2086" w:type="dxa"/>
          </w:tcPr>
          <w:p w14:paraId="4591CA7A" w14:textId="24DCF620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773</w:t>
            </w:r>
          </w:p>
        </w:tc>
        <w:tc>
          <w:tcPr>
            <w:tcW w:w="2100" w:type="dxa"/>
          </w:tcPr>
          <w:p w14:paraId="05118F7A" w14:textId="1C44D5EA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1.946, 0.475]</w:t>
            </w:r>
          </w:p>
        </w:tc>
      </w:tr>
      <w:tr w:rsidR="000E2B59" w14:paraId="1F5F1A34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224CD07C" w14:textId="45B680AD" w:rsidR="000E2B59" w:rsidRDefault="00000000" w:rsidP="000E2B59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oMath>
            <w:r w:rsidR="000E2B59">
              <w:rPr>
                <w:rFonts w:ascii="游明朝" w:eastAsia="游明朝" w:hAnsi="游明朝" w:cs="Times New Roman" w:hint="eastAsia"/>
              </w:rPr>
              <w:t xml:space="preserve"> (Percentage of population over 65 years old)</w:t>
            </w:r>
          </w:p>
        </w:tc>
        <w:tc>
          <w:tcPr>
            <w:tcW w:w="1105" w:type="dxa"/>
          </w:tcPr>
          <w:p w14:paraId="77E6EA94" w14:textId="3553CB7F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1.683</w:t>
            </w:r>
          </w:p>
        </w:tc>
        <w:tc>
          <w:tcPr>
            <w:tcW w:w="2092" w:type="dxa"/>
          </w:tcPr>
          <w:p w14:paraId="70C21F2E" w14:textId="6AB29450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4.885</w:t>
            </w:r>
          </w:p>
        </w:tc>
        <w:tc>
          <w:tcPr>
            <w:tcW w:w="2099" w:type="dxa"/>
          </w:tcPr>
          <w:p w14:paraId="62332BCF" w14:textId="1E0C4E61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5.818, 10.012]</w:t>
            </w:r>
          </w:p>
        </w:tc>
        <w:tc>
          <w:tcPr>
            <w:tcW w:w="992" w:type="dxa"/>
            <w:gridSpan w:val="2"/>
          </w:tcPr>
          <w:p w14:paraId="60248707" w14:textId="4BDAF2D4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1.165</w:t>
            </w:r>
          </w:p>
        </w:tc>
        <w:tc>
          <w:tcPr>
            <w:tcW w:w="2086" w:type="dxa"/>
          </w:tcPr>
          <w:p w14:paraId="745D07C8" w14:textId="29A29A9D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4.986</w:t>
            </w:r>
          </w:p>
        </w:tc>
        <w:tc>
          <w:tcPr>
            <w:tcW w:w="2100" w:type="dxa"/>
          </w:tcPr>
          <w:p w14:paraId="3000879B" w14:textId="17CF3E4A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6.454, 9.643]</w:t>
            </w:r>
          </w:p>
        </w:tc>
      </w:tr>
      <w:tr w:rsidR="000E2B59" w14:paraId="75A6D218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11682CAB" w14:textId="34EDEC07" w:rsidR="000E2B59" w:rsidRDefault="00000000" w:rsidP="000E2B59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oMath>
            <w:r w:rsidR="000E2B59">
              <w:rPr>
                <w:rFonts w:ascii="游明朝" w:eastAsia="游明朝" w:hAnsi="游明朝" w:cs="Times New Roman" w:hint="eastAsia"/>
              </w:rPr>
              <w:t xml:space="preserve"> (Sex ratio)</w:t>
            </w:r>
          </w:p>
        </w:tc>
        <w:tc>
          <w:tcPr>
            <w:tcW w:w="1105" w:type="dxa"/>
          </w:tcPr>
          <w:p w14:paraId="648662DA" w14:textId="5FF09E59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-3.758</w:t>
            </w:r>
          </w:p>
        </w:tc>
        <w:tc>
          <w:tcPr>
            <w:tcW w:w="2092" w:type="dxa"/>
          </w:tcPr>
          <w:p w14:paraId="128B3105" w14:textId="2CF79BA4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5.719</w:t>
            </w:r>
          </w:p>
        </w:tc>
        <w:tc>
          <w:tcPr>
            <w:tcW w:w="2099" w:type="dxa"/>
          </w:tcPr>
          <w:p w14:paraId="00E44EE8" w14:textId="5927A0CD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12.872, 5.16]</w:t>
            </w:r>
          </w:p>
        </w:tc>
        <w:tc>
          <w:tcPr>
            <w:tcW w:w="992" w:type="dxa"/>
            <w:gridSpan w:val="2"/>
          </w:tcPr>
          <w:p w14:paraId="51B3D5B3" w14:textId="5E124C94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-4.314</w:t>
            </w:r>
          </w:p>
        </w:tc>
        <w:tc>
          <w:tcPr>
            <w:tcW w:w="2086" w:type="dxa"/>
          </w:tcPr>
          <w:p w14:paraId="7B1A0F70" w14:textId="7F10B7E8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6.352</w:t>
            </w:r>
          </w:p>
        </w:tc>
        <w:tc>
          <w:tcPr>
            <w:tcW w:w="2100" w:type="dxa"/>
          </w:tcPr>
          <w:p w14:paraId="31CF3812" w14:textId="04954CEA" w:rsidR="000E2B59" w:rsidRPr="007334EA" w:rsidRDefault="000E2B59" w:rsidP="000E2B59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-15.146, 5.906]</w:t>
            </w:r>
          </w:p>
        </w:tc>
      </w:tr>
      <w:tr w:rsidR="002B433F" w14:paraId="64F46585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1F09B738" w14:textId="22087BDD" w:rsidR="002B433F" w:rsidRDefault="002B433F" w:rsidP="002B433F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q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105" w:type="dxa"/>
          </w:tcPr>
          <w:p w14:paraId="52C6A5A0" w14:textId="31834130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228</w:t>
            </w:r>
          </w:p>
        </w:tc>
        <w:tc>
          <w:tcPr>
            <w:tcW w:w="2092" w:type="dxa"/>
          </w:tcPr>
          <w:p w14:paraId="29CCD380" w14:textId="5C403B60" w:rsidR="002B433F" w:rsidRPr="007334EA" w:rsidRDefault="002B433F" w:rsidP="002B433F">
            <w:pPr>
              <w:widowControl/>
              <w:rPr>
                <w:rFonts w:asciiTheme="minorEastAsia" w:hAnsiTheme="minorEastAsia"/>
                <w:color w:val="000000"/>
                <w:szCs w:val="21"/>
              </w:rPr>
            </w:pPr>
            <w:r w:rsidRPr="007334EA">
              <w:rPr>
                <w:rFonts w:asciiTheme="minorEastAsia" w:hAnsiTheme="minorEastAsia" w:hint="eastAsia"/>
                <w:color w:val="000000"/>
                <w:szCs w:val="21"/>
              </w:rPr>
              <w:t>0.121</w:t>
            </w:r>
          </w:p>
        </w:tc>
        <w:tc>
          <w:tcPr>
            <w:tcW w:w="2099" w:type="dxa"/>
          </w:tcPr>
          <w:p w14:paraId="31DAB050" w14:textId="57A8C535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0.04</w:t>
            </w:r>
            <w:r w:rsidR="007334EA" w:rsidRPr="007334EA">
              <w:rPr>
                <w:rFonts w:asciiTheme="minorEastAsia" w:hAnsiTheme="minorEastAsia" w:hint="eastAsia"/>
                <w:szCs w:val="21"/>
              </w:rPr>
              <w:t>0</w:t>
            </w:r>
            <w:r w:rsidRPr="007334EA">
              <w:rPr>
                <w:rFonts w:asciiTheme="minorEastAsia" w:hAnsiTheme="minorEastAsia"/>
                <w:szCs w:val="21"/>
              </w:rPr>
              <w:t>, 0.417]</w:t>
            </w:r>
          </w:p>
        </w:tc>
        <w:tc>
          <w:tcPr>
            <w:tcW w:w="992" w:type="dxa"/>
            <w:gridSpan w:val="2"/>
          </w:tcPr>
          <w:p w14:paraId="2DAACC99" w14:textId="2276F497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217</w:t>
            </w:r>
          </w:p>
        </w:tc>
        <w:tc>
          <w:tcPr>
            <w:tcW w:w="2086" w:type="dxa"/>
          </w:tcPr>
          <w:p w14:paraId="0C77D3C4" w14:textId="48921C99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119</w:t>
            </w:r>
          </w:p>
        </w:tc>
        <w:tc>
          <w:tcPr>
            <w:tcW w:w="2100" w:type="dxa"/>
          </w:tcPr>
          <w:p w14:paraId="6C03B2EF" w14:textId="0829AC7B" w:rsidR="002B433F" w:rsidRPr="007334EA" w:rsidRDefault="000E2B59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0.017, 0.391]</w:t>
            </w:r>
          </w:p>
        </w:tc>
      </w:tr>
      <w:tr w:rsidR="002B433F" w14:paraId="0B5226FC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01E36BDB" w14:textId="3A848E19" w:rsidR="002B433F" w:rsidRDefault="002B433F" w:rsidP="002B433F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θ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105" w:type="dxa"/>
          </w:tcPr>
          <w:p w14:paraId="0CAD52A8" w14:textId="0787E44F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846</w:t>
            </w:r>
          </w:p>
        </w:tc>
        <w:tc>
          <w:tcPr>
            <w:tcW w:w="2092" w:type="dxa"/>
          </w:tcPr>
          <w:p w14:paraId="70489CF2" w14:textId="083F5D39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</w:t>
            </w:r>
            <w:r w:rsidRPr="007334EA">
              <w:rPr>
                <w:rFonts w:asciiTheme="minorEastAsia" w:hAnsiTheme="minorEastAsia" w:hint="eastAsia"/>
                <w:szCs w:val="21"/>
              </w:rPr>
              <w:t>484</w:t>
            </w:r>
          </w:p>
        </w:tc>
        <w:tc>
          <w:tcPr>
            <w:tcW w:w="2099" w:type="dxa"/>
          </w:tcPr>
          <w:p w14:paraId="2CB9DD4D" w14:textId="3C472E7D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0.209, 1.523]</w:t>
            </w:r>
          </w:p>
        </w:tc>
        <w:tc>
          <w:tcPr>
            <w:tcW w:w="992" w:type="dxa"/>
            <w:gridSpan w:val="2"/>
          </w:tcPr>
          <w:p w14:paraId="716BA52B" w14:textId="3ABCD3A3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798</w:t>
            </w:r>
          </w:p>
        </w:tc>
        <w:tc>
          <w:tcPr>
            <w:tcW w:w="2086" w:type="dxa"/>
          </w:tcPr>
          <w:p w14:paraId="49AC466D" w14:textId="790FE7E8" w:rsidR="002B433F" w:rsidRPr="007334EA" w:rsidRDefault="002B433F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0.485</w:t>
            </w:r>
          </w:p>
        </w:tc>
        <w:tc>
          <w:tcPr>
            <w:tcW w:w="2100" w:type="dxa"/>
          </w:tcPr>
          <w:p w14:paraId="71169B56" w14:textId="13AFBA55" w:rsidR="002B433F" w:rsidRPr="007334EA" w:rsidRDefault="000E2B59" w:rsidP="002B433F">
            <w:pPr>
              <w:rPr>
                <w:rFonts w:asciiTheme="minorEastAsia" w:hAnsiTheme="minorEastAsia"/>
                <w:szCs w:val="21"/>
              </w:rPr>
            </w:pPr>
            <w:r w:rsidRPr="007334EA">
              <w:rPr>
                <w:rFonts w:asciiTheme="minorEastAsia" w:hAnsiTheme="minorEastAsia"/>
                <w:szCs w:val="21"/>
              </w:rPr>
              <w:t>[0.158, 1.403]</w:t>
            </w:r>
          </w:p>
        </w:tc>
      </w:tr>
    </w:tbl>
    <w:p w14:paraId="0FFD2191" w14:textId="77777777" w:rsidR="002D0B42" w:rsidRDefault="002D0B42">
      <w:pPr>
        <w:widowControl/>
        <w:jc w:val="left"/>
      </w:pPr>
      <w:r>
        <w:br w:type="page"/>
      </w:r>
    </w:p>
    <w:p w14:paraId="188F935D" w14:textId="11198EF1" w:rsidR="002D0B42" w:rsidRDefault="002D0B42" w:rsidP="0028664C">
      <w:pPr>
        <w:pStyle w:val="2"/>
      </w:pPr>
      <w:r>
        <w:rPr>
          <w:rFonts w:hint="eastAsia"/>
        </w:rPr>
        <w:lastRenderedPageBreak/>
        <w:t>MER</w:t>
      </w:r>
    </w:p>
    <w:tbl>
      <w:tblPr>
        <w:tblStyle w:val="aa"/>
        <w:tblW w:w="13629" w:type="dxa"/>
        <w:tblLook w:val="04A0" w:firstRow="1" w:lastRow="0" w:firstColumn="1" w:lastColumn="0" w:noHBand="0" w:noVBand="1"/>
      </w:tblPr>
      <w:tblGrid>
        <w:gridCol w:w="3141"/>
        <w:gridCol w:w="1105"/>
        <w:gridCol w:w="2092"/>
        <w:gridCol w:w="2099"/>
        <w:gridCol w:w="8"/>
        <w:gridCol w:w="984"/>
        <w:gridCol w:w="2086"/>
        <w:gridCol w:w="2100"/>
        <w:gridCol w:w="14"/>
      </w:tblGrid>
      <w:tr w:rsidR="002D0B42" w14:paraId="379B2F58" w14:textId="77777777" w:rsidTr="007A6A24">
        <w:tc>
          <w:tcPr>
            <w:tcW w:w="3141" w:type="dxa"/>
          </w:tcPr>
          <w:p w14:paraId="7CFD7E68" w14:textId="77777777" w:rsidR="002D0B42" w:rsidRPr="004E7022" w:rsidRDefault="002D0B42" w:rsidP="00F12147">
            <w:pPr>
              <w:rPr>
                <w:b/>
                <w:bCs/>
              </w:rPr>
            </w:pPr>
          </w:p>
        </w:tc>
        <w:tc>
          <w:tcPr>
            <w:tcW w:w="5304" w:type="dxa"/>
            <w:gridSpan w:val="4"/>
          </w:tcPr>
          <w:p w14:paraId="23E7479B" w14:textId="77777777" w:rsidR="002D0B42" w:rsidRPr="004E7022" w:rsidRDefault="002D0B42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1</w:t>
            </w:r>
          </w:p>
        </w:tc>
        <w:tc>
          <w:tcPr>
            <w:tcW w:w="5184" w:type="dxa"/>
            <w:gridSpan w:val="4"/>
          </w:tcPr>
          <w:p w14:paraId="7AB2C778" w14:textId="77777777" w:rsidR="002D0B42" w:rsidRPr="004E7022" w:rsidRDefault="002D0B42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2</w:t>
            </w:r>
          </w:p>
        </w:tc>
      </w:tr>
      <w:tr w:rsidR="002D0B42" w14:paraId="07E4CDDA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57741A69" w14:textId="77777777" w:rsidR="002D0B42" w:rsidRPr="004E7022" w:rsidRDefault="002D0B42" w:rsidP="00F12147">
            <w:pPr>
              <w:rPr>
                <w:b/>
                <w:bCs/>
              </w:rPr>
            </w:pPr>
          </w:p>
        </w:tc>
        <w:tc>
          <w:tcPr>
            <w:tcW w:w="1105" w:type="dxa"/>
          </w:tcPr>
          <w:p w14:paraId="1C260703" w14:textId="77777777" w:rsidR="002D0B42" w:rsidRPr="004E7022" w:rsidRDefault="002D0B42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92" w:type="dxa"/>
          </w:tcPr>
          <w:p w14:paraId="79E7C1E6" w14:textId="77777777" w:rsidR="002D0B42" w:rsidRPr="004E7022" w:rsidRDefault="002D0B42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099" w:type="dxa"/>
          </w:tcPr>
          <w:p w14:paraId="4B067D27" w14:textId="7A8035EC" w:rsidR="002D0B42" w:rsidRPr="004E7022" w:rsidRDefault="002D0B42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 w:rsidR="00C9564B"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  <w:tc>
          <w:tcPr>
            <w:tcW w:w="992" w:type="dxa"/>
            <w:gridSpan w:val="2"/>
          </w:tcPr>
          <w:p w14:paraId="52FC30E3" w14:textId="77777777" w:rsidR="002D0B42" w:rsidRPr="004E7022" w:rsidRDefault="002D0B42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86" w:type="dxa"/>
          </w:tcPr>
          <w:p w14:paraId="2FEC47A3" w14:textId="77777777" w:rsidR="002D0B42" w:rsidRPr="004E7022" w:rsidRDefault="002D0B42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100" w:type="dxa"/>
          </w:tcPr>
          <w:p w14:paraId="16850385" w14:textId="637E2C8E" w:rsidR="002D0B42" w:rsidRPr="004E7022" w:rsidRDefault="002D0B42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 w:rsidR="00C9564B"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</w:tr>
      <w:tr w:rsidR="00110BD2" w14:paraId="03260719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6FB9D113" w14:textId="77777777" w:rsidR="00110BD2" w:rsidRDefault="00000000" w:rsidP="00110BD2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  <w:r w:rsidR="00110BD2">
              <w:rPr>
                <w:rFonts w:hint="eastAsia"/>
              </w:rPr>
              <w:t xml:space="preserve"> (Intercept)</w:t>
            </w:r>
          </w:p>
        </w:tc>
        <w:tc>
          <w:tcPr>
            <w:tcW w:w="1105" w:type="dxa"/>
            <w:vAlign w:val="center"/>
          </w:tcPr>
          <w:p w14:paraId="4696BE89" w14:textId="3FB373DB" w:rsidR="00110BD2" w:rsidRPr="000E2B59" w:rsidRDefault="00110BD2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 w:hint="eastAsia"/>
                <w:color w:val="000000"/>
                <w:szCs w:val="21"/>
              </w:rPr>
              <w:t>-15.093</w:t>
            </w:r>
          </w:p>
        </w:tc>
        <w:tc>
          <w:tcPr>
            <w:tcW w:w="2092" w:type="dxa"/>
            <w:vAlign w:val="center"/>
          </w:tcPr>
          <w:p w14:paraId="201878B2" w14:textId="0D3AF7BE" w:rsidR="00110BD2" w:rsidRPr="000E2B59" w:rsidRDefault="00110BD2" w:rsidP="000E2B59">
            <w:pPr>
              <w:widowControl/>
              <w:jc w:val="left"/>
              <w:rPr>
                <w:rFonts w:eastAsiaTheme="minorHAnsi"/>
                <w:color w:val="000000"/>
                <w:szCs w:val="21"/>
              </w:rPr>
            </w:pPr>
            <w:r w:rsidRPr="000E2B59">
              <w:rPr>
                <w:rFonts w:eastAsiaTheme="minorHAnsi" w:hint="eastAsia"/>
                <w:color w:val="000000"/>
                <w:szCs w:val="21"/>
              </w:rPr>
              <w:t>5.571</w:t>
            </w:r>
          </w:p>
        </w:tc>
        <w:tc>
          <w:tcPr>
            <w:tcW w:w="2099" w:type="dxa"/>
          </w:tcPr>
          <w:p w14:paraId="65DAFFDB" w14:textId="4E848844" w:rsidR="00110BD2" w:rsidRPr="000E2B59" w:rsidRDefault="00110BD2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[-24.406, -6.093]</w:t>
            </w:r>
          </w:p>
        </w:tc>
        <w:tc>
          <w:tcPr>
            <w:tcW w:w="992" w:type="dxa"/>
            <w:gridSpan w:val="2"/>
          </w:tcPr>
          <w:p w14:paraId="1D96616F" w14:textId="4C499797" w:rsidR="00110BD2" w:rsidRPr="000E2B59" w:rsidRDefault="00110BD2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-7.187</w:t>
            </w:r>
          </w:p>
        </w:tc>
        <w:tc>
          <w:tcPr>
            <w:tcW w:w="2086" w:type="dxa"/>
          </w:tcPr>
          <w:p w14:paraId="2D248FE1" w14:textId="7A76E156" w:rsidR="00110BD2" w:rsidRPr="000E2B59" w:rsidRDefault="00110BD2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6.3</w:t>
            </w:r>
            <w:r w:rsidRPr="000E2B59">
              <w:rPr>
                <w:rFonts w:eastAsiaTheme="minorHAnsi" w:hint="eastAsia"/>
                <w:szCs w:val="21"/>
              </w:rPr>
              <w:t>00</w:t>
            </w:r>
          </w:p>
        </w:tc>
        <w:tc>
          <w:tcPr>
            <w:tcW w:w="2100" w:type="dxa"/>
          </w:tcPr>
          <w:p w14:paraId="6EB07930" w14:textId="6485CFEA" w:rsidR="00110BD2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[-18.061, 2.666]</w:t>
            </w:r>
          </w:p>
        </w:tc>
      </w:tr>
      <w:tr w:rsidR="000E2B59" w14:paraId="3CA5FEAC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64EB09D8" w14:textId="77777777" w:rsidR="000E2B59" w:rsidRDefault="00000000" w:rsidP="000E2B5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2</m:t>
                  </m:r>
                </m:sub>
              </m:sSub>
            </m:oMath>
            <w:r w:rsidR="000E2B59">
              <w:rPr>
                <w:rFonts w:hint="eastAsia"/>
              </w:rPr>
              <w:t xml:space="preserve"> (Hiroshima dummy)</w:t>
            </w:r>
          </w:p>
        </w:tc>
        <w:tc>
          <w:tcPr>
            <w:tcW w:w="1105" w:type="dxa"/>
          </w:tcPr>
          <w:p w14:paraId="27E5936A" w14:textId="77777777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2" w:type="dxa"/>
          </w:tcPr>
          <w:p w14:paraId="2D552239" w14:textId="77777777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9" w:type="dxa"/>
          </w:tcPr>
          <w:p w14:paraId="360EC0F2" w14:textId="77777777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992" w:type="dxa"/>
            <w:gridSpan w:val="2"/>
          </w:tcPr>
          <w:p w14:paraId="6F0CCE64" w14:textId="0582EB32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246</w:t>
            </w:r>
          </w:p>
        </w:tc>
        <w:tc>
          <w:tcPr>
            <w:tcW w:w="2086" w:type="dxa"/>
          </w:tcPr>
          <w:p w14:paraId="5956C14C" w14:textId="0A85827B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2.051</w:t>
            </w:r>
          </w:p>
        </w:tc>
        <w:tc>
          <w:tcPr>
            <w:tcW w:w="2100" w:type="dxa"/>
          </w:tcPr>
          <w:p w14:paraId="70425AE5" w14:textId="7AD5E474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F30C13">
              <w:t>[-3.068, 3.625]</w:t>
            </w:r>
          </w:p>
        </w:tc>
      </w:tr>
      <w:tr w:rsidR="000E2B59" w14:paraId="0F9091C2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4727F383" w14:textId="77777777" w:rsidR="000E2B59" w:rsidRDefault="00000000" w:rsidP="000E2B5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3</m:t>
                  </m:r>
                </m:sub>
              </m:sSub>
            </m:oMath>
            <w:r w:rsidR="000E2B59">
              <w:rPr>
                <w:rFonts w:hint="eastAsia"/>
              </w:rPr>
              <w:t xml:space="preserve"> (Ehime dummy)</w:t>
            </w:r>
          </w:p>
        </w:tc>
        <w:tc>
          <w:tcPr>
            <w:tcW w:w="1105" w:type="dxa"/>
          </w:tcPr>
          <w:p w14:paraId="62B5B910" w14:textId="77777777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2" w:type="dxa"/>
          </w:tcPr>
          <w:p w14:paraId="708977CC" w14:textId="77777777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9" w:type="dxa"/>
          </w:tcPr>
          <w:p w14:paraId="64C5B6E8" w14:textId="77777777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992" w:type="dxa"/>
            <w:gridSpan w:val="2"/>
          </w:tcPr>
          <w:p w14:paraId="1006CE68" w14:textId="3EEB6DB1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424</w:t>
            </w:r>
          </w:p>
        </w:tc>
        <w:tc>
          <w:tcPr>
            <w:tcW w:w="2086" w:type="dxa"/>
          </w:tcPr>
          <w:p w14:paraId="70292360" w14:textId="68DC044D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1.079</w:t>
            </w:r>
          </w:p>
        </w:tc>
        <w:tc>
          <w:tcPr>
            <w:tcW w:w="2100" w:type="dxa"/>
          </w:tcPr>
          <w:p w14:paraId="753F1188" w14:textId="7AAA34EB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F30C13">
              <w:t>[-1.475, 2.002]</w:t>
            </w:r>
          </w:p>
        </w:tc>
      </w:tr>
      <w:tr w:rsidR="000E2B59" w14:paraId="72D174F6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383482FD" w14:textId="77777777" w:rsidR="000E2B59" w:rsidRDefault="00000000" w:rsidP="000E2B5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4</m:t>
                  </m:r>
                </m:sub>
              </m:sSub>
            </m:oMath>
            <w:r w:rsidR="000E2B59">
              <w:rPr>
                <w:rFonts w:hint="eastAsia"/>
              </w:rPr>
              <w:t xml:space="preserve"> (Fukuoka dummy)</w:t>
            </w:r>
          </w:p>
        </w:tc>
        <w:tc>
          <w:tcPr>
            <w:tcW w:w="1105" w:type="dxa"/>
          </w:tcPr>
          <w:p w14:paraId="5191F0A3" w14:textId="77777777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2" w:type="dxa"/>
          </w:tcPr>
          <w:p w14:paraId="66C9770D" w14:textId="77777777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9" w:type="dxa"/>
          </w:tcPr>
          <w:p w14:paraId="59E925C2" w14:textId="77777777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992" w:type="dxa"/>
            <w:gridSpan w:val="2"/>
          </w:tcPr>
          <w:p w14:paraId="605A5CDD" w14:textId="5B9DF87B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-3.033</w:t>
            </w:r>
          </w:p>
        </w:tc>
        <w:tc>
          <w:tcPr>
            <w:tcW w:w="2086" w:type="dxa"/>
          </w:tcPr>
          <w:p w14:paraId="05A97EE1" w14:textId="56525FD9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1.715</w:t>
            </w:r>
          </w:p>
        </w:tc>
        <w:tc>
          <w:tcPr>
            <w:tcW w:w="2100" w:type="dxa"/>
          </w:tcPr>
          <w:p w14:paraId="52752320" w14:textId="6EBD0218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F30C13">
              <w:t>[-5.867, -0.155]</w:t>
            </w:r>
          </w:p>
        </w:tc>
      </w:tr>
      <w:tr w:rsidR="000E2B59" w14:paraId="4E674EF6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6881089C" w14:textId="42C7B1CA" w:rsidR="000E2B59" w:rsidRDefault="00000000" w:rsidP="000E2B5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0E2B59">
              <w:rPr>
                <w:rFonts w:hint="eastAsia"/>
              </w:rPr>
              <w:t xml:space="preserve"> (</w:t>
            </w:r>
            <w:r w:rsidR="00C9564B">
              <w:rPr>
                <w:rFonts w:hint="eastAsia"/>
              </w:rPr>
              <w:t>MER</w:t>
            </w:r>
            <w:r w:rsidR="000E2B59">
              <w:rPr>
                <w:rFonts w:hint="eastAsia"/>
              </w:rPr>
              <w:t>)</w:t>
            </w:r>
          </w:p>
        </w:tc>
        <w:tc>
          <w:tcPr>
            <w:tcW w:w="1105" w:type="dxa"/>
          </w:tcPr>
          <w:p w14:paraId="393443A1" w14:textId="357BCF21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-0.252</w:t>
            </w:r>
          </w:p>
        </w:tc>
        <w:tc>
          <w:tcPr>
            <w:tcW w:w="2092" w:type="dxa"/>
          </w:tcPr>
          <w:p w14:paraId="2513541A" w14:textId="6C5DA1AF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4.059</w:t>
            </w:r>
          </w:p>
        </w:tc>
        <w:tc>
          <w:tcPr>
            <w:tcW w:w="2099" w:type="dxa"/>
          </w:tcPr>
          <w:p w14:paraId="718E3066" w14:textId="1FD36D67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[-6.532, 6.555]</w:t>
            </w:r>
          </w:p>
        </w:tc>
        <w:tc>
          <w:tcPr>
            <w:tcW w:w="992" w:type="dxa"/>
            <w:gridSpan w:val="2"/>
          </w:tcPr>
          <w:p w14:paraId="76E3B9C7" w14:textId="76829FC2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-1.347</w:t>
            </w:r>
          </w:p>
        </w:tc>
        <w:tc>
          <w:tcPr>
            <w:tcW w:w="2086" w:type="dxa"/>
          </w:tcPr>
          <w:p w14:paraId="195B09E5" w14:textId="0C37CF17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9.562</w:t>
            </w:r>
          </w:p>
        </w:tc>
        <w:tc>
          <w:tcPr>
            <w:tcW w:w="2100" w:type="dxa"/>
          </w:tcPr>
          <w:p w14:paraId="549760BE" w14:textId="6406541E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F30C13">
              <w:t>[-16.342, 14.617]</w:t>
            </w:r>
          </w:p>
        </w:tc>
      </w:tr>
      <w:tr w:rsidR="000E2B59" w14:paraId="4DECF454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6C4D0975" w14:textId="5D189225" w:rsidR="000E2B59" w:rsidRDefault="00000000" w:rsidP="000E2B5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0E2B59">
              <w:rPr>
                <w:rFonts w:hint="eastAsia"/>
              </w:rPr>
              <w:t xml:space="preserve"> (Basin rainfall index criterion)</w:t>
            </w:r>
          </w:p>
        </w:tc>
        <w:tc>
          <w:tcPr>
            <w:tcW w:w="1105" w:type="dxa"/>
          </w:tcPr>
          <w:p w14:paraId="1ADE5DF5" w14:textId="3BD8FC56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C67641">
              <w:t>-0.355</w:t>
            </w:r>
          </w:p>
        </w:tc>
        <w:tc>
          <w:tcPr>
            <w:tcW w:w="2092" w:type="dxa"/>
          </w:tcPr>
          <w:p w14:paraId="5FC73B7F" w14:textId="0E554843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C67641">
              <w:t>0.383</w:t>
            </w:r>
          </w:p>
        </w:tc>
        <w:tc>
          <w:tcPr>
            <w:tcW w:w="2099" w:type="dxa"/>
          </w:tcPr>
          <w:p w14:paraId="79425984" w14:textId="1211350E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[-0.976, 0.281]</w:t>
            </w:r>
          </w:p>
        </w:tc>
        <w:tc>
          <w:tcPr>
            <w:tcW w:w="992" w:type="dxa"/>
            <w:gridSpan w:val="2"/>
          </w:tcPr>
          <w:p w14:paraId="017109C1" w14:textId="42A633E2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-0.272</w:t>
            </w:r>
          </w:p>
        </w:tc>
        <w:tc>
          <w:tcPr>
            <w:tcW w:w="2086" w:type="dxa"/>
          </w:tcPr>
          <w:p w14:paraId="688FDAB2" w14:textId="7D21380B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385</w:t>
            </w:r>
          </w:p>
        </w:tc>
        <w:tc>
          <w:tcPr>
            <w:tcW w:w="2100" w:type="dxa"/>
          </w:tcPr>
          <w:p w14:paraId="71C5D799" w14:textId="63DB5FA3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[-0.887, 0.372]</w:t>
            </w:r>
          </w:p>
        </w:tc>
      </w:tr>
      <w:tr w:rsidR="000E2B59" w14:paraId="6F7BEDB0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16661C26" w14:textId="77777777" w:rsidR="000E2B59" w:rsidRDefault="00000000" w:rsidP="000E2B59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oMath>
            <w:r w:rsidR="000E2B59">
              <w:rPr>
                <w:rFonts w:ascii="游明朝" w:eastAsia="游明朝" w:hAnsi="游明朝" w:cs="Times New Roman" w:hint="eastAsia"/>
              </w:rPr>
              <w:t xml:space="preserve"> (Flood area (residential land and others))</w:t>
            </w:r>
          </w:p>
        </w:tc>
        <w:tc>
          <w:tcPr>
            <w:tcW w:w="1105" w:type="dxa"/>
          </w:tcPr>
          <w:p w14:paraId="6652AB47" w14:textId="0284AF5C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1.942</w:t>
            </w:r>
          </w:p>
        </w:tc>
        <w:tc>
          <w:tcPr>
            <w:tcW w:w="2092" w:type="dxa"/>
          </w:tcPr>
          <w:p w14:paraId="0C81BBF5" w14:textId="64CA22E1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735</w:t>
            </w:r>
          </w:p>
        </w:tc>
        <w:tc>
          <w:tcPr>
            <w:tcW w:w="2099" w:type="dxa"/>
          </w:tcPr>
          <w:p w14:paraId="68144E77" w14:textId="711CCFE5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[0.847, 3.159]</w:t>
            </w:r>
          </w:p>
        </w:tc>
        <w:tc>
          <w:tcPr>
            <w:tcW w:w="992" w:type="dxa"/>
            <w:gridSpan w:val="2"/>
          </w:tcPr>
          <w:p w14:paraId="6E13085D" w14:textId="40C0CFB6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1.428</w:t>
            </w:r>
          </w:p>
        </w:tc>
        <w:tc>
          <w:tcPr>
            <w:tcW w:w="2086" w:type="dxa"/>
          </w:tcPr>
          <w:p w14:paraId="6B34CF85" w14:textId="3FED3DD4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691</w:t>
            </w:r>
          </w:p>
        </w:tc>
        <w:tc>
          <w:tcPr>
            <w:tcW w:w="2100" w:type="dxa"/>
          </w:tcPr>
          <w:p w14:paraId="640A0558" w14:textId="6BC3D239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B100E9">
              <w:t>[0.319, 2.542]</w:t>
            </w:r>
          </w:p>
        </w:tc>
      </w:tr>
      <w:tr w:rsidR="000E2B59" w14:paraId="18C244D2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005A6849" w14:textId="77777777" w:rsidR="000E2B59" w:rsidRDefault="00000000" w:rsidP="000E2B59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oMath>
            <w:r w:rsidR="000E2B59">
              <w:rPr>
                <w:rFonts w:ascii="游明朝" w:eastAsia="游明朝" w:hAnsi="游明朝" w:cs="Times New Roman" w:hint="eastAsia"/>
              </w:rPr>
              <w:t xml:space="preserve"> (Flood area (farmland))</w:t>
            </w:r>
          </w:p>
        </w:tc>
        <w:tc>
          <w:tcPr>
            <w:tcW w:w="1105" w:type="dxa"/>
          </w:tcPr>
          <w:p w14:paraId="275F6900" w14:textId="23731B22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-1.048</w:t>
            </w:r>
          </w:p>
        </w:tc>
        <w:tc>
          <w:tcPr>
            <w:tcW w:w="2092" w:type="dxa"/>
          </w:tcPr>
          <w:p w14:paraId="124BEC7C" w14:textId="0DE2FCD9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772</w:t>
            </w:r>
          </w:p>
        </w:tc>
        <w:tc>
          <w:tcPr>
            <w:tcW w:w="2099" w:type="dxa"/>
          </w:tcPr>
          <w:p w14:paraId="05BC1DDA" w14:textId="79606872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[-2.387, 0.064]</w:t>
            </w:r>
          </w:p>
        </w:tc>
        <w:tc>
          <w:tcPr>
            <w:tcW w:w="992" w:type="dxa"/>
            <w:gridSpan w:val="2"/>
          </w:tcPr>
          <w:p w14:paraId="1CD1EEA4" w14:textId="0B69B726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-0.693</w:t>
            </w:r>
          </w:p>
        </w:tc>
        <w:tc>
          <w:tcPr>
            <w:tcW w:w="2086" w:type="dxa"/>
          </w:tcPr>
          <w:p w14:paraId="3CBCD721" w14:textId="71A3EB11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768</w:t>
            </w:r>
          </w:p>
        </w:tc>
        <w:tc>
          <w:tcPr>
            <w:tcW w:w="2100" w:type="dxa"/>
          </w:tcPr>
          <w:p w14:paraId="3395E6C1" w14:textId="14A6A230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B100E9">
              <w:t>[-1.999, 0.48</w:t>
            </w:r>
            <w:r w:rsidR="007334EA">
              <w:rPr>
                <w:rFonts w:hint="eastAsia"/>
              </w:rPr>
              <w:t>0</w:t>
            </w:r>
            <w:r w:rsidRPr="00B100E9">
              <w:t>]</w:t>
            </w:r>
          </w:p>
        </w:tc>
      </w:tr>
      <w:tr w:rsidR="000E2B59" w14:paraId="420460B3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6FD6E36F" w14:textId="77777777" w:rsidR="000E2B59" w:rsidRDefault="00000000" w:rsidP="000E2B59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oMath>
            <w:r w:rsidR="000E2B59">
              <w:rPr>
                <w:rFonts w:ascii="游明朝" w:eastAsia="游明朝" w:hAnsi="游明朝" w:cs="Times New Roman" w:hint="eastAsia"/>
              </w:rPr>
              <w:t xml:space="preserve"> (Percentage of population over 65 years old)</w:t>
            </w:r>
          </w:p>
        </w:tc>
        <w:tc>
          <w:tcPr>
            <w:tcW w:w="1105" w:type="dxa"/>
          </w:tcPr>
          <w:p w14:paraId="21E00D8A" w14:textId="2A3EDF09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7.67</w:t>
            </w:r>
            <w:r w:rsidRPr="000E2B59">
              <w:rPr>
                <w:rFonts w:eastAsiaTheme="minorHAnsi" w:hint="eastAsia"/>
                <w:szCs w:val="21"/>
              </w:rPr>
              <w:t>0</w:t>
            </w:r>
          </w:p>
        </w:tc>
        <w:tc>
          <w:tcPr>
            <w:tcW w:w="2092" w:type="dxa"/>
          </w:tcPr>
          <w:p w14:paraId="2B74367C" w14:textId="3F35948E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4.122</w:t>
            </w:r>
          </w:p>
        </w:tc>
        <w:tc>
          <w:tcPr>
            <w:tcW w:w="2099" w:type="dxa"/>
          </w:tcPr>
          <w:p w14:paraId="245AF43D" w14:textId="0293C425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[0.515, 13.994]</w:t>
            </w:r>
          </w:p>
        </w:tc>
        <w:tc>
          <w:tcPr>
            <w:tcW w:w="992" w:type="dxa"/>
            <w:gridSpan w:val="2"/>
          </w:tcPr>
          <w:p w14:paraId="50587CAF" w14:textId="387DE935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777</w:t>
            </w:r>
          </w:p>
        </w:tc>
        <w:tc>
          <w:tcPr>
            <w:tcW w:w="2086" w:type="dxa"/>
          </w:tcPr>
          <w:p w14:paraId="6DB42C13" w14:textId="63D5BA98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4.97</w:t>
            </w:r>
            <w:r w:rsidRPr="000E2B59">
              <w:rPr>
                <w:rFonts w:eastAsiaTheme="minorHAnsi" w:hint="eastAsia"/>
                <w:szCs w:val="21"/>
              </w:rPr>
              <w:t>0</w:t>
            </w:r>
          </w:p>
        </w:tc>
        <w:tc>
          <w:tcPr>
            <w:tcW w:w="2100" w:type="dxa"/>
          </w:tcPr>
          <w:p w14:paraId="340BC153" w14:textId="0031ED04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B100E9">
              <w:t>[-6.769, 8.899]</w:t>
            </w:r>
          </w:p>
        </w:tc>
      </w:tr>
      <w:tr w:rsidR="000E2B59" w14:paraId="3B8B5305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3CFE7ACF" w14:textId="77777777" w:rsidR="000E2B59" w:rsidRDefault="00000000" w:rsidP="000E2B59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oMath>
            <w:r w:rsidR="000E2B59">
              <w:rPr>
                <w:rFonts w:ascii="游明朝" w:eastAsia="游明朝" w:hAnsi="游明朝" w:cs="Times New Roman" w:hint="eastAsia"/>
              </w:rPr>
              <w:t xml:space="preserve"> (Sex ratio)</w:t>
            </w:r>
          </w:p>
        </w:tc>
        <w:tc>
          <w:tcPr>
            <w:tcW w:w="1105" w:type="dxa"/>
          </w:tcPr>
          <w:p w14:paraId="09BA317E" w14:textId="213A49BB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616</w:t>
            </w:r>
          </w:p>
        </w:tc>
        <w:tc>
          <w:tcPr>
            <w:tcW w:w="2092" w:type="dxa"/>
          </w:tcPr>
          <w:p w14:paraId="47095D87" w14:textId="1CD7935C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5.387</w:t>
            </w:r>
          </w:p>
        </w:tc>
        <w:tc>
          <w:tcPr>
            <w:tcW w:w="2099" w:type="dxa"/>
          </w:tcPr>
          <w:p w14:paraId="4D55EB12" w14:textId="79D8741D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[-8.601, 9.125]</w:t>
            </w:r>
          </w:p>
        </w:tc>
        <w:tc>
          <w:tcPr>
            <w:tcW w:w="992" w:type="dxa"/>
            <w:gridSpan w:val="2"/>
          </w:tcPr>
          <w:p w14:paraId="7427E202" w14:textId="2BE3B9F3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-5.026</w:t>
            </w:r>
          </w:p>
        </w:tc>
        <w:tc>
          <w:tcPr>
            <w:tcW w:w="2086" w:type="dxa"/>
          </w:tcPr>
          <w:p w14:paraId="39166A14" w14:textId="5A615A65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6.049</w:t>
            </w:r>
          </w:p>
        </w:tc>
        <w:tc>
          <w:tcPr>
            <w:tcW w:w="2100" w:type="dxa"/>
          </w:tcPr>
          <w:p w14:paraId="2BF044C7" w14:textId="165E5D2A" w:rsidR="000E2B59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B100E9">
              <w:t>[-15.23, 4.492]</w:t>
            </w:r>
          </w:p>
        </w:tc>
      </w:tr>
      <w:tr w:rsidR="00110BD2" w14:paraId="76D98092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6AFCC0A7" w14:textId="77777777" w:rsidR="00110BD2" w:rsidRDefault="00110BD2" w:rsidP="00110BD2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q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105" w:type="dxa"/>
          </w:tcPr>
          <w:p w14:paraId="7D77BEB3" w14:textId="5C251E8B" w:rsidR="00110BD2" w:rsidRPr="000E2B59" w:rsidRDefault="00110BD2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262</w:t>
            </w:r>
          </w:p>
        </w:tc>
        <w:tc>
          <w:tcPr>
            <w:tcW w:w="2092" w:type="dxa"/>
          </w:tcPr>
          <w:p w14:paraId="75DBD8ED" w14:textId="1BDB71BB" w:rsidR="00110BD2" w:rsidRPr="000E2B59" w:rsidRDefault="00110BD2" w:rsidP="000E2B59">
            <w:pPr>
              <w:widowControl/>
              <w:jc w:val="left"/>
              <w:rPr>
                <w:rFonts w:eastAsiaTheme="minorHAnsi"/>
                <w:color w:val="000000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136</w:t>
            </w:r>
          </w:p>
        </w:tc>
        <w:tc>
          <w:tcPr>
            <w:tcW w:w="2099" w:type="dxa"/>
          </w:tcPr>
          <w:p w14:paraId="0E1DFEB3" w14:textId="4CE6387F" w:rsidR="00110BD2" w:rsidRPr="000E2B59" w:rsidRDefault="00110BD2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[0.038, 0.469]</w:t>
            </w:r>
          </w:p>
        </w:tc>
        <w:tc>
          <w:tcPr>
            <w:tcW w:w="992" w:type="dxa"/>
            <w:gridSpan w:val="2"/>
          </w:tcPr>
          <w:p w14:paraId="2FC0E395" w14:textId="4B8680E0" w:rsidR="00110BD2" w:rsidRPr="000E2B59" w:rsidRDefault="00110BD2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22</w:t>
            </w:r>
            <w:r w:rsidRPr="000E2B59">
              <w:rPr>
                <w:rFonts w:eastAsiaTheme="minorHAnsi" w:hint="eastAsia"/>
                <w:szCs w:val="21"/>
              </w:rPr>
              <w:t>0</w:t>
            </w:r>
          </w:p>
        </w:tc>
        <w:tc>
          <w:tcPr>
            <w:tcW w:w="2086" w:type="dxa"/>
          </w:tcPr>
          <w:p w14:paraId="15E79AB5" w14:textId="10E8BC25" w:rsidR="00110BD2" w:rsidRPr="000E2B59" w:rsidRDefault="00110BD2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122</w:t>
            </w:r>
          </w:p>
        </w:tc>
        <w:tc>
          <w:tcPr>
            <w:tcW w:w="2100" w:type="dxa"/>
          </w:tcPr>
          <w:p w14:paraId="7126C17B" w14:textId="74E30D6E" w:rsidR="00110BD2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[0.028, 0.407]</w:t>
            </w:r>
          </w:p>
        </w:tc>
      </w:tr>
      <w:tr w:rsidR="00110BD2" w14:paraId="76177ADE" w14:textId="77777777" w:rsidTr="007A6A24">
        <w:trPr>
          <w:gridAfter w:val="1"/>
          <w:wAfter w:w="14" w:type="dxa"/>
        </w:trPr>
        <w:tc>
          <w:tcPr>
            <w:tcW w:w="3141" w:type="dxa"/>
          </w:tcPr>
          <w:p w14:paraId="112648AB" w14:textId="77777777" w:rsidR="00110BD2" w:rsidRDefault="00110BD2" w:rsidP="00110BD2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θ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105" w:type="dxa"/>
          </w:tcPr>
          <w:p w14:paraId="04BE83B1" w14:textId="379D3EB8" w:rsidR="00110BD2" w:rsidRPr="000E2B59" w:rsidRDefault="00110BD2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798</w:t>
            </w:r>
          </w:p>
        </w:tc>
        <w:tc>
          <w:tcPr>
            <w:tcW w:w="2092" w:type="dxa"/>
          </w:tcPr>
          <w:p w14:paraId="1BCEE04A" w14:textId="7B0EA145" w:rsidR="00110BD2" w:rsidRPr="000E2B59" w:rsidRDefault="00110BD2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529</w:t>
            </w:r>
          </w:p>
        </w:tc>
        <w:tc>
          <w:tcPr>
            <w:tcW w:w="2099" w:type="dxa"/>
          </w:tcPr>
          <w:p w14:paraId="6A7F3931" w14:textId="4EE5EA6C" w:rsidR="00110BD2" w:rsidRPr="000E2B59" w:rsidRDefault="00110BD2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[0.136, 1.467]</w:t>
            </w:r>
          </w:p>
        </w:tc>
        <w:tc>
          <w:tcPr>
            <w:tcW w:w="992" w:type="dxa"/>
            <w:gridSpan w:val="2"/>
          </w:tcPr>
          <w:p w14:paraId="2DC2037D" w14:textId="1FB9756B" w:rsidR="00110BD2" w:rsidRPr="000E2B59" w:rsidRDefault="00110BD2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789</w:t>
            </w:r>
          </w:p>
        </w:tc>
        <w:tc>
          <w:tcPr>
            <w:tcW w:w="2086" w:type="dxa"/>
          </w:tcPr>
          <w:p w14:paraId="070CA177" w14:textId="28DA53D4" w:rsidR="00110BD2" w:rsidRPr="000E2B59" w:rsidRDefault="00110BD2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0.475</w:t>
            </w:r>
          </w:p>
        </w:tc>
        <w:tc>
          <w:tcPr>
            <w:tcW w:w="2100" w:type="dxa"/>
          </w:tcPr>
          <w:p w14:paraId="0A9AF78C" w14:textId="2865D7B6" w:rsidR="00110BD2" w:rsidRPr="000E2B59" w:rsidRDefault="000E2B59" w:rsidP="000E2B59">
            <w:pPr>
              <w:jc w:val="left"/>
              <w:rPr>
                <w:rFonts w:eastAsiaTheme="minorHAnsi"/>
                <w:szCs w:val="21"/>
              </w:rPr>
            </w:pPr>
            <w:r w:rsidRPr="000E2B59">
              <w:rPr>
                <w:rFonts w:eastAsiaTheme="minorHAnsi"/>
                <w:szCs w:val="21"/>
              </w:rPr>
              <w:t>[0.182, 1.367]</w:t>
            </w:r>
          </w:p>
        </w:tc>
      </w:tr>
    </w:tbl>
    <w:p w14:paraId="5AAD5482" w14:textId="5BAD4003" w:rsidR="00EE72FB" w:rsidRDefault="00EE72FB"/>
    <w:p w14:paraId="207D9540" w14:textId="77777777" w:rsidR="00EE72FB" w:rsidRDefault="00EE72FB">
      <w:pPr>
        <w:widowControl/>
        <w:jc w:val="left"/>
      </w:pPr>
      <w:r>
        <w:br w:type="page"/>
      </w:r>
    </w:p>
    <w:p w14:paraId="5930F746" w14:textId="2D620E4B" w:rsidR="00EE72FB" w:rsidRDefault="00EE72FB" w:rsidP="00EE72FB">
      <w:pPr>
        <w:pStyle w:val="1"/>
      </w:pPr>
      <w:r>
        <w:rPr>
          <w:rFonts w:hint="eastAsia"/>
        </w:rPr>
        <w:lastRenderedPageBreak/>
        <w:t>Injuries</w:t>
      </w:r>
    </w:p>
    <w:p w14:paraId="63483035" w14:textId="77777777" w:rsidR="00EE72FB" w:rsidRDefault="00EE72FB" w:rsidP="0028664C">
      <w:pPr>
        <w:pStyle w:val="2"/>
        <w:numPr>
          <w:ilvl w:val="0"/>
          <w:numId w:val="7"/>
        </w:numPr>
      </w:pPr>
      <w:r>
        <w:rPr>
          <w:rFonts w:hint="eastAsia"/>
        </w:rPr>
        <w:t xml:space="preserve">FAR </w:t>
      </w:r>
    </w:p>
    <w:tbl>
      <w:tblPr>
        <w:tblStyle w:val="aa"/>
        <w:tblW w:w="13635" w:type="dxa"/>
        <w:tblLook w:val="04A0" w:firstRow="1" w:lastRow="0" w:firstColumn="1" w:lastColumn="0" w:noHBand="0" w:noVBand="1"/>
      </w:tblPr>
      <w:tblGrid>
        <w:gridCol w:w="3141"/>
        <w:gridCol w:w="1105"/>
        <w:gridCol w:w="2092"/>
        <w:gridCol w:w="2099"/>
        <w:gridCol w:w="8"/>
        <w:gridCol w:w="984"/>
        <w:gridCol w:w="2086"/>
        <w:gridCol w:w="2100"/>
        <w:gridCol w:w="20"/>
      </w:tblGrid>
      <w:tr w:rsidR="00EE72FB" w14:paraId="401452E7" w14:textId="77777777" w:rsidTr="007A6A24">
        <w:tc>
          <w:tcPr>
            <w:tcW w:w="3141" w:type="dxa"/>
          </w:tcPr>
          <w:p w14:paraId="636E46DB" w14:textId="77777777" w:rsidR="00EE72FB" w:rsidRPr="004E7022" w:rsidRDefault="00EE72FB" w:rsidP="00F12147">
            <w:pPr>
              <w:rPr>
                <w:b/>
                <w:bCs/>
              </w:rPr>
            </w:pPr>
          </w:p>
        </w:tc>
        <w:tc>
          <w:tcPr>
            <w:tcW w:w="5304" w:type="dxa"/>
            <w:gridSpan w:val="4"/>
          </w:tcPr>
          <w:p w14:paraId="18A12517" w14:textId="77777777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1</w:t>
            </w:r>
          </w:p>
        </w:tc>
        <w:tc>
          <w:tcPr>
            <w:tcW w:w="5190" w:type="dxa"/>
            <w:gridSpan w:val="4"/>
          </w:tcPr>
          <w:p w14:paraId="79189B8C" w14:textId="77777777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2</w:t>
            </w:r>
          </w:p>
        </w:tc>
      </w:tr>
      <w:tr w:rsidR="00EE72FB" w14:paraId="7D02DB71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66BD4A4C" w14:textId="77777777" w:rsidR="00EE72FB" w:rsidRPr="004E7022" w:rsidRDefault="00EE72FB" w:rsidP="00F12147">
            <w:pPr>
              <w:rPr>
                <w:b/>
                <w:bCs/>
              </w:rPr>
            </w:pPr>
          </w:p>
        </w:tc>
        <w:tc>
          <w:tcPr>
            <w:tcW w:w="1105" w:type="dxa"/>
          </w:tcPr>
          <w:p w14:paraId="06D83269" w14:textId="77777777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92" w:type="dxa"/>
          </w:tcPr>
          <w:p w14:paraId="2F128FBB" w14:textId="77777777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099" w:type="dxa"/>
          </w:tcPr>
          <w:p w14:paraId="7620CB80" w14:textId="397D39DC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 w:rsidR="00C9564B"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  <w:tc>
          <w:tcPr>
            <w:tcW w:w="992" w:type="dxa"/>
            <w:gridSpan w:val="2"/>
          </w:tcPr>
          <w:p w14:paraId="632BF425" w14:textId="77777777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86" w:type="dxa"/>
          </w:tcPr>
          <w:p w14:paraId="28421904" w14:textId="77777777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100" w:type="dxa"/>
          </w:tcPr>
          <w:p w14:paraId="0AC685AC" w14:textId="14217B26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 w:rsidR="00C9564B"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</w:tr>
      <w:tr w:rsidR="00C75570" w14:paraId="6FF737F2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71A97496" w14:textId="77777777" w:rsidR="00C75570" w:rsidRDefault="00000000" w:rsidP="00C75570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  <w:r w:rsidR="00C75570">
              <w:rPr>
                <w:rFonts w:hint="eastAsia"/>
              </w:rPr>
              <w:t xml:space="preserve"> (Intercept)</w:t>
            </w:r>
          </w:p>
        </w:tc>
        <w:tc>
          <w:tcPr>
            <w:tcW w:w="1105" w:type="dxa"/>
          </w:tcPr>
          <w:p w14:paraId="0CEA861F" w14:textId="3B22ADC3" w:rsidR="00C75570" w:rsidRDefault="00C75570" w:rsidP="00C75570">
            <w:r w:rsidRPr="007201CD">
              <w:t>-16.587</w:t>
            </w:r>
          </w:p>
        </w:tc>
        <w:tc>
          <w:tcPr>
            <w:tcW w:w="2092" w:type="dxa"/>
          </w:tcPr>
          <w:p w14:paraId="1C280ED5" w14:textId="3C70EA08" w:rsidR="00C75570" w:rsidRPr="002D0B42" w:rsidRDefault="00C75570" w:rsidP="00C75570">
            <w:pPr>
              <w:widowControl/>
              <w:rPr>
                <w:rFonts w:ascii="游ゴシック" w:eastAsia="游ゴシック" w:hAnsi="游ゴシック"/>
                <w:color w:val="000000"/>
                <w:sz w:val="22"/>
              </w:rPr>
            </w:pPr>
            <w:r w:rsidRPr="007201CD">
              <w:t>5.246</w:t>
            </w:r>
          </w:p>
        </w:tc>
        <w:tc>
          <w:tcPr>
            <w:tcW w:w="2099" w:type="dxa"/>
          </w:tcPr>
          <w:p w14:paraId="47CDC45D" w14:textId="24E346C7" w:rsidR="00C75570" w:rsidRDefault="00C75570" w:rsidP="00C75570">
            <w:r w:rsidRPr="00216E8A">
              <w:t>[-24.959, -7.766]</w:t>
            </w:r>
          </w:p>
        </w:tc>
        <w:tc>
          <w:tcPr>
            <w:tcW w:w="992" w:type="dxa"/>
            <w:gridSpan w:val="2"/>
          </w:tcPr>
          <w:p w14:paraId="3BF30C76" w14:textId="3AEB03E2" w:rsidR="00C75570" w:rsidRDefault="00C75570" w:rsidP="00C75570">
            <w:r w:rsidRPr="00255446">
              <w:t>-3.152</w:t>
            </w:r>
          </w:p>
        </w:tc>
        <w:tc>
          <w:tcPr>
            <w:tcW w:w="2086" w:type="dxa"/>
          </w:tcPr>
          <w:p w14:paraId="7631DB30" w14:textId="6500D42F" w:rsidR="00C75570" w:rsidRDefault="00C75570" w:rsidP="00C75570">
            <w:r w:rsidRPr="00255446">
              <w:t>7.198</w:t>
            </w:r>
          </w:p>
        </w:tc>
        <w:tc>
          <w:tcPr>
            <w:tcW w:w="2100" w:type="dxa"/>
          </w:tcPr>
          <w:p w14:paraId="71B2B5D9" w14:textId="42175863" w:rsidR="00C75570" w:rsidRDefault="00C75570" w:rsidP="00C75570">
            <w:r w:rsidRPr="00E564AD">
              <w:t>[-14.83, 8.53</w:t>
            </w:r>
            <w:r w:rsidR="007334EA">
              <w:rPr>
                <w:rFonts w:hint="eastAsia"/>
              </w:rPr>
              <w:t>0</w:t>
            </w:r>
            <w:r w:rsidRPr="00E564AD">
              <w:t>]</w:t>
            </w:r>
          </w:p>
        </w:tc>
      </w:tr>
      <w:tr w:rsidR="00C75570" w14:paraId="16185615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7A2A3154" w14:textId="77777777" w:rsidR="00C75570" w:rsidRDefault="00000000" w:rsidP="00C75570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2</m:t>
                  </m:r>
                </m:sub>
              </m:sSub>
            </m:oMath>
            <w:r w:rsidR="00C75570">
              <w:rPr>
                <w:rFonts w:hint="eastAsia"/>
              </w:rPr>
              <w:t xml:space="preserve"> (Hiroshima dummy)</w:t>
            </w:r>
          </w:p>
        </w:tc>
        <w:tc>
          <w:tcPr>
            <w:tcW w:w="1105" w:type="dxa"/>
          </w:tcPr>
          <w:p w14:paraId="3FB34B71" w14:textId="77777777" w:rsidR="00C75570" w:rsidRDefault="00C75570" w:rsidP="00C75570"/>
        </w:tc>
        <w:tc>
          <w:tcPr>
            <w:tcW w:w="2092" w:type="dxa"/>
          </w:tcPr>
          <w:p w14:paraId="5C62057E" w14:textId="77777777" w:rsidR="00C75570" w:rsidRDefault="00C75570" w:rsidP="00C75570"/>
        </w:tc>
        <w:tc>
          <w:tcPr>
            <w:tcW w:w="2099" w:type="dxa"/>
          </w:tcPr>
          <w:p w14:paraId="37798BA4" w14:textId="77777777" w:rsidR="00C75570" w:rsidRDefault="00C75570" w:rsidP="00C75570"/>
        </w:tc>
        <w:tc>
          <w:tcPr>
            <w:tcW w:w="992" w:type="dxa"/>
            <w:gridSpan w:val="2"/>
          </w:tcPr>
          <w:p w14:paraId="4CEED663" w14:textId="63FEFC2D" w:rsidR="00C75570" w:rsidRDefault="00C75570" w:rsidP="00C75570">
            <w:r w:rsidRPr="005B481D">
              <w:t>1.714</w:t>
            </w:r>
          </w:p>
        </w:tc>
        <w:tc>
          <w:tcPr>
            <w:tcW w:w="2086" w:type="dxa"/>
          </w:tcPr>
          <w:p w14:paraId="01A37C92" w14:textId="481D3DD0" w:rsidR="00C75570" w:rsidRDefault="00C75570" w:rsidP="00C75570">
            <w:r w:rsidRPr="005B481D">
              <w:t>0.907</w:t>
            </w:r>
          </w:p>
        </w:tc>
        <w:tc>
          <w:tcPr>
            <w:tcW w:w="2100" w:type="dxa"/>
          </w:tcPr>
          <w:p w14:paraId="77EE9007" w14:textId="1B47569F" w:rsidR="00C75570" w:rsidRDefault="00C75570" w:rsidP="00C75570">
            <w:r w:rsidRPr="00E564AD">
              <w:t>[0.175, 3.133]</w:t>
            </w:r>
          </w:p>
        </w:tc>
      </w:tr>
      <w:tr w:rsidR="00C75570" w14:paraId="702762B2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3EAB141C" w14:textId="77777777" w:rsidR="00C75570" w:rsidRDefault="00000000" w:rsidP="00C75570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3</m:t>
                  </m:r>
                </m:sub>
              </m:sSub>
            </m:oMath>
            <w:r w:rsidR="00C75570">
              <w:rPr>
                <w:rFonts w:hint="eastAsia"/>
              </w:rPr>
              <w:t xml:space="preserve"> (Ehime dummy)</w:t>
            </w:r>
          </w:p>
        </w:tc>
        <w:tc>
          <w:tcPr>
            <w:tcW w:w="1105" w:type="dxa"/>
          </w:tcPr>
          <w:p w14:paraId="442F3DA7" w14:textId="77777777" w:rsidR="00C75570" w:rsidRDefault="00C75570" w:rsidP="00C75570"/>
        </w:tc>
        <w:tc>
          <w:tcPr>
            <w:tcW w:w="2092" w:type="dxa"/>
          </w:tcPr>
          <w:p w14:paraId="635D1472" w14:textId="77777777" w:rsidR="00C75570" w:rsidRDefault="00C75570" w:rsidP="00C75570"/>
        </w:tc>
        <w:tc>
          <w:tcPr>
            <w:tcW w:w="2099" w:type="dxa"/>
          </w:tcPr>
          <w:p w14:paraId="04E63F05" w14:textId="77777777" w:rsidR="00C75570" w:rsidRDefault="00C75570" w:rsidP="00C75570"/>
        </w:tc>
        <w:tc>
          <w:tcPr>
            <w:tcW w:w="992" w:type="dxa"/>
            <w:gridSpan w:val="2"/>
          </w:tcPr>
          <w:p w14:paraId="100C61FC" w14:textId="24D92AE2" w:rsidR="00C75570" w:rsidRDefault="00C75570" w:rsidP="00C75570">
            <w:r w:rsidRPr="005B481D">
              <w:t>-0.473</w:t>
            </w:r>
          </w:p>
        </w:tc>
        <w:tc>
          <w:tcPr>
            <w:tcW w:w="2086" w:type="dxa"/>
          </w:tcPr>
          <w:p w14:paraId="4617B8BE" w14:textId="3A4EDD2B" w:rsidR="00C75570" w:rsidRDefault="00C75570" w:rsidP="00C75570">
            <w:r w:rsidRPr="005B481D">
              <w:t>1.298</w:t>
            </w:r>
          </w:p>
        </w:tc>
        <w:tc>
          <w:tcPr>
            <w:tcW w:w="2100" w:type="dxa"/>
          </w:tcPr>
          <w:p w14:paraId="171733B5" w14:textId="1AD2D307" w:rsidR="00C75570" w:rsidRDefault="00C75570" w:rsidP="00C75570">
            <w:r w:rsidRPr="00E564AD">
              <w:t>[-2.475, 1.736]</w:t>
            </w:r>
          </w:p>
        </w:tc>
      </w:tr>
      <w:tr w:rsidR="00C75570" w14:paraId="6A857AD6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32022C7E" w14:textId="77777777" w:rsidR="00C75570" w:rsidRDefault="00000000" w:rsidP="00C75570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4</m:t>
                  </m:r>
                </m:sub>
              </m:sSub>
            </m:oMath>
            <w:r w:rsidR="00C75570">
              <w:rPr>
                <w:rFonts w:hint="eastAsia"/>
              </w:rPr>
              <w:t xml:space="preserve"> (Fukuoka dummy)</w:t>
            </w:r>
          </w:p>
        </w:tc>
        <w:tc>
          <w:tcPr>
            <w:tcW w:w="1105" w:type="dxa"/>
          </w:tcPr>
          <w:p w14:paraId="1871B1EC" w14:textId="77777777" w:rsidR="00C75570" w:rsidRDefault="00C75570" w:rsidP="00C75570"/>
        </w:tc>
        <w:tc>
          <w:tcPr>
            <w:tcW w:w="2092" w:type="dxa"/>
          </w:tcPr>
          <w:p w14:paraId="5CC35D89" w14:textId="77777777" w:rsidR="00C75570" w:rsidRDefault="00C75570" w:rsidP="00C75570"/>
        </w:tc>
        <w:tc>
          <w:tcPr>
            <w:tcW w:w="2099" w:type="dxa"/>
          </w:tcPr>
          <w:p w14:paraId="4DE83074" w14:textId="77777777" w:rsidR="00C75570" w:rsidRDefault="00C75570" w:rsidP="00C75570"/>
        </w:tc>
        <w:tc>
          <w:tcPr>
            <w:tcW w:w="992" w:type="dxa"/>
            <w:gridSpan w:val="2"/>
          </w:tcPr>
          <w:p w14:paraId="5F97AA41" w14:textId="7E8795E1" w:rsidR="00C75570" w:rsidRDefault="00C75570" w:rsidP="00C75570">
            <w:r w:rsidRPr="005B481D">
              <w:t>-2.407</w:t>
            </w:r>
          </w:p>
        </w:tc>
        <w:tc>
          <w:tcPr>
            <w:tcW w:w="2086" w:type="dxa"/>
          </w:tcPr>
          <w:p w14:paraId="586B70D4" w14:textId="328DE215" w:rsidR="00C75570" w:rsidRDefault="00C75570" w:rsidP="00C75570">
            <w:r w:rsidRPr="005B481D">
              <w:t>1.575</w:t>
            </w:r>
          </w:p>
        </w:tc>
        <w:tc>
          <w:tcPr>
            <w:tcW w:w="2100" w:type="dxa"/>
          </w:tcPr>
          <w:p w14:paraId="2CD46077" w14:textId="24F66F0A" w:rsidR="00C75570" w:rsidRDefault="00C75570" w:rsidP="00C75570">
            <w:r w:rsidRPr="00E564AD">
              <w:t>[-5.153, 0.017]</w:t>
            </w:r>
          </w:p>
        </w:tc>
      </w:tr>
      <w:tr w:rsidR="00C75570" w14:paraId="5608917B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1DC65A22" w14:textId="77777777" w:rsidR="00C75570" w:rsidRDefault="00000000" w:rsidP="00C75570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C75570">
              <w:rPr>
                <w:rFonts w:hint="eastAsia"/>
              </w:rPr>
              <w:t xml:space="preserve"> (FAR)</w:t>
            </w:r>
          </w:p>
        </w:tc>
        <w:tc>
          <w:tcPr>
            <w:tcW w:w="1105" w:type="dxa"/>
          </w:tcPr>
          <w:p w14:paraId="5D7C7D87" w14:textId="68DDB546" w:rsidR="00C75570" w:rsidRDefault="00C75570" w:rsidP="00C75570">
            <w:r w:rsidRPr="00754796">
              <w:t>10.64</w:t>
            </w:r>
            <w:r w:rsidR="007334EA">
              <w:rPr>
                <w:rFonts w:hint="eastAsia"/>
              </w:rPr>
              <w:t>0</w:t>
            </w:r>
          </w:p>
        </w:tc>
        <w:tc>
          <w:tcPr>
            <w:tcW w:w="2092" w:type="dxa"/>
          </w:tcPr>
          <w:p w14:paraId="0BE88035" w14:textId="7B673B58" w:rsidR="00C75570" w:rsidRDefault="00C75570" w:rsidP="00C75570">
            <w:r w:rsidRPr="00754796">
              <w:t>3.484</w:t>
            </w:r>
          </w:p>
        </w:tc>
        <w:tc>
          <w:tcPr>
            <w:tcW w:w="2099" w:type="dxa"/>
          </w:tcPr>
          <w:p w14:paraId="718B34C3" w14:textId="419EA618" w:rsidR="00C75570" w:rsidRDefault="00C75570" w:rsidP="00C75570">
            <w:r w:rsidRPr="00216E8A">
              <w:t>[5.016, 16.329]</w:t>
            </w:r>
          </w:p>
        </w:tc>
        <w:tc>
          <w:tcPr>
            <w:tcW w:w="992" w:type="dxa"/>
            <w:gridSpan w:val="2"/>
          </w:tcPr>
          <w:p w14:paraId="04740FEF" w14:textId="08271786" w:rsidR="00C75570" w:rsidRDefault="00C75570" w:rsidP="00C75570">
            <w:r w:rsidRPr="005B481D">
              <w:t>-2.088</w:t>
            </w:r>
          </w:p>
        </w:tc>
        <w:tc>
          <w:tcPr>
            <w:tcW w:w="2086" w:type="dxa"/>
          </w:tcPr>
          <w:p w14:paraId="7393F74C" w14:textId="5EBE25A0" w:rsidR="00C75570" w:rsidRDefault="00C75570" w:rsidP="00C75570">
            <w:r w:rsidRPr="005B481D">
              <w:t>8.272</w:t>
            </w:r>
          </w:p>
        </w:tc>
        <w:tc>
          <w:tcPr>
            <w:tcW w:w="2100" w:type="dxa"/>
          </w:tcPr>
          <w:p w14:paraId="0E8316A6" w14:textId="34E7F7BA" w:rsidR="00C75570" w:rsidRDefault="00C75570" w:rsidP="00C75570">
            <w:r w:rsidRPr="00E564AD">
              <w:t>[-15.886, 11.4</w:t>
            </w:r>
            <w:r w:rsidR="007334EA">
              <w:rPr>
                <w:rFonts w:hint="eastAsia"/>
              </w:rPr>
              <w:t>00</w:t>
            </w:r>
            <w:r w:rsidRPr="00E564AD">
              <w:t>]</w:t>
            </w:r>
          </w:p>
        </w:tc>
      </w:tr>
      <w:tr w:rsidR="009F0140" w14:paraId="5905116E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21C1F7D9" w14:textId="237510F7" w:rsidR="009F0140" w:rsidRDefault="00000000" w:rsidP="009F0140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9F0140">
              <w:rPr>
                <w:rFonts w:hint="eastAsia"/>
              </w:rPr>
              <w:t xml:space="preserve"> (Basin rainfall index criterion)</w:t>
            </w:r>
          </w:p>
        </w:tc>
        <w:tc>
          <w:tcPr>
            <w:tcW w:w="1105" w:type="dxa"/>
          </w:tcPr>
          <w:p w14:paraId="30E313B2" w14:textId="1F170233" w:rsidR="009F0140" w:rsidRPr="000E2B59" w:rsidRDefault="009F0140" w:rsidP="009F0140">
            <w:pPr>
              <w:rPr>
                <w:rFonts w:asciiTheme="minorEastAsia" w:hAnsiTheme="minorEastAsia"/>
                <w:szCs w:val="21"/>
              </w:rPr>
            </w:pPr>
            <w:r w:rsidRPr="00E82DA5">
              <w:t>-0.267</w:t>
            </w:r>
          </w:p>
        </w:tc>
        <w:tc>
          <w:tcPr>
            <w:tcW w:w="2092" w:type="dxa"/>
          </w:tcPr>
          <w:p w14:paraId="12776D82" w14:textId="50BC33B8" w:rsidR="009F0140" w:rsidRPr="000E2B59" w:rsidRDefault="009F0140" w:rsidP="009F0140">
            <w:pPr>
              <w:rPr>
                <w:rFonts w:asciiTheme="minorEastAsia" w:hAnsiTheme="minorEastAsia"/>
                <w:szCs w:val="21"/>
              </w:rPr>
            </w:pPr>
            <w:r w:rsidRPr="00E82DA5">
              <w:t>0.293</w:t>
            </w:r>
          </w:p>
        </w:tc>
        <w:tc>
          <w:tcPr>
            <w:tcW w:w="2099" w:type="dxa"/>
          </w:tcPr>
          <w:p w14:paraId="0AB0BF8A" w14:textId="088D3AB0" w:rsidR="009F0140" w:rsidRDefault="009F0140" w:rsidP="009F0140">
            <w:r w:rsidRPr="00216E8A">
              <w:t>[-0.728, 0.199]</w:t>
            </w:r>
          </w:p>
        </w:tc>
        <w:tc>
          <w:tcPr>
            <w:tcW w:w="992" w:type="dxa"/>
            <w:gridSpan w:val="2"/>
          </w:tcPr>
          <w:p w14:paraId="39B0C429" w14:textId="5553AC28" w:rsidR="009F0140" w:rsidRDefault="009F0140" w:rsidP="009F0140">
            <w:r w:rsidRPr="00066341">
              <w:t>0.113</w:t>
            </w:r>
          </w:p>
        </w:tc>
        <w:tc>
          <w:tcPr>
            <w:tcW w:w="2086" w:type="dxa"/>
          </w:tcPr>
          <w:p w14:paraId="4D62271F" w14:textId="54DCDBC1" w:rsidR="009F0140" w:rsidRDefault="009F0140" w:rsidP="009F0140">
            <w:r w:rsidRPr="00066341">
              <w:t>0.36</w:t>
            </w:r>
            <w:r>
              <w:rPr>
                <w:rFonts w:hint="eastAsia"/>
              </w:rPr>
              <w:t>0</w:t>
            </w:r>
          </w:p>
        </w:tc>
        <w:tc>
          <w:tcPr>
            <w:tcW w:w="2100" w:type="dxa"/>
          </w:tcPr>
          <w:p w14:paraId="49839C04" w14:textId="261357FD" w:rsidR="009F0140" w:rsidRDefault="00C75570" w:rsidP="009F0140">
            <w:r w:rsidRPr="00C75570">
              <w:t>[-0.471, 0.697]</w:t>
            </w:r>
          </w:p>
        </w:tc>
      </w:tr>
      <w:tr w:rsidR="007A6A24" w14:paraId="4C6B1500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327A89D8" w14:textId="77777777" w:rsidR="00C75570" w:rsidRDefault="00000000" w:rsidP="00C75570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oMath>
            <w:r w:rsidR="00C75570">
              <w:rPr>
                <w:rFonts w:ascii="游明朝" w:eastAsia="游明朝" w:hAnsi="游明朝" w:cs="Times New Roman" w:hint="eastAsia"/>
              </w:rPr>
              <w:t xml:space="preserve"> (Flood area (residential land and others))</w:t>
            </w:r>
          </w:p>
        </w:tc>
        <w:tc>
          <w:tcPr>
            <w:tcW w:w="1105" w:type="dxa"/>
          </w:tcPr>
          <w:p w14:paraId="2206F7FD" w14:textId="1C80205D" w:rsidR="00C75570" w:rsidRDefault="00C75570" w:rsidP="00C75570">
            <w:r w:rsidRPr="00E72AE4">
              <w:t>1.22</w:t>
            </w:r>
            <w:r w:rsidR="007334EA">
              <w:rPr>
                <w:rFonts w:hint="eastAsia"/>
              </w:rPr>
              <w:t>0</w:t>
            </w:r>
          </w:p>
        </w:tc>
        <w:tc>
          <w:tcPr>
            <w:tcW w:w="2092" w:type="dxa"/>
          </w:tcPr>
          <w:p w14:paraId="00647A8F" w14:textId="2D0F9E13" w:rsidR="00C75570" w:rsidRDefault="00C75570" w:rsidP="00C75570">
            <w:r w:rsidRPr="00E72AE4">
              <w:t>0.808</w:t>
            </w:r>
          </w:p>
        </w:tc>
        <w:tc>
          <w:tcPr>
            <w:tcW w:w="2099" w:type="dxa"/>
          </w:tcPr>
          <w:p w14:paraId="29BE64AA" w14:textId="554B5CF6" w:rsidR="00C75570" w:rsidRDefault="00C75570" w:rsidP="00C75570">
            <w:r w:rsidRPr="00D97942">
              <w:t>[-0.066, 2.441]</w:t>
            </w:r>
          </w:p>
        </w:tc>
        <w:tc>
          <w:tcPr>
            <w:tcW w:w="992" w:type="dxa"/>
            <w:gridSpan w:val="2"/>
          </w:tcPr>
          <w:p w14:paraId="0828A7C0" w14:textId="52559E38" w:rsidR="00C75570" w:rsidRDefault="00C75570" w:rsidP="00C75570">
            <w:r w:rsidRPr="00CE2060">
              <w:t>1.208</w:t>
            </w:r>
          </w:p>
        </w:tc>
        <w:tc>
          <w:tcPr>
            <w:tcW w:w="2086" w:type="dxa"/>
          </w:tcPr>
          <w:p w14:paraId="1AB83862" w14:textId="39A3B4F8" w:rsidR="00C75570" w:rsidRDefault="00C75570" w:rsidP="00C75570">
            <w:r w:rsidRPr="00CE2060">
              <w:t>0.771</w:t>
            </w:r>
          </w:p>
        </w:tc>
        <w:tc>
          <w:tcPr>
            <w:tcW w:w="2100" w:type="dxa"/>
          </w:tcPr>
          <w:p w14:paraId="2857D3F5" w14:textId="64467F8B" w:rsidR="00C75570" w:rsidRDefault="00C75570" w:rsidP="00C75570">
            <w:r w:rsidRPr="00FD141C">
              <w:t>[-0.032, 2.346]</w:t>
            </w:r>
          </w:p>
        </w:tc>
      </w:tr>
      <w:tr w:rsidR="007A6A24" w14:paraId="45F1BB47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43118747" w14:textId="77777777" w:rsidR="00C75570" w:rsidRDefault="00000000" w:rsidP="00C75570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oMath>
            <w:r w:rsidR="00C75570">
              <w:rPr>
                <w:rFonts w:ascii="游明朝" w:eastAsia="游明朝" w:hAnsi="游明朝" w:cs="Times New Roman" w:hint="eastAsia"/>
              </w:rPr>
              <w:t xml:space="preserve"> (Flood area (farmland))</w:t>
            </w:r>
          </w:p>
        </w:tc>
        <w:tc>
          <w:tcPr>
            <w:tcW w:w="1105" w:type="dxa"/>
          </w:tcPr>
          <w:p w14:paraId="127F8650" w14:textId="4B2FF96C" w:rsidR="00C75570" w:rsidRDefault="00C75570" w:rsidP="00C75570">
            <w:r w:rsidRPr="00E72AE4">
              <w:t>-0.936</w:t>
            </w:r>
          </w:p>
        </w:tc>
        <w:tc>
          <w:tcPr>
            <w:tcW w:w="2092" w:type="dxa"/>
          </w:tcPr>
          <w:p w14:paraId="41506488" w14:textId="6E6D0ECD" w:rsidR="00C75570" w:rsidRDefault="00C75570" w:rsidP="00C75570">
            <w:r w:rsidRPr="00E72AE4">
              <w:t>0.9</w:t>
            </w:r>
            <w:r w:rsidR="007334EA">
              <w:rPr>
                <w:rFonts w:hint="eastAsia"/>
              </w:rPr>
              <w:t>00</w:t>
            </w:r>
          </w:p>
        </w:tc>
        <w:tc>
          <w:tcPr>
            <w:tcW w:w="2099" w:type="dxa"/>
          </w:tcPr>
          <w:p w14:paraId="442D9B75" w14:textId="473A1A71" w:rsidR="00C75570" w:rsidRDefault="00C75570" w:rsidP="00C75570">
            <w:r w:rsidRPr="00D97942">
              <w:t>[-2.459, 0.38]</w:t>
            </w:r>
          </w:p>
        </w:tc>
        <w:tc>
          <w:tcPr>
            <w:tcW w:w="992" w:type="dxa"/>
            <w:gridSpan w:val="2"/>
          </w:tcPr>
          <w:p w14:paraId="24B1C07B" w14:textId="586253C7" w:rsidR="00C75570" w:rsidRDefault="00C75570" w:rsidP="00C75570">
            <w:r w:rsidRPr="00CE2060">
              <w:t>-0.601</w:t>
            </w:r>
          </w:p>
        </w:tc>
        <w:tc>
          <w:tcPr>
            <w:tcW w:w="2086" w:type="dxa"/>
          </w:tcPr>
          <w:p w14:paraId="5231F484" w14:textId="4F34D049" w:rsidR="00C75570" w:rsidRDefault="00C75570" w:rsidP="00C75570">
            <w:r w:rsidRPr="00CE2060">
              <w:t>0.778</w:t>
            </w:r>
          </w:p>
        </w:tc>
        <w:tc>
          <w:tcPr>
            <w:tcW w:w="2100" w:type="dxa"/>
          </w:tcPr>
          <w:p w14:paraId="617E50E1" w14:textId="7F97D527" w:rsidR="00C75570" w:rsidRDefault="00C75570" w:rsidP="00C75570">
            <w:r w:rsidRPr="00FD141C">
              <w:t>[-1.842, 0.594]</w:t>
            </w:r>
          </w:p>
        </w:tc>
      </w:tr>
      <w:tr w:rsidR="007A6A24" w14:paraId="46B60376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65AA7014" w14:textId="77777777" w:rsidR="00C75570" w:rsidRDefault="00000000" w:rsidP="00C75570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oMath>
            <w:r w:rsidR="00C75570">
              <w:rPr>
                <w:rFonts w:ascii="游明朝" w:eastAsia="游明朝" w:hAnsi="游明朝" w:cs="Times New Roman" w:hint="eastAsia"/>
              </w:rPr>
              <w:t xml:space="preserve"> (Percentage of population over 65 years old)</w:t>
            </w:r>
          </w:p>
        </w:tc>
        <w:tc>
          <w:tcPr>
            <w:tcW w:w="1105" w:type="dxa"/>
          </w:tcPr>
          <w:p w14:paraId="569A8E93" w14:textId="7DA559C1" w:rsidR="00C75570" w:rsidRDefault="00C75570" w:rsidP="00C75570">
            <w:r w:rsidRPr="00E72AE4">
              <w:t>-2.813</w:t>
            </w:r>
          </w:p>
        </w:tc>
        <w:tc>
          <w:tcPr>
            <w:tcW w:w="2092" w:type="dxa"/>
          </w:tcPr>
          <w:p w14:paraId="025C790B" w14:textId="4B71328E" w:rsidR="00C75570" w:rsidRDefault="00C75570" w:rsidP="00C75570">
            <w:r w:rsidRPr="00E72AE4">
              <w:t>4.733</w:t>
            </w:r>
          </w:p>
        </w:tc>
        <w:tc>
          <w:tcPr>
            <w:tcW w:w="2099" w:type="dxa"/>
          </w:tcPr>
          <w:p w14:paraId="309C5418" w14:textId="1B15290F" w:rsidR="00C75570" w:rsidRDefault="00C75570" w:rsidP="00C75570">
            <w:r w:rsidRPr="00D97942">
              <w:t>[-10.421, 4.9]</w:t>
            </w:r>
          </w:p>
        </w:tc>
        <w:tc>
          <w:tcPr>
            <w:tcW w:w="992" w:type="dxa"/>
            <w:gridSpan w:val="2"/>
          </w:tcPr>
          <w:p w14:paraId="7852DFEE" w14:textId="382755F0" w:rsidR="00C75570" w:rsidRDefault="00C75570" w:rsidP="00C75570">
            <w:r w:rsidRPr="00CE2060">
              <w:t>-3.542</w:t>
            </w:r>
          </w:p>
        </w:tc>
        <w:tc>
          <w:tcPr>
            <w:tcW w:w="2086" w:type="dxa"/>
          </w:tcPr>
          <w:p w14:paraId="1E659BAF" w14:textId="5818B4B9" w:rsidR="00C75570" w:rsidRDefault="00C75570" w:rsidP="00C75570">
            <w:r w:rsidRPr="00CE2060">
              <w:t>4.822</w:t>
            </w:r>
          </w:p>
        </w:tc>
        <w:tc>
          <w:tcPr>
            <w:tcW w:w="2100" w:type="dxa"/>
          </w:tcPr>
          <w:p w14:paraId="3B12438B" w14:textId="7ED93B51" w:rsidR="00C75570" w:rsidRDefault="00C75570" w:rsidP="00C75570">
            <w:r w:rsidRPr="00FD141C">
              <w:t>[-11.315, 3.979]</w:t>
            </w:r>
          </w:p>
        </w:tc>
      </w:tr>
      <w:tr w:rsidR="007A6A24" w14:paraId="5ED83E90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4FAFA926" w14:textId="77777777" w:rsidR="00C75570" w:rsidRDefault="00000000" w:rsidP="00C75570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oMath>
            <w:r w:rsidR="00C75570">
              <w:rPr>
                <w:rFonts w:ascii="游明朝" w:eastAsia="游明朝" w:hAnsi="游明朝" w:cs="Times New Roman" w:hint="eastAsia"/>
              </w:rPr>
              <w:t xml:space="preserve"> (Sex ratio)</w:t>
            </w:r>
          </w:p>
        </w:tc>
        <w:tc>
          <w:tcPr>
            <w:tcW w:w="1105" w:type="dxa"/>
          </w:tcPr>
          <w:p w14:paraId="20F8E422" w14:textId="50AD4BB9" w:rsidR="00C75570" w:rsidRDefault="00C75570" w:rsidP="00C75570">
            <w:r w:rsidRPr="00E72AE4">
              <w:t>-0.981</w:t>
            </w:r>
          </w:p>
        </w:tc>
        <w:tc>
          <w:tcPr>
            <w:tcW w:w="2092" w:type="dxa"/>
          </w:tcPr>
          <w:p w14:paraId="0754B137" w14:textId="233EE5C1" w:rsidR="00C75570" w:rsidRDefault="00C75570" w:rsidP="00C75570">
            <w:r w:rsidRPr="00E72AE4">
              <w:t>5.768</w:t>
            </w:r>
          </w:p>
        </w:tc>
        <w:tc>
          <w:tcPr>
            <w:tcW w:w="2099" w:type="dxa"/>
          </w:tcPr>
          <w:p w14:paraId="571F3BAF" w14:textId="15D4ED48" w:rsidR="00C75570" w:rsidRDefault="00C75570" w:rsidP="00C75570">
            <w:r w:rsidRPr="00D97942">
              <w:t>[-11.43, 7.655]</w:t>
            </w:r>
          </w:p>
        </w:tc>
        <w:tc>
          <w:tcPr>
            <w:tcW w:w="992" w:type="dxa"/>
            <w:gridSpan w:val="2"/>
          </w:tcPr>
          <w:p w14:paraId="644184F5" w14:textId="603E7509" w:rsidR="00C75570" w:rsidRDefault="00C75570" w:rsidP="00C75570">
            <w:r w:rsidRPr="00CE2060">
              <w:t>-5.11</w:t>
            </w:r>
            <w:r>
              <w:rPr>
                <w:rFonts w:hint="eastAsia"/>
              </w:rPr>
              <w:t>0</w:t>
            </w:r>
          </w:p>
        </w:tc>
        <w:tc>
          <w:tcPr>
            <w:tcW w:w="2086" w:type="dxa"/>
          </w:tcPr>
          <w:p w14:paraId="4096A9C8" w14:textId="34C7636F" w:rsidR="00C75570" w:rsidRDefault="00C75570" w:rsidP="00C75570">
            <w:r w:rsidRPr="00CE2060">
              <w:t>6.173</w:t>
            </w:r>
          </w:p>
        </w:tc>
        <w:tc>
          <w:tcPr>
            <w:tcW w:w="2100" w:type="dxa"/>
          </w:tcPr>
          <w:p w14:paraId="6EFC4461" w14:textId="6EC57FE5" w:rsidR="00C75570" w:rsidRDefault="00C75570" w:rsidP="00C75570">
            <w:r w:rsidRPr="00FD141C">
              <w:t>[-15.238, 4.783]</w:t>
            </w:r>
          </w:p>
        </w:tc>
      </w:tr>
      <w:tr w:rsidR="007A6A24" w14:paraId="1D5B68AD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28E507EF" w14:textId="77777777" w:rsidR="009F0140" w:rsidRDefault="009F0140" w:rsidP="009F0140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q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105" w:type="dxa"/>
          </w:tcPr>
          <w:p w14:paraId="756E2BB2" w14:textId="020C0D06" w:rsidR="009F0140" w:rsidRDefault="009F0140" w:rsidP="009F0140">
            <w:r w:rsidRPr="009F4FAA">
              <w:t>0.174</w:t>
            </w:r>
          </w:p>
        </w:tc>
        <w:tc>
          <w:tcPr>
            <w:tcW w:w="2092" w:type="dxa"/>
          </w:tcPr>
          <w:p w14:paraId="1E8F3DA2" w14:textId="235C5E92" w:rsidR="009F0140" w:rsidRPr="002D0B42" w:rsidRDefault="009F0140" w:rsidP="009F0140">
            <w:pPr>
              <w:widowControl/>
              <w:rPr>
                <w:rFonts w:ascii="游ゴシック" w:eastAsia="游ゴシック" w:hAnsi="游ゴシック"/>
                <w:color w:val="000000"/>
                <w:sz w:val="22"/>
              </w:rPr>
            </w:pPr>
            <w:r w:rsidRPr="009F4FAA">
              <w:t>0.131</w:t>
            </w:r>
          </w:p>
        </w:tc>
        <w:tc>
          <w:tcPr>
            <w:tcW w:w="2099" w:type="dxa"/>
          </w:tcPr>
          <w:p w14:paraId="783C2DF7" w14:textId="5DA99DC0" w:rsidR="009F0140" w:rsidRDefault="009F0140" w:rsidP="009F0140">
            <w:r w:rsidRPr="00216E8A">
              <w:t>[0</w:t>
            </w:r>
            <w:r w:rsidR="007334EA">
              <w:rPr>
                <w:rFonts w:hint="eastAsia"/>
              </w:rPr>
              <w:t>.000</w:t>
            </w:r>
            <w:r w:rsidRPr="00216E8A">
              <w:t>, 0.366]</w:t>
            </w:r>
          </w:p>
        </w:tc>
        <w:tc>
          <w:tcPr>
            <w:tcW w:w="992" w:type="dxa"/>
            <w:gridSpan w:val="2"/>
          </w:tcPr>
          <w:p w14:paraId="37BC4CD3" w14:textId="733671A0" w:rsidR="009F0140" w:rsidRDefault="009F0140" w:rsidP="009F0140">
            <w:r w:rsidRPr="00987814">
              <w:t>0.107</w:t>
            </w:r>
          </w:p>
        </w:tc>
        <w:tc>
          <w:tcPr>
            <w:tcW w:w="2086" w:type="dxa"/>
          </w:tcPr>
          <w:p w14:paraId="4DDC0A4D" w14:textId="0AB1FD71" w:rsidR="009F0140" w:rsidRDefault="009F0140" w:rsidP="009F0140">
            <w:r w:rsidRPr="00987814">
              <w:t>0.093</w:t>
            </w:r>
          </w:p>
        </w:tc>
        <w:tc>
          <w:tcPr>
            <w:tcW w:w="2100" w:type="dxa"/>
          </w:tcPr>
          <w:p w14:paraId="0D840909" w14:textId="49A874E4" w:rsidR="009F0140" w:rsidRDefault="00C75570" w:rsidP="009F0140">
            <w:r w:rsidRPr="00C75570">
              <w:t>[0</w:t>
            </w:r>
            <w:r w:rsidR="007334EA">
              <w:rPr>
                <w:rFonts w:hint="eastAsia"/>
              </w:rPr>
              <w:t>.000</w:t>
            </w:r>
            <w:r w:rsidRPr="00C75570">
              <w:t>, 0.24]</w:t>
            </w:r>
          </w:p>
        </w:tc>
      </w:tr>
      <w:tr w:rsidR="007A6A24" w14:paraId="1CE403AF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56CB767C" w14:textId="77777777" w:rsidR="009F0140" w:rsidRDefault="009F0140" w:rsidP="009F0140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θ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105" w:type="dxa"/>
          </w:tcPr>
          <w:p w14:paraId="568D5161" w14:textId="50D2CAC6" w:rsidR="009F0140" w:rsidRDefault="009F0140" w:rsidP="009F0140">
            <w:r w:rsidRPr="00EA6751">
              <w:t>0.256</w:t>
            </w:r>
          </w:p>
        </w:tc>
        <w:tc>
          <w:tcPr>
            <w:tcW w:w="2092" w:type="dxa"/>
          </w:tcPr>
          <w:p w14:paraId="0677EA62" w14:textId="41B9E7B2" w:rsidR="009F0140" w:rsidRDefault="009F0140" w:rsidP="009F0140">
            <w:r w:rsidRPr="00EA6751">
              <w:t>0.105</w:t>
            </w:r>
          </w:p>
        </w:tc>
        <w:tc>
          <w:tcPr>
            <w:tcW w:w="2099" w:type="dxa"/>
          </w:tcPr>
          <w:p w14:paraId="4167538B" w14:textId="1816F8D5" w:rsidR="009F0140" w:rsidRDefault="009F0140" w:rsidP="009F0140">
            <w:r w:rsidRPr="00216E8A">
              <w:t>[0.113, 0.391]</w:t>
            </w:r>
          </w:p>
        </w:tc>
        <w:tc>
          <w:tcPr>
            <w:tcW w:w="992" w:type="dxa"/>
            <w:gridSpan w:val="2"/>
          </w:tcPr>
          <w:p w14:paraId="33FCE033" w14:textId="5696F59B" w:rsidR="009F0140" w:rsidRDefault="009F0140" w:rsidP="009F0140">
            <w:r w:rsidRPr="00C43295">
              <w:t>0.282</w:t>
            </w:r>
          </w:p>
        </w:tc>
        <w:tc>
          <w:tcPr>
            <w:tcW w:w="2086" w:type="dxa"/>
          </w:tcPr>
          <w:p w14:paraId="0731E32A" w14:textId="78591BD0" w:rsidR="009F0140" w:rsidRDefault="009F0140" w:rsidP="009F0140">
            <w:r w:rsidRPr="00C43295">
              <w:t>0.091</w:t>
            </w:r>
          </w:p>
        </w:tc>
        <w:tc>
          <w:tcPr>
            <w:tcW w:w="2100" w:type="dxa"/>
          </w:tcPr>
          <w:p w14:paraId="1FE4858C" w14:textId="05D360F6" w:rsidR="009F0140" w:rsidRDefault="00C75570" w:rsidP="009F0140">
            <w:r w:rsidRPr="00C75570">
              <w:t>[0.145, 0.416]</w:t>
            </w:r>
          </w:p>
        </w:tc>
      </w:tr>
    </w:tbl>
    <w:p w14:paraId="726E1069" w14:textId="77777777" w:rsidR="00EE72FB" w:rsidRDefault="00EE72FB" w:rsidP="00EE72FB"/>
    <w:p w14:paraId="0378830F" w14:textId="77777777" w:rsidR="00EE72FB" w:rsidRDefault="00EE72FB" w:rsidP="00EE72FB">
      <w:pPr>
        <w:widowControl/>
        <w:jc w:val="left"/>
      </w:pPr>
      <w:r>
        <w:br w:type="page"/>
      </w:r>
    </w:p>
    <w:p w14:paraId="4148941E" w14:textId="77777777" w:rsidR="00EE72FB" w:rsidRDefault="00EE72FB" w:rsidP="0028664C">
      <w:pPr>
        <w:pStyle w:val="2"/>
      </w:pPr>
      <w:r>
        <w:rPr>
          <w:rFonts w:hint="eastAsia"/>
        </w:rPr>
        <w:lastRenderedPageBreak/>
        <w:t>MER</w:t>
      </w:r>
    </w:p>
    <w:tbl>
      <w:tblPr>
        <w:tblStyle w:val="aa"/>
        <w:tblW w:w="13635" w:type="dxa"/>
        <w:tblLook w:val="04A0" w:firstRow="1" w:lastRow="0" w:firstColumn="1" w:lastColumn="0" w:noHBand="0" w:noVBand="1"/>
      </w:tblPr>
      <w:tblGrid>
        <w:gridCol w:w="3141"/>
        <w:gridCol w:w="1105"/>
        <w:gridCol w:w="2092"/>
        <w:gridCol w:w="2099"/>
        <w:gridCol w:w="8"/>
        <w:gridCol w:w="984"/>
        <w:gridCol w:w="2086"/>
        <w:gridCol w:w="2100"/>
        <w:gridCol w:w="20"/>
      </w:tblGrid>
      <w:tr w:rsidR="00EE72FB" w14:paraId="0D9DAE5F" w14:textId="77777777" w:rsidTr="007A6A24">
        <w:tc>
          <w:tcPr>
            <w:tcW w:w="3141" w:type="dxa"/>
          </w:tcPr>
          <w:p w14:paraId="1867092F" w14:textId="77777777" w:rsidR="00EE72FB" w:rsidRPr="004E7022" w:rsidRDefault="00EE72FB" w:rsidP="00F12147">
            <w:pPr>
              <w:rPr>
                <w:b/>
                <w:bCs/>
              </w:rPr>
            </w:pPr>
          </w:p>
        </w:tc>
        <w:tc>
          <w:tcPr>
            <w:tcW w:w="5304" w:type="dxa"/>
            <w:gridSpan w:val="4"/>
          </w:tcPr>
          <w:p w14:paraId="43D81216" w14:textId="77777777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1</w:t>
            </w:r>
          </w:p>
        </w:tc>
        <w:tc>
          <w:tcPr>
            <w:tcW w:w="5190" w:type="dxa"/>
            <w:gridSpan w:val="4"/>
          </w:tcPr>
          <w:p w14:paraId="533AB0CE" w14:textId="77777777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2</w:t>
            </w:r>
          </w:p>
        </w:tc>
      </w:tr>
      <w:tr w:rsidR="00EE72FB" w14:paraId="1FA34CC5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75373CB0" w14:textId="77777777" w:rsidR="00EE72FB" w:rsidRPr="004E7022" w:rsidRDefault="00EE72FB" w:rsidP="00F12147">
            <w:pPr>
              <w:rPr>
                <w:b/>
                <w:bCs/>
              </w:rPr>
            </w:pPr>
          </w:p>
        </w:tc>
        <w:tc>
          <w:tcPr>
            <w:tcW w:w="1105" w:type="dxa"/>
          </w:tcPr>
          <w:p w14:paraId="63202565" w14:textId="77777777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92" w:type="dxa"/>
          </w:tcPr>
          <w:p w14:paraId="63477E76" w14:textId="77777777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099" w:type="dxa"/>
          </w:tcPr>
          <w:p w14:paraId="48CB6EDA" w14:textId="309CB33D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 w:rsidR="00C9564B"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  <w:tc>
          <w:tcPr>
            <w:tcW w:w="992" w:type="dxa"/>
            <w:gridSpan w:val="2"/>
          </w:tcPr>
          <w:p w14:paraId="3F686FF2" w14:textId="77777777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86" w:type="dxa"/>
          </w:tcPr>
          <w:p w14:paraId="249B6D15" w14:textId="77777777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100" w:type="dxa"/>
          </w:tcPr>
          <w:p w14:paraId="79B4941E" w14:textId="64FF48E7" w:rsidR="00EE72FB" w:rsidRPr="004E7022" w:rsidRDefault="00EE72F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 w:rsidR="00C9564B"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</w:tr>
      <w:tr w:rsidR="00D05E7E" w14:paraId="552FB3B2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56C4DD6F" w14:textId="77777777" w:rsidR="00D05E7E" w:rsidRDefault="00000000" w:rsidP="00D05E7E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  <w:r w:rsidR="00D05E7E">
              <w:rPr>
                <w:rFonts w:hint="eastAsia"/>
              </w:rPr>
              <w:t xml:space="preserve"> (Intercept)</w:t>
            </w:r>
          </w:p>
        </w:tc>
        <w:tc>
          <w:tcPr>
            <w:tcW w:w="1105" w:type="dxa"/>
          </w:tcPr>
          <w:p w14:paraId="596FCA2F" w14:textId="312E8B3D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8576E6">
              <w:t>-12.404</w:t>
            </w:r>
          </w:p>
        </w:tc>
        <w:tc>
          <w:tcPr>
            <w:tcW w:w="2092" w:type="dxa"/>
          </w:tcPr>
          <w:p w14:paraId="30AC4544" w14:textId="61A06C23" w:rsidR="00D05E7E" w:rsidRPr="000E2B59" w:rsidRDefault="00D05E7E" w:rsidP="00D05E7E">
            <w:pPr>
              <w:widowControl/>
              <w:jc w:val="left"/>
              <w:rPr>
                <w:rFonts w:eastAsiaTheme="minorHAnsi"/>
                <w:color w:val="000000"/>
                <w:szCs w:val="21"/>
              </w:rPr>
            </w:pPr>
            <w:r w:rsidRPr="008576E6">
              <w:t>5.645</w:t>
            </w:r>
          </w:p>
        </w:tc>
        <w:tc>
          <w:tcPr>
            <w:tcW w:w="2099" w:type="dxa"/>
          </w:tcPr>
          <w:p w14:paraId="5BEA1386" w14:textId="4DC427B6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16E8A">
              <w:rPr>
                <w:rFonts w:eastAsiaTheme="minorHAnsi"/>
                <w:szCs w:val="21"/>
              </w:rPr>
              <w:t>[-21.882, -3.741]</w:t>
            </w:r>
          </w:p>
        </w:tc>
        <w:tc>
          <w:tcPr>
            <w:tcW w:w="992" w:type="dxa"/>
            <w:gridSpan w:val="2"/>
          </w:tcPr>
          <w:p w14:paraId="3DFBE302" w14:textId="1F653DA8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92293">
              <w:t>-4.072</w:t>
            </w:r>
          </w:p>
        </w:tc>
        <w:tc>
          <w:tcPr>
            <w:tcW w:w="2086" w:type="dxa"/>
          </w:tcPr>
          <w:p w14:paraId="034089B7" w14:textId="09FB2562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92293">
              <w:t>5.988</w:t>
            </w:r>
          </w:p>
        </w:tc>
        <w:tc>
          <w:tcPr>
            <w:tcW w:w="2100" w:type="dxa"/>
          </w:tcPr>
          <w:p w14:paraId="5DEFD79E" w14:textId="475D9979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3812EF">
              <w:t>[-13.607, 6.511]</w:t>
            </w:r>
          </w:p>
        </w:tc>
      </w:tr>
      <w:tr w:rsidR="00D05E7E" w14:paraId="1DD71726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220DA8B4" w14:textId="77777777" w:rsidR="00D05E7E" w:rsidRDefault="00000000" w:rsidP="00D05E7E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2</m:t>
                  </m:r>
                </m:sub>
              </m:sSub>
            </m:oMath>
            <w:r w:rsidR="00D05E7E">
              <w:rPr>
                <w:rFonts w:hint="eastAsia"/>
              </w:rPr>
              <w:t xml:space="preserve"> (Hiroshima dummy)</w:t>
            </w:r>
          </w:p>
        </w:tc>
        <w:tc>
          <w:tcPr>
            <w:tcW w:w="1105" w:type="dxa"/>
          </w:tcPr>
          <w:p w14:paraId="010DD098" w14:textId="7777777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2" w:type="dxa"/>
          </w:tcPr>
          <w:p w14:paraId="0A080A79" w14:textId="7777777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9" w:type="dxa"/>
          </w:tcPr>
          <w:p w14:paraId="718680B9" w14:textId="7777777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992" w:type="dxa"/>
            <w:gridSpan w:val="2"/>
          </w:tcPr>
          <w:p w14:paraId="50052A76" w14:textId="02D5E1CB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92293">
              <w:t>1.518</w:t>
            </w:r>
          </w:p>
        </w:tc>
        <w:tc>
          <w:tcPr>
            <w:tcW w:w="2086" w:type="dxa"/>
          </w:tcPr>
          <w:p w14:paraId="713ACCA7" w14:textId="6243DD45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92293">
              <w:t>2.031</w:t>
            </w:r>
          </w:p>
        </w:tc>
        <w:tc>
          <w:tcPr>
            <w:tcW w:w="2100" w:type="dxa"/>
          </w:tcPr>
          <w:p w14:paraId="77CA100F" w14:textId="6CD58328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3812EF">
              <w:t>[-1.697, 5.073]</w:t>
            </w:r>
          </w:p>
        </w:tc>
      </w:tr>
      <w:tr w:rsidR="00D05E7E" w14:paraId="20E8F529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5F9FBE7B" w14:textId="77777777" w:rsidR="00D05E7E" w:rsidRDefault="00000000" w:rsidP="00D05E7E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3</m:t>
                  </m:r>
                </m:sub>
              </m:sSub>
            </m:oMath>
            <w:r w:rsidR="00D05E7E">
              <w:rPr>
                <w:rFonts w:hint="eastAsia"/>
              </w:rPr>
              <w:t xml:space="preserve"> (Ehime dummy)</w:t>
            </w:r>
          </w:p>
        </w:tc>
        <w:tc>
          <w:tcPr>
            <w:tcW w:w="1105" w:type="dxa"/>
          </w:tcPr>
          <w:p w14:paraId="0E5B5EEF" w14:textId="7777777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2" w:type="dxa"/>
          </w:tcPr>
          <w:p w14:paraId="6255C007" w14:textId="7777777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9" w:type="dxa"/>
          </w:tcPr>
          <w:p w14:paraId="0EB4B825" w14:textId="7777777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992" w:type="dxa"/>
            <w:gridSpan w:val="2"/>
          </w:tcPr>
          <w:p w14:paraId="460910A0" w14:textId="608C8692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92293">
              <w:t>-0.732</w:t>
            </w:r>
          </w:p>
        </w:tc>
        <w:tc>
          <w:tcPr>
            <w:tcW w:w="2086" w:type="dxa"/>
          </w:tcPr>
          <w:p w14:paraId="64CF91E8" w14:textId="0A136C1B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92293">
              <w:t>0.984</w:t>
            </w:r>
          </w:p>
        </w:tc>
        <w:tc>
          <w:tcPr>
            <w:tcW w:w="2100" w:type="dxa"/>
          </w:tcPr>
          <w:p w14:paraId="0A1D4B93" w14:textId="56158B51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3812EF">
              <w:t>[-2.311, 0.789]</w:t>
            </w:r>
          </w:p>
        </w:tc>
      </w:tr>
      <w:tr w:rsidR="00D05E7E" w14:paraId="52C235AA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2411E68F" w14:textId="77777777" w:rsidR="00D05E7E" w:rsidRDefault="00000000" w:rsidP="00D05E7E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4</m:t>
                  </m:r>
                </m:sub>
              </m:sSub>
            </m:oMath>
            <w:r w:rsidR="00D05E7E">
              <w:rPr>
                <w:rFonts w:hint="eastAsia"/>
              </w:rPr>
              <w:t xml:space="preserve"> (Fukuoka dummy)</w:t>
            </w:r>
          </w:p>
        </w:tc>
        <w:tc>
          <w:tcPr>
            <w:tcW w:w="1105" w:type="dxa"/>
          </w:tcPr>
          <w:p w14:paraId="5DC6CC6C" w14:textId="7777777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2" w:type="dxa"/>
          </w:tcPr>
          <w:p w14:paraId="2E9D2839" w14:textId="7777777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9" w:type="dxa"/>
          </w:tcPr>
          <w:p w14:paraId="5E1CD624" w14:textId="7777777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992" w:type="dxa"/>
            <w:gridSpan w:val="2"/>
          </w:tcPr>
          <w:p w14:paraId="13500F34" w14:textId="2626EBDA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92293">
              <w:t>-2.178</w:t>
            </w:r>
          </w:p>
        </w:tc>
        <w:tc>
          <w:tcPr>
            <w:tcW w:w="2086" w:type="dxa"/>
          </w:tcPr>
          <w:p w14:paraId="0163F57E" w14:textId="3E32CBD5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92293">
              <w:t>1.491</w:t>
            </w:r>
          </w:p>
        </w:tc>
        <w:tc>
          <w:tcPr>
            <w:tcW w:w="2100" w:type="dxa"/>
          </w:tcPr>
          <w:p w14:paraId="72CD8DB4" w14:textId="138E90F3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3812EF">
              <w:t>[-4.598, 0.285]</w:t>
            </w:r>
          </w:p>
        </w:tc>
      </w:tr>
      <w:tr w:rsidR="00D05E7E" w14:paraId="6203A9E3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7F91A920" w14:textId="30C8A10C" w:rsidR="00D05E7E" w:rsidRDefault="00000000" w:rsidP="00D05E7E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D05E7E">
              <w:rPr>
                <w:rFonts w:hint="eastAsia"/>
              </w:rPr>
              <w:t xml:space="preserve"> (</w:t>
            </w:r>
            <w:r w:rsidR="00C9564B">
              <w:rPr>
                <w:rFonts w:hint="eastAsia"/>
              </w:rPr>
              <w:t>MER</w:t>
            </w:r>
            <w:r w:rsidR="00D05E7E">
              <w:rPr>
                <w:rFonts w:hint="eastAsia"/>
              </w:rPr>
              <w:t>)</w:t>
            </w:r>
          </w:p>
        </w:tc>
        <w:tc>
          <w:tcPr>
            <w:tcW w:w="1105" w:type="dxa"/>
          </w:tcPr>
          <w:p w14:paraId="12121FD2" w14:textId="7E09825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4101F">
              <w:t>-8.9</w:t>
            </w:r>
            <w:r>
              <w:rPr>
                <w:rFonts w:hint="eastAsia"/>
              </w:rPr>
              <w:t>00</w:t>
            </w:r>
          </w:p>
        </w:tc>
        <w:tc>
          <w:tcPr>
            <w:tcW w:w="2092" w:type="dxa"/>
          </w:tcPr>
          <w:p w14:paraId="5C5B840B" w14:textId="2D5841C4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4101F">
              <w:t>4.216</w:t>
            </w:r>
          </w:p>
        </w:tc>
        <w:tc>
          <w:tcPr>
            <w:tcW w:w="2099" w:type="dxa"/>
          </w:tcPr>
          <w:p w14:paraId="3DE58226" w14:textId="42E91620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16E8A">
              <w:rPr>
                <w:rFonts w:eastAsiaTheme="minorHAnsi"/>
                <w:szCs w:val="21"/>
              </w:rPr>
              <w:t>[-15.549, -1.763]</w:t>
            </w:r>
          </w:p>
        </w:tc>
        <w:tc>
          <w:tcPr>
            <w:tcW w:w="992" w:type="dxa"/>
            <w:gridSpan w:val="2"/>
          </w:tcPr>
          <w:p w14:paraId="28BEB1B7" w14:textId="3DC288B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92293">
              <w:t>-0.859</w:t>
            </w:r>
          </w:p>
        </w:tc>
        <w:tc>
          <w:tcPr>
            <w:tcW w:w="2086" w:type="dxa"/>
          </w:tcPr>
          <w:p w14:paraId="36B47F04" w14:textId="05748649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292293">
              <w:t>9.65</w:t>
            </w:r>
            <w:r>
              <w:rPr>
                <w:rFonts w:hint="eastAsia"/>
              </w:rPr>
              <w:t>0</w:t>
            </w:r>
          </w:p>
        </w:tc>
        <w:tc>
          <w:tcPr>
            <w:tcW w:w="2100" w:type="dxa"/>
          </w:tcPr>
          <w:p w14:paraId="45798582" w14:textId="5F5B6AAE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3812EF">
              <w:t>[-16.099, 15.818]</w:t>
            </w:r>
          </w:p>
        </w:tc>
      </w:tr>
      <w:tr w:rsidR="00695B98" w14:paraId="5277F536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41994541" w14:textId="095881B7" w:rsidR="00695B98" w:rsidRDefault="00000000" w:rsidP="00695B98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695B98">
              <w:rPr>
                <w:rFonts w:hint="eastAsia"/>
              </w:rPr>
              <w:t xml:space="preserve"> (Basin rainfall index criterion)</w:t>
            </w:r>
          </w:p>
        </w:tc>
        <w:tc>
          <w:tcPr>
            <w:tcW w:w="1105" w:type="dxa"/>
          </w:tcPr>
          <w:p w14:paraId="300295A6" w14:textId="423904C0" w:rsidR="00695B98" w:rsidRPr="000E2B59" w:rsidRDefault="00695B98" w:rsidP="00695B98">
            <w:pPr>
              <w:jc w:val="left"/>
              <w:rPr>
                <w:rFonts w:eastAsiaTheme="minorHAnsi"/>
                <w:szCs w:val="21"/>
              </w:rPr>
            </w:pPr>
            <w:r w:rsidRPr="00EE5DEF">
              <w:t>0.254</w:t>
            </w:r>
          </w:p>
        </w:tc>
        <w:tc>
          <w:tcPr>
            <w:tcW w:w="2092" w:type="dxa"/>
          </w:tcPr>
          <w:p w14:paraId="6E33BC45" w14:textId="207821FA" w:rsidR="00695B98" w:rsidRPr="000E2B59" w:rsidRDefault="00695B98" w:rsidP="00695B98">
            <w:pPr>
              <w:jc w:val="left"/>
              <w:rPr>
                <w:rFonts w:eastAsiaTheme="minorHAnsi"/>
                <w:szCs w:val="21"/>
              </w:rPr>
            </w:pPr>
            <w:r w:rsidRPr="00EE5DEF">
              <w:t>0.416</w:t>
            </w:r>
          </w:p>
        </w:tc>
        <w:tc>
          <w:tcPr>
            <w:tcW w:w="2099" w:type="dxa"/>
          </w:tcPr>
          <w:p w14:paraId="51CAA165" w14:textId="2D808E51" w:rsidR="00695B98" w:rsidRPr="000E2B59" w:rsidRDefault="00695B98" w:rsidP="00695B98">
            <w:pPr>
              <w:jc w:val="left"/>
              <w:rPr>
                <w:rFonts w:eastAsiaTheme="minorHAnsi"/>
                <w:szCs w:val="21"/>
              </w:rPr>
            </w:pPr>
            <w:r w:rsidRPr="00216E8A">
              <w:rPr>
                <w:rFonts w:eastAsiaTheme="minorHAnsi"/>
                <w:szCs w:val="21"/>
              </w:rPr>
              <w:t>[-0.479, 0.865]</w:t>
            </w:r>
          </w:p>
        </w:tc>
        <w:tc>
          <w:tcPr>
            <w:tcW w:w="992" w:type="dxa"/>
            <w:gridSpan w:val="2"/>
          </w:tcPr>
          <w:p w14:paraId="659E831F" w14:textId="5F27CC4B" w:rsidR="00695B98" w:rsidRPr="000E2B59" w:rsidRDefault="00695B98" w:rsidP="00695B98">
            <w:pPr>
              <w:jc w:val="left"/>
              <w:rPr>
                <w:rFonts w:eastAsiaTheme="minorHAnsi"/>
                <w:szCs w:val="21"/>
              </w:rPr>
            </w:pPr>
            <w:r w:rsidRPr="00E16A3D">
              <w:t>0.11</w:t>
            </w:r>
            <w:r>
              <w:rPr>
                <w:rFonts w:hint="eastAsia"/>
              </w:rPr>
              <w:t>0</w:t>
            </w:r>
          </w:p>
        </w:tc>
        <w:tc>
          <w:tcPr>
            <w:tcW w:w="2086" w:type="dxa"/>
          </w:tcPr>
          <w:p w14:paraId="0D191787" w14:textId="63C6DD61" w:rsidR="00695B98" w:rsidRPr="000E2B59" w:rsidRDefault="00695B98" w:rsidP="00695B98">
            <w:pPr>
              <w:jc w:val="left"/>
              <w:rPr>
                <w:rFonts w:eastAsiaTheme="minorHAnsi"/>
                <w:szCs w:val="21"/>
              </w:rPr>
            </w:pPr>
            <w:r w:rsidRPr="00E16A3D">
              <w:t>0.356</w:t>
            </w:r>
          </w:p>
        </w:tc>
        <w:tc>
          <w:tcPr>
            <w:tcW w:w="2100" w:type="dxa"/>
          </w:tcPr>
          <w:p w14:paraId="16A852AA" w14:textId="4A259306" w:rsidR="00695B98" w:rsidRPr="000E2B59" w:rsidRDefault="00D05E7E" w:rsidP="00695B98">
            <w:pPr>
              <w:jc w:val="left"/>
              <w:rPr>
                <w:rFonts w:eastAsiaTheme="minorHAnsi"/>
                <w:szCs w:val="21"/>
              </w:rPr>
            </w:pPr>
            <w:r w:rsidRPr="00D05E7E">
              <w:rPr>
                <w:rFonts w:eastAsiaTheme="minorHAnsi"/>
                <w:szCs w:val="21"/>
              </w:rPr>
              <w:t>[-0.464, 0.665]</w:t>
            </w:r>
          </w:p>
        </w:tc>
      </w:tr>
      <w:tr w:rsidR="00D05E7E" w14:paraId="2A2D646F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5F06EDF5" w14:textId="77777777" w:rsidR="00D05E7E" w:rsidRDefault="00000000" w:rsidP="00D05E7E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oMath>
            <w:r w:rsidR="00D05E7E">
              <w:rPr>
                <w:rFonts w:ascii="游明朝" w:eastAsia="游明朝" w:hAnsi="游明朝" w:cs="Times New Roman" w:hint="eastAsia"/>
              </w:rPr>
              <w:t xml:space="preserve"> (Flood area (residential land and others))</w:t>
            </w:r>
          </w:p>
        </w:tc>
        <w:tc>
          <w:tcPr>
            <w:tcW w:w="1105" w:type="dxa"/>
          </w:tcPr>
          <w:p w14:paraId="27E3CBF0" w14:textId="5C24FAFF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063BF6">
              <w:t>2.645</w:t>
            </w:r>
          </w:p>
        </w:tc>
        <w:tc>
          <w:tcPr>
            <w:tcW w:w="2092" w:type="dxa"/>
          </w:tcPr>
          <w:p w14:paraId="69137A4C" w14:textId="11BDF882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063BF6">
              <w:t>0.992</w:t>
            </w:r>
          </w:p>
        </w:tc>
        <w:tc>
          <w:tcPr>
            <w:tcW w:w="2099" w:type="dxa"/>
          </w:tcPr>
          <w:p w14:paraId="2B4793B9" w14:textId="39CB9306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093BAB">
              <w:t>[0.922, 4.078]</w:t>
            </w:r>
          </w:p>
        </w:tc>
        <w:tc>
          <w:tcPr>
            <w:tcW w:w="992" w:type="dxa"/>
            <w:gridSpan w:val="2"/>
          </w:tcPr>
          <w:p w14:paraId="73FAD913" w14:textId="1354DB63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3D0DDE">
              <w:t>1.205</w:t>
            </w:r>
          </w:p>
        </w:tc>
        <w:tc>
          <w:tcPr>
            <w:tcW w:w="2086" w:type="dxa"/>
          </w:tcPr>
          <w:p w14:paraId="7966A8EE" w14:textId="39712388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3D0DDE">
              <w:t>0.774</w:t>
            </w:r>
          </w:p>
        </w:tc>
        <w:tc>
          <w:tcPr>
            <w:tcW w:w="2100" w:type="dxa"/>
          </w:tcPr>
          <w:p w14:paraId="726BBC8D" w14:textId="647B2482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CB5A91">
              <w:t>[-0.04</w:t>
            </w:r>
            <w:r w:rsidR="007334EA">
              <w:rPr>
                <w:rFonts w:hint="eastAsia"/>
              </w:rPr>
              <w:t>0</w:t>
            </w:r>
            <w:r w:rsidRPr="00CB5A91">
              <w:t>, 2.417]</w:t>
            </w:r>
          </w:p>
        </w:tc>
      </w:tr>
      <w:tr w:rsidR="00D05E7E" w14:paraId="6659833B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2A72CFDD" w14:textId="77777777" w:rsidR="00D05E7E" w:rsidRDefault="00000000" w:rsidP="00D05E7E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oMath>
            <w:r w:rsidR="00D05E7E">
              <w:rPr>
                <w:rFonts w:ascii="游明朝" w:eastAsia="游明朝" w:hAnsi="游明朝" w:cs="Times New Roman" w:hint="eastAsia"/>
              </w:rPr>
              <w:t xml:space="preserve"> (Flood area (farmland))</w:t>
            </w:r>
          </w:p>
        </w:tc>
        <w:tc>
          <w:tcPr>
            <w:tcW w:w="1105" w:type="dxa"/>
          </w:tcPr>
          <w:p w14:paraId="119D2D73" w14:textId="3FF34DF8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063BF6">
              <w:t>-1.697</w:t>
            </w:r>
          </w:p>
        </w:tc>
        <w:tc>
          <w:tcPr>
            <w:tcW w:w="2092" w:type="dxa"/>
          </w:tcPr>
          <w:p w14:paraId="55E55849" w14:textId="74030C84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063BF6">
              <w:t>0.999</w:t>
            </w:r>
          </w:p>
        </w:tc>
        <w:tc>
          <w:tcPr>
            <w:tcW w:w="2099" w:type="dxa"/>
          </w:tcPr>
          <w:p w14:paraId="5A78DB9C" w14:textId="51D412DD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093BAB">
              <w:t>[-3.353, -0.197]</w:t>
            </w:r>
          </w:p>
        </w:tc>
        <w:tc>
          <w:tcPr>
            <w:tcW w:w="992" w:type="dxa"/>
            <w:gridSpan w:val="2"/>
          </w:tcPr>
          <w:p w14:paraId="698DC982" w14:textId="446CE595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3D0DDE">
              <w:t>-0.589</w:t>
            </w:r>
          </w:p>
        </w:tc>
        <w:tc>
          <w:tcPr>
            <w:tcW w:w="2086" w:type="dxa"/>
          </w:tcPr>
          <w:p w14:paraId="7F787842" w14:textId="2687923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3D0DDE">
              <w:t>0.78</w:t>
            </w:r>
            <w:r>
              <w:rPr>
                <w:rFonts w:hint="eastAsia"/>
              </w:rPr>
              <w:t>0</w:t>
            </w:r>
          </w:p>
        </w:tc>
        <w:tc>
          <w:tcPr>
            <w:tcW w:w="2100" w:type="dxa"/>
          </w:tcPr>
          <w:p w14:paraId="4BAA7BBB" w14:textId="01DFDDFB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CB5A91">
              <w:t>[-1.835, 0.638]</w:t>
            </w:r>
          </w:p>
        </w:tc>
      </w:tr>
      <w:tr w:rsidR="00D05E7E" w14:paraId="51C86215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130C6785" w14:textId="77777777" w:rsidR="00D05E7E" w:rsidRDefault="00000000" w:rsidP="00D05E7E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oMath>
            <w:r w:rsidR="00D05E7E">
              <w:rPr>
                <w:rFonts w:ascii="游明朝" w:eastAsia="游明朝" w:hAnsi="游明朝" w:cs="Times New Roman" w:hint="eastAsia"/>
              </w:rPr>
              <w:t xml:space="preserve"> (Percentage of population over 65 years old)</w:t>
            </w:r>
          </w:p>
        </w:tc>
        <w:tc>
          <w:tcPr>
            <w:tcW w:w="1105" w:type="dxa"/>
          </w:tcPr>
          <w:p w14:paraId="5DEC212C" w14:textId="34041399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063BF6">
              <w:t>2.635</w:t>
            </w:r>
          </w:p>
        </w:tc>
        <w:tc>
          <w:tcPr>
            <w:tcW w:w="2092" w:type="dxa"/>
          </w:tcPr>
          <w:p w14:paraId="46C1763E" w14:textId="1B70A0F0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063BF6">
              <w:t>4.962</w:t>
            </w:r>
          </w:p>
        </w:tc>
        <w:tc>
          <w:tcPr>
            <w:tcW w:w="2099" w:type="dxa"/>
          </w:tcPr>
          <w:p w14:paraId="06E1F986" w14:textId="4FE47F4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093BAB">
              <w:t>[-5.61, 10.429]</w:t>
            </w:r>
          </w:p>
        </w:tc>
        <w:tc>
          <w:tcPr>
            <w:tcW w:w="992" w:type="dxa"/>
            <w:gridSpan w:val="2"/>
          </w:tcPr>
          <w:p w14:paraId="262E4AB8" w14:textId="3EC85592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3D0DDE">
              <w:t>-3.7</w:t>
            </w:r>
            <w:r>
              <w:rPr>
                <w:rFonts w:hint="eastAsia"/>
              </w:rPr>
              <w:t>00</w:t>
            </w:r>
          </w:p>
        </w:tc>
        <w:tc>
          <w:tcPr>
            <w:tcW w:w="2086" w:type="dxa"/>
          </w:tcPr>
          <w:p w14:paraId="58F541CB" w14:textId="3A1B3C90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3D0DDE">
              <w:t>4.734</w:t>
            </w:r>
          </w:p>
        </w:tc>
        <w:tc>
          <w:tcPr>
            <w:tcW w:w="2100" w:type="dxa"/>
          </w:tcPr>
          <w:p w14:paraId="53E9F77D" w14:textId="04538A8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CB5A91">
              <w:t>[-11.045, 4.444]</w:t>
            </w:r>
          </w:p>
        </w:tc>
      </w:tr>
      <w:tr w:rsidR="00D05E7E" w14:paraId="2D58E08F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0F679A25" w14:textId="77777777" w:rsidR="00D05E7E" w:rsidRDefault="00000000" w:rsidP="00D05E7E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oMath>
            <w:r w:rsidR="00D05E7E">
              <w:rPr>
                <w:rFonts w:ascii="游明朝" w:eastAsia="游明朝" w:hAnsi="游明朝" w:cs="Times New Roman" w:hint="eastAsia"/>
              </w:rPr>
              <w:t xml:space="preserve"> (Sex ratio)</w:t>
            </w:r>
          </w:p>
        </w:tc>
        <w:tc>
          <w:tcPr>
            <w:tcW w:w="1105" w:type="dxa"/>
          </w:tcPr>
          <w:p w14:paraId="1491411B" w14:textId="4ADACE2F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063BF6">
              <w:t>2.427</w:t>
            </w:r>
          </w:p>
        </w:tc>
        <w:tc>
          <w:tcPr>
            <w:tcW w:w="2092" w:type="dxa"/>
          </w:tcPr>
          <w:p w14:paraId="237B5D1C" w14:textId="4724C75A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063BF6">
              <w:t>5.59</w:t>
            </w:r>
          </w:p>
        </w:tc>
        <w:tc>
          <w:tcPr>
            <w:tcW w:w="2099" w:type="dxa"/>
          </w:tcPr>
          <w:p w14:paraId="4EAFCCC5" w14:textId="0BF39C37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093BAB">
              <w:t>[-6.653, 11.374]</w:t>
            </w:r>
          </w:p>
        </w:tc>
        <w:tc>
          <w:tcPr>
            <w:tcW w:w="992" w:type="dxa"/>
            <w:gridSpan w:val="2"/>
          </w:tcPr>
          <w:p w14:paraId="494F73FD" w14:textId="41EF3FC5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3D0DDE">
              <w:t>-5.554</w:t>
            </w:r>
          </w:p>
        </w:tc>
        <w:tc>
          <w:tcPr>
            <w:tcW w:w="2086" w:type="dxa"/>
          </w:tcPr>
          <w:p w14:paraId="08218343" w14:textId="126E5225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3D0DDE">
              <w:t>5.843</w:t>
            </w:r>
          </w:p>
        </w:tc>
        <w:tc>
          <w:tcPr>
            <w:tcW w:w="2100" w:type="dxa"/>
          </w:tcPr>
          <w:p w14:paraId="08B5465C" w14:textId="13F61432" w:rsidR="00D05E7E" w:rsidRPr="000E2B59" w:rsidRDefault="00D05E7E" w:rsidP="00D05E7E">
            <w:pPr>
              <w:jc w:val="left"/>
              <w:rPr>
                <w:rFonts w:eastAsiaTheme="minorHAnsi"/>
                <w:szCs w:val="21"/>
              </w:rPr>
            </w:pPr>
            <w:r w:rsidRPr="00CB5A91">
              <w:t>[-15.745, 3.671]</w:t>
            </w:r>
          </w:p>
        </w:tc>
      </w:tr>
      <w:tr w:rsidR="009F0140" w14:paraId="5B0AAEF9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45AB9D13" w14:textId="77777777" w:rsidR="009F0140" w:rsidRDefault="009F0140" w:rsidP="009F0140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q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105" w:type="dxa"/>
          </w:tcPr>
          <w:p w14:paraId="63B5B48C" w14:textId="318B2515" w:rsidR="009F0140" w:rsidRPr="000E2B59" w:rsidRDefault="009F0140" w:rsidP="009F0140">
            <w:pPr>
              <w:jc w:val="left"/>
              <w:rPr>
                <w:rFonts w:eastAsiaTheme="minorHAnsi"/>
                <w:szCs w:val="21"/>
              </w:rPr>
            </w:pPr>
            <w:r w:rsidRPr="00DF48A2">
              <w:t>0.098</w:t>
            </w:r>
          </w:p>
        </w:tc>
        <w:tc>
          <w:tcPr>
            <w:tcW w:w="2092" w:type="dxa"/>
          </w:tcPr>
          <w:p w14:paraId="4CDC461C" w14:textId="421A6501" w:rsidR="009F0140" w:rsidRPr="000E2B59" w:rsidRDefault="009F0140" w:rsidP="009F0140">
            <w:pPr>
              <w:widowControl/>
              <w:jc w:val="left"/>
              <w:rPr>
                <w:rFonts w:eastAsiaTheme="minorHAnsi"/>
                <w:color w:val="000000"/>
                <w:szCs w:val="21"/>
              </w:rPr>
            </w:pPr>
            <w:r w:rsidRPr="00DF48A2">
              <w:t>0.087</w:t>
            </w:r>
          </w:p>
        </w:tc>
        <w:tc>
          <w:tcPr>
            <w:tcW w:w="2099" w:type="dxa"/>
          </w:tcPr>
          <w:p w14:paraId="397A858D" w14:textId="78D4AABA" w:rsidR="009F0140" w:rsidRPr="000E2B59" w:rsidRDefault="009F0140" w:rsidP="009F0140">
            <w:pPr>
              <w:jc w:val="left"/>
              <w:rPr>
                <w:rFonts w:eastAsiaTheme="minorHAnsi"/>
                <w:szCs w:val="21"/>
              </w:rPr>
            </w:pPr>
            <w:r w:rsidRPr="00216E8A">
              <w:rPr>
                <w:rFonts w:eastAsiaTheme="minorHAnsi"/>
                <w:szCs w:val="21"/>
              </w:rPr>
              <w:t>[0</w:t>
            </w:r>
            <w:r w:rsidR="007334EA">
              <w:rPr>
                <w:rFonts w:eastAsiaTheme="minorHAnsi" w:hint="eastAsia"/>
                <w:szCs w:val="21"/>
              </w:rPr>
              <w:t>.000</w:t>
            </w:r>
            <w:r w:rsidRPr="00216E8A">
              <w:rPr>
                <w:rFonts w:eastAsiaTheme="minorHAnsi"/>
                <w:szCs w:val="21"/>
              </w:rPr>
              <w:t>, 0.226]</w:t>
            </w:r>
          </w:p>
        </w:tc>
        <w:tc>
          <w:tcPr>
            <w:tcW w:w="992" w:type="dxa"/>
            <w:gridSpan w:val="2"/>
          </w:tcPr>
          <w:p w14:paraId="2C6242D9" w14:textId="3C70BC22" w:rsidR="009F0140" w:rsidRPr="000E2B59" w:rsidRDefault="009F0140" w:rsidP="009F0140">
            <w:pPr>
              <w:jc w:val="left"/>
              <w:rPr>
                <w:rFonts w:eastAsiaTheme="minorHAnsi"/>
                <w:szCs w:val="21"/>
              </w:rPr>
            </w:pPr>
            <w:r w:rsidRPr="00253154">
              <w:t>0.106</w:t>
            </w:r>
          </w:p>
        </w:tc>
        <w:tc>
          <w:tcPr>
            <w:tcW w:w="2086" w:type="dxa"/>
          </w:tcPr>
          <w:p w14:paraId="50AB4364" w14:textId="4BEE46E2" w:rsidR="009F0140" w:rsidRPr="000E2B59" w:rsidRDefault="009F0140" w:rsidP="009F0140">
            <w:pPr>
              <w:jc w:val="left"/>
              <w:rPr>
                <w:rFonts w:eastAsiaTheme="minorHAnsi"/>
                <w:szCs w:val="21"/>
              </w:rPr>
            </w:pPr>
            <w:r w:rsidRPr="00253154">
              <w:t>0.093</w:t>
            </w:r>
          </w:p>
        </w:tc>
        <w:tc>
          <w:tcPr>
            <w:tcW w:w="2100" w:type="dxa"/>
          </w:tcPr>
          <w:p w14:paraId="554534E2" w14:textId="5D8850BF" w:rsidR="009F0140" w:rsidRPr="000E2B59" w:rsidRDefault="00D05E7E" w:rsidP="009F0140">
            <w:pPr>
              <w:jc w:val="left"/>
              <w:rPr>
                <w:rFonts w:eastAsiaTheme="minorHAnsi"/>
                <w:szCs w:val="21"/>
              </w:rPr>
            </w:pPr>
            <w:r w:rsidRPr="00D05E7E">
              <w:rPr>
                <w:rFonts w:eastAsiaTheme="minorHAnsi"/>
                <w:szCs w:val="21"/>
              </w:rPr>
              <w:t>[0</w:t>
            </w:r>
            <w:r w:rsidR="007334EA">
              <w:rPr>
                <w:rFonts w:eastAsiaTheme="minorHAnsi" w:hint="eastAsia"/>
                <w:szCs w:val="21"/>
              </w:rPr>
              <w:t>.000</w:t>
            </w:r>
            <w:r w:rsidRPr="00D05E7E">
              <w:rPr>
                <w:rFonts w:eastAsiaTheme="minorHAnsi"/>
                <w:szCs w:val="21"/>
              </w:rPr>
              <w:t>, 0.238]</w:t>
            </w:r>
          </w:p>
        </w:tc>
      </w:tr>
      <w:tr w:rsidR="005C0F3E" w14:paraId="1D5478EA" w14:textId="77777777" w:rsidTr="007A6A24">
        <w:trPr>
          <w:gridAfter w:val="1"/>
          <w:wAfter w:w="20" w:type="dxa"/>
        </w:trPr>
        <w:tc>
          <w:tcPr>
            <w:tcW w:w="3141" w:type="dxa"/>
          </w:tcPr>
          <w:p w14:paraId="43E75D60" w14:textId="77777777" w:rsidR="005C0F3E" w:rsidRDefault="005C0F3E" w:rsidP="005C0F3E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θ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105" w:type="dxa"/>
          </w:tcPr>
          <w:p w14:paraId="1DF5FA54" w14:textId="525E8C73" w:rsidR="005C0F3E" w:rsidRPr="000E2B59" w:rsidRDefault="005C0F3E" w:rsidP="005C0F3E">
            <w:pPr>
              <w:jc w:val="left"/>
              <w:rPr>
                <w:rFonts w:eastAsiaTheme="minorHAnsi"/>
                <w:szCs w:val="21"/>
              </w:rPr>
            </w:pPr>
            <w:r w:rsidRPr="00B07671">
              <w:t>0.179</w:t>
            </w:r>
          </w:p>
        </w:tc>
        <w:tc>
          <w:tcPr>
            <w:tcW w:w="2092" w:type="dxa"/>
          </w:tcPr>
          <w:p w14:paraId="009122D0" w14:textId="103F095F" w:rsidR="005C0F3E" w:rsidRPr="000E2B59" w:rsidRDefault="005C0F3E" w:rsidP="005C0F3E">
            <w:pPr>
              <w:jc w:val="left"/>
              <w:rPr>
                <w:rFonts w:eastAsiaTheme="minorHAnsi"/>
                <w:szCs w:val="21"/>
              </w:rPr>
            </w:pPr>
            <w:r w:rsidRPr="00B07671">
              <w:t>0.049</w:t>
            </w:r>
          </w:p>
        </w:tc>
        <w:tc>
          <w:tcPr>
            <w:tcW w:w="2099" w:type="dxa"/>
          </w:tcPr>
          <w:p w14:paraId="5AF1452D" w14:textId="3DEDF7B8" w:rsidR="005C0F3E" w:rsidRPr="000E2B59" w:rsidRDefault="005C0F3E" w:rsidP="005C0F3E">
            <w:pPr>
              <w:jc w:val="left"/>
              <w:rPr>
                <w:rFonts w:eastAsiaTheme="minorHAnsi"/>
                <w:szCs w:val="21"/>
              </w:rPr>
            </w:pPr>
            <w:r w:rsidRPr="00216E8A">
              <w:rPr>
                <w:rFonts w:eastAsiaTheme="minorHAnsi"/>
                <w:szCs w:val="21"/>
              </w:rPr>
              <w:t>[0.104, 0.252]</w:t>
            </w:r>
          </w:p>
        </w:tc>
        <w:tc>
          <w:tcPr>
            <w:tcW w:w="992" w:type="dxa"/>
            <w:gridSpan w:val="2"/>
          </w:tcPr>
          <w:p w14:paraId="74F7B15A" w14:textId="445B4CC8" w:rsidR="005C0F3E" w:rsidRPr="000E2B59" w:rsidRDefault="005C0F3E" w:rsidP="005C0F3E">
            <w:pPr>
              <w:jc w:val="left"/>
              <w:rPr>
                <w:rFonts w:eastAsiaTheme="minorHAnsi"/>
                <w:szCs w:val="21"/>
              </w:rPr>
            </w:pPr>
            <w:r w:rsidRPr="00540240">
              <w:t>0.28</w:t>
            </w:r>
            <w:r>
              <w:rPr>
                <w:rFonts w:hint="eastAsia"/>
              </w:rPr>
              <w:t>0</w:t>
            </w:r>
          </w:p>
        </w:tc>
        <w:tc>
          <w:tcPr>
            <w:tcW w:w="2086" w:type="dxa"/>
          </w:tcPr>
          <w:p w14:paraId="5D5BC57A" w14:textId="459A1D1A" w:rsidR="005C0F3E" w:rsidRPr="000E2B59" w:rsidRDefault="005C0F3E" w:rsidP="005C0F3E">
            <w:pPr>
              <w:jc w:val="left"/>
              <w:rPr>
                <w:rFonts w:eastAsiaTheme="minorHAnsi"/>
                <w:szCs w:val="21"/>
              </w:rPr>
            </w:pPr>
            <w:r w:rsidRPr="00540240">
              <w:t>0.089</w:t>
            </w:r>
          </w:p>
        </w:tc>
        <w:tc>
          <w:tcPr>
            <w:tcW w:w="2100" w:type="dxa"/>
          </w:tcPr>
          <w:p w14:paraId="24B3B5DC" w14:textId="518E8B19" w:rsidR="005C0F3E" w:rsidRPr="000E2B59" w:rsidRDefault="00D05E7E" w:rsidP="005C0F3E">
            <w:pPr>
              <w:jc w:val="left"/>
              <w:rPr>
                <w:rFonts w:eastAsiaTheme="minorHAnsi"/>
                <w:szCs w:val="21"/>
              </w:rPr>
            </w:pPr>
            <w:r w:rsidRPr="00D05E7E">
              <w:rPr>
                <w:rFonts w:eastAsiaTheme="minorHAnsi"/>
                <w:szCs w:val="21"/>
              </w:rPr>
              <w:t>[0.15</w:t>
            </w:r>
            <w:r w:rsidR="007334EA">
              <w:rPr>
                <w:rFonts w:eastAsiaTheme="minorHAnsi" w:hint="eastAsia"/>
                <w:szCs w:val="21"/>
              </w:rPr>
              <w:t>0</w:t>
            </w:r>
            <w:r w:rsidRPr="00D05E7E">
              <w:rPr>
                <w:rFonts w:eastAsiaTheme="minorHAnsi"/>
                <w:szCs w:val="21"/>
              </w:rPr>
              <w:t>, 0.411]</w:t>
            </w:r>
          </w:p>
        </w:tc>
      </w:tr>
    </w:tbl>
    <w:p w14:paraId="4CAF6121" w14:textId="68C3C752" w:rsidR="00C9564B" w:rsidRDefault="00C9564B" w:rsidP="00EE72FB">
      <w:r>
        <w:br w:type="page"/>
      </w:r>
    </w:p>
    <w:p w14:paraId="107091B9" w14:textId="68F58130" w:rsidR="00C9564B" w:rsidRDefault="00C9564B" w:rsidP="00C9564B">
      <w:pPr>
        <w:pStyle w:val="1"/>
      </w:pPr>
      <w:r>
        <w:rPr>
          <w:rFonts w:hint="eastAsia"/>
        </w:rPr>
        <w:lastRenderedPageBreak/>
        <w:t>Economic losses (general assets)</w:t>
      </w:r>
    </w:p>
    <w:p w14:paraId="2C97B160" w14:textId="77777777" w:rsidR="00C9564B" w:rsidRDefault="00C9564B" w:rsidP="0028664C">
      <w:pPr>
        <w:pStyle w:val="2"/>
        <w:numPr>
          <w:ilvl w:val="0"/>
          <w:numId w:val="8"/>
        </w:numPr>
      </w:pPr>
      <w:r>
        <w:rPr>
          <w:rFonts w:hint="eastAsia"/>
        </w:rPr>
        <w:t xml:space="preserve">FAR </w:t>
      </w:r>
    </w:p>
    <w:tbl>
      <w:tblPr>
        <w:tblStyle w:val="aa"/>
        <w:tblW w:w="13663" w:type="dxa"/>
        <w:tblLook w:val="04A0" w:firstRow="1" w:lastRow="0" w:firstColumn="1" w:lastColumn="0" w:noHBand="0" w:noVBand="1"/>
      </w:tblPr>
      <w:tblGrid>
        <w:gridCol w:w="3141"/>
        <w:gridCol w:w="1077"/>
        <w:gridCol w:w="2092"/>
        <w:gridCol w:w="2099"/>
        <w:gridCol w:w="8"/>
        <w:gridCol w:w="1038"/>
        <w:gridCol w:w="2086"/>
        <w:gridCol w:w="2100"/>
        <w:gridCol w:w="22"/>
      </w:tblGrid>
      <w:tr w:rsidR="00C9564B" w14:paraId="6B494E41" w14:textId="77777777" w:rsidTr="007A6A24">
        <w:tc>
          <w:tcPr>
            <w:tcW w:w="3141" w:type="dxa"/>
          </w:tcPr>
          <w:p w14:paraId="527C7BB4" w14:textId="77777777" w:rsidR="00C9564B" w:rsidRPr="004E7022" w:rsidRDefault="00C9564B" w:rsidP="00F12147">
            <w:pPr>
              <w:rPr>
                <w:b/>
                <w:bCs/>
              </w:rPr>
            </w:pPr>
          </w:p>
        </w:tc>
        <w:tc>
          <w:tcPr>
            <w:tcW w:w="5276" w:type="dxa"/>
            <w:gridSpan w:val="4"/>
          </w:tcPr>
          <w:p w14:paraId="0CA27B57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1</w:t>
            </w:r>
          </w:p>
        </w:tc>
        <w:tc>
          <w:tcPr>
            <w:tcW w:w="5246" w:type="dxa"/>
            <w:gridSpan w:val="4"/>
          </w:tcPr>
          <w:p w14:paraId="50626F01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2</w:t>
            </w:r>
          </w:p>
        </w:tc>
      </w:tr>
      <w:tr w:rsidR="00C9564B" w14:paraId="7EE2FC60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764C0C18" w14:textId="77777777" w:rsidR="00C9564B" w:rsidRPr="004E7022" w:rsidRDefault="00C9564B" w:rsidP="00F12147">
            <w:pPr>
              <w:rPr>
                <w:b/>
                <w:bCs/>
              </w:rPr>
            </w:pPr>
          </w:p>
        </w:tc>
        <w:tc>
          <w:tcPr>
            <w:tcW w:w="1077" w:type="dxa"/>
          </w:tcPr>
          <w:p w14:paraId="5E78F7EB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92" w:type="dxa"/>
          </w:tcPr>
          <w:p w14:paraId="61CBCE4E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099" w:type="dxa"/>
          </w:tcPr>
          <w:p w14:paraId="62B681AB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  <w:tc>
          <w:tcPr>
            <w:tcW w:w="1046" w:type="dxa"/>
            <w:gridSpan w:val="2"/>
          </w:tcPr>
          <w:p w14:paraId="0E995637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86" w:type="dxa"/>
          </w:tcPr>
          <w:p w14:paraId="2B8D2E55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100" w:type="dxa"/>
          </w:tcPr>
          <w:p w14:paraId="62374F1D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</w:tr>
      <w:tr w:rsidR="00F37B3D" w14:paraId="3D2259E3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64F8DDD8" w14:textId="77777777" w:rsidR="00F37B3D" w:rsidRDefault="00000000" w:rsidP="00F37B3D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  <w:r w:rsidR="00F37B3D">
              <w:rPr>
                <w:rFonts w:hint="eastAsia"/>
              </w:rPr>
              <w:t xml:space="preserve"> (Intercept)</w:t>
            </w:r>
          </w:p>
        </w:tc>
        <w:tc>
          <w:tcPr>
            <w:tcW w:w="1077" w:type="dxa"/>
          </w:tcPr>
          <w:p w14:paraId="3A6381C2" w14:textId="79FF155B" w:rsidR="00F37B3D" w:rsidRDefault="00F37B3D" w:rsidP="00F37B3D">
            <w:r w:rsidRPr="00037B38">
              <w:t xml:space="preserve">-0.039 </w:t>
            </w:r>
          </w:p>
        </w:tc>
        <w:tc>
          <w:tcPr>
            <w:tcW w:w="2092" w:type="dxa"/>
          </w:tcPr>
          <w:p w14:paraId="1675C499" w14:textId="49E34ADB" w:rsidR="00F37B3D" w:rsidRPr="002D0B42" w:rsidRDefault="00F37B3D" w:rsidP="00F37B3D">
            <w:pPr>
              <w:widowControl/>
              <w:rPr>
                <w:rFonts w:ascii="游ゴシック" w:eastAsia="游ゴシック" w:hAnsi="游ゴシック"/>
                <w:color w:val="000000"/>
                <w:sz w:val="22"/>
              </w:rPr>
            </w:pPr>
            <w:r w:rsidRPr="00037B38">
              <w:t xml:space="preserve">5.016 </w:t>
            </w:r>
          </w:p>
        </w:tc>
        <w:tc>
          <w:tcPr>
            <w:tcW w:w="2099" w:type="dxa"/>
          </w:tcPr>
          <w:p w14:paraId="3F03E23F" w14:textId="1A33A0A8" w:rsidR="00F37B3D" w:rsidRDefault="00F37B3D" w:rsidP="00F37B3D">
            <w:r w:rsidRPr="006F1345">
              <w:t>[-8.491, 8.214]</w:t>
            </w:r>
          </w:p>
        </w:tc>
        <w:tc>
          <w:tcPr>
            <w:tcW w:w="1046" w:type="dxa"/>
            <w:gridSpan w:val="2"/>
          </w:tcPr>
          <w:p w14:paraId="130B5B5D" w14:textId="57862204" w:rsidR="00F37B3D" w:rsidRDefault="00F37B3D" w:rsidP="00F37B3D">
            <w:r w:rsidRPr="003D44F7">
              <w:t xml:space="preserve">8.214 </w:t>
            </w:r>
          </w:p>
        </w:tc>
        <w:tc>
          <w:tcPr>
            <w:tcW w:w="2086" w:type="dxa"/>
          </w:tcPr>
          <w:p w14:paraId="35BCB569" w14:textId="4FD3E438" w:rsidR="00F37B3D" w:rsidRDefault="00F37B3D" w:rsidP="00F37B3D">
            <w:r w:rsidRPr="003D44F7">
              <w:t xml:space="preserve">6.967 </w:t>
            </w:r>
          </w:p>
        </w:tc>
        <w:tc>
          <w:tcPr>
            <w:tcW w:w="2100" w:type="dxa"/>
          </w:tcPr>
          <w:p w14:paraId="23884095" w14:textId="64131AFF" w:rsidR="00F37B3D" w:rsidRDefault="00F63ED4" w:rsidP="00F37B3D">
            <w:r w:rsidRPr="00F63ED4">
              <w:t>[-2.716, 19.72</w:t>
            </w:r>
            <w:r w:rsidR="007334EA">
              <w:rPr>
                <w:rFonts w:hint="eastAsia"/>
              </w:rPr>
              <w:t>0</w:t>
            </w:r>
            <w:r w:rsidRPr="00F63ED4">
              <w:t>]</w:t>
            </w:r>
          </w:p>
        </w:tc>
      </w:tr>
      <w:tr w:rsidR="00603C4A" w14:paraId="0BFF6F5C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69DF376C" w14:textId="77777777" w:rsidR="00603C4A" w:rsidRDefault="00000000" w:rsidP="00603C4A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2</m:t>
                  </m:r>
                </m:sub>
              </m:sSub>
            </m:oMath>
            <w:r w:rsidR="00603C4A">
              <w:rPr>
                <w:rFonts w:hint="eastAsia"/>
              </w:rPr>
              <w:t xml:space="preserve"> (Hiroshima dummy)</w:t>
            </w:r>
          </w:p>
        </w:tc>
        <w:tc>
          <w:tcPr>
            <w:tcW w:w="1077" w:type="dxa"/>
          </w:tcPr>
          <w:p w14:paraId="335E21E5" w14:textId="77777777" w:rsidR="00603C4A" w:rsidRDefault="00603C4A" w:rsidP="00603C4A"/>
        </w:tc>
        <w:tc>
          <w:tcPr>
            <w:tcW w:w="2092" w:type="dxa"/>
          </w:tcPr>
          <w:p w14:paraId="3D472B1A" w14:textId="77777777" w:rsidR="00603C4A" w:rsidRDefault="00603C4A" w:rsidP="00603C4A"/>
        </w:tc>
        <w:tc>
          <w:tcPr>
            <w:tcW w:w="2099" w:type="dxa"/>
          </w:tcPr>
          <w:p w14:paraId="6E4D6746" w14:textId="77777777" w:rsidR="00603C4A" w:rsidRDefault="00603C4A" w:rsidP="00603C4A"/>
        </w:tc>
        <w:tc>
          <w:tcPr>
            <w:tcW w:w="1046" w:type="dxa"/>
            <w:gridSpan w:val="2"/>
          </w:tcPr>
          <w:p w14:paraId="2A7FD8AD" w14:textId="53111A63" w:rsidR="00603C4A" w:rsidRDefault="00603C4A" w:rsidP="00603C4A">
            <w:r w:rsidRPr="001634FA">
              <w:t xml:space="preserve">2.384 </w:t>
            </w:r>
          </w:p>
        </w:tc>
        <w:tc>
          <w:tcPr>
            <w:tcW w:w="2086" w:type="dxa"/>
          </w:tcPr>
          <w:p w14:paraId="05A81C39" w14:textId="522E362F" w:rsidR="00603C4A" w:rsidRDefault="00603C4A" w:rsidP="00603C4A">
            <w:r w:rsidRPr="001634FA">
              <w:t xml:space="preserve">0.826 </w:t>
            </w:r>
          </w:p>
        </w:tc>
        <w:tc>
          <w:tcPr>
            <w:tcW w:w="2100" w:type="dxa"/>
          </w:tcPr>
          <w:p w14:paraId="1D4F731A" w14:textId="6A0E9571" w:rsidR="00603C4A" w:rsidRDefault="00603C4A" w:rsidP="00603C4A">
            <w:r w:rsidRPr="00B3080D">
              <w:t>[0.991, 3.727]</w:t>
            </w:r>
          </w:p>
        </w:tc>
      </w:tr>
      <w:tr w:rsidR="00603C4A" w14:paraId="7A622232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615FD7C3" w14:textId="77777777" w:rsidR="00603C4A" w:rsidRDefault="00000000" w:rsidP="00603C4A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3</m:t>
                  </m:r>
                </m:sub>
              </m:sSub>
            </m:oMath>
            <w:r w:rsidR="00603C4A">
              <w:rPr>
                <w:rFonts w:hint="eastAsia"/>
              </w:rPr>
              <w:t xml:space="preserve"> (Ehime dummy)</w:t>
            </w:r>
          </w:p>
        </w:tc>
        <w:tc>
          <w:tcPr>
            <w:tcW w:w="1077" w:type="dxa"/>
          </w:tcPr>
          <w:p w14:paraId="34E54EA6" w14:textId="77777777" w:rsidR="00603C4A" w:rsidRDefault="00603C4A" w:rsidP="00603C4A"/>
        </w:tc>
        <w:tc>
          <w:tcPr>
            <w:tcW w:w="2092" w:type="dxa"/>
          </w:tcPr>
          <w:p w14:paraId="5C0704FA" w14:textId="77777777" w:rsidR="00603C4A" w:rsidRDefault="00603C4A" w:rsidP="00603C4A"/>
        </w:tc>
        <w:tc>
          <w:tcPr>
            <w:tcW w:w="2099" w:type="dxa"/>
          </w:tcPr>
          <w:p w14:paraId="1456E063" w14:textId="77777777" w:rsidR="00603C4A" w:rsidRDefault="00603C4A" w:rsidP="00603C4A"/>
        </w:tc>
        <w:tc>
          <w:tcPr>
            <w:tcW w:w="1046" w:type="dxa"/>
            <w:gridSpan w:val="2"/>
          </w:tcPr>
          <w:p w14:paraId="63EAE937" w14:textId="51E18A55" w:rsidR="00603C4A" w:rsidRDefault="00603C4A" w:rsidP="00603C4A">
            <w:r w:rsidRPr="001634FA">
              <w:t xml:space="preserve">0.058 </w:t>
            </w:r>
          </w:p>
        </w:tc>
        <w:tc>
          <w:tcPr>
            <w:tcW w:w="2086" w:type="dxa"/>
          </w:tcPr>
          <w:p w14:paraId="4601C61C" w14:textId="5484AFE0" w:rsidR="00603C4A" w:rsidRDefault="00603C4A" w:rsidP="00603C4A">
            <w:r w:rsidRPr="001634FA">
              <w:t xml:space="preserve">1.181 </w:t>
            </w:r>
          </w:p>
        </w:tc>
        <w:tc>
          <w:tcPr>
            <w:tcW w:w="2100" w:type="dxa"/>
          </w:tcPr>
          <w:p w14:paraId="4D1A05ED" w14:textId="4C880936" w:rsidR="00603C4A" w:rsidRDefault="00603C4A" w:rsidP="00603C4A">
            <w:r w:rsidRPr="00B3080D">
              <w:t>[-1.875, 2.012]</w:t>
            </w:r>
          </w:p>
        </w:tc>
      </w:tr>
      <w:tr w:rsidR="00603C4A" w14:paraId="71242FBA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21C6D4D9" w14:textId="77777777" w:rsidR="00603C4A" w:rsidRDefault="00000000" w:rsidP="00603C4A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4</m:t>
                  </m:r>
                </m:sub>
              </m:sSub>
            </m:oMath>
            <w:r w:rsidR="00603C4A">
              <w:rPr>
                <w:rFonts w:hint="eastAsia"/>
              </w:rPr>
              <w:t xml:space="preserve"> (Fukuoka dummy)</w:t>
            </w:r>
          </w:p>
        </w:tc>
        <w:tc>
          <w:tcPr>
            <w:tcW w:w="1077" w:type="dxa"/>
          </w:tcPr>
          <w:p w14:paraId="63E045E6" w14:textId="77777777" w:rsidR="00603C4A" w:rsidRDefault="00603C4A" w:rsidP="00603C4A"/>
        </w:tc>
        <w:tc>
          <w:tcPr>
            <w:tcW w:w="2092" w:type="dxa"/>
          </w:tcPr>
          <w:p w14:paraId="2DE663D2" w14:textId="77777777" w:rsidR="00603C4A" w:rsidRDefault="00603C4A" w:rsidP="00603C4A"/>
        </w:tc>
        <w:tc>
          <w:tcPr>
            <w:tcW w:w="2099" w:type="dxa"/>
          </w:tcPr>
          <w:p w14:paraId="7A902BE7" w14:textId="77777777" w:rsidR="00603C4A" w:rsidRDefault="00603C4A" w:rsidP="00603C4A"/>
        </w:tc>
        <w:tc>
          <w:tcPr>
            <w:tcW w:w="1046" w:type="dxa"/>
            <w:gridSpan w:val="2"/>
          </w:tcPr>
          <w:p w14:paraId="07F13B1A" w14:textId="015C0BC8" w:rsidR="00603C4A" w:rsidRDefault="00603C4A" w:rsidP="00603C4A">
            <w:r w:rsidRPr="001634FA">
              <w:t xml:space="preserve">-0.468 </w:t>
            </w:r>
          </w:p>
        </w:tc>
        <w:tc>
          <w:tcPr>
            <w:tcW w:w="2086" w:type="dxa"/>
          </w:tcPr>
          <w:p w14:paraId="4C75036D" w14:textId="433C9E3F" w:rsidR="00603C4A" w:rsidRDefault="00603C4A" w:rsidP="00603C4A">
            <w:r w:rsidRPr="001634FA">
              <w:t xml:space="preserve">1.518 </w:t>
            </w:r>
          </w:p>
        </w:tc>
        <w:tc>
          <w:tcPr>
            <w:tcW w:w="2100" w:type="dxa"/>
          </w:tcPr>
          <w:p w14:paraId="4011422B" w14:textId="4FB2A6EF" w:rsidR="00603C4A" w:rsidRDefault="00603C4A" w:rsidP="00603C4A">
            <w:r w:rsidRPr="00B3080D">
              <w:t>[-2.848, 2.17</w:t>
            </w:r>
            <w:r w:rsidR="0013602C">
              <w:rPr>
                <w:rFonts w:hint="eastAsia"/>
              </w:rPr>
              <w:t>0</w:t>
            </w:r>
            <w:r w:rsidRPr="00B3080D">
              <w:t>]</w:t>
            </w:r>
          </w:p>
        </w:tc>
      </w:tr>
      <w:tr w:rsidR="008D1B1A" w14:paraId="0A8C0279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1447F70C" w14:textId="77777777" w:rsidR="008D1B1A" w:rsidRDefault="00000000" w:rsidP="008D1B1A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8D1B1A">
              <w:rPr>
                <w:rFonts w:hint="eastAsia"/>
              </w:rPr>
              <w:t xml:space="preserve"> (FAR)</w:t>
            </w:r>
          </w:p>
        </w:tc>
        <w:tc>
          <w:tcPr>
            <w:tcW w:w="1077" w:type="dxa"/>
          </w:tcPr>
          <w:p w14:paraId="27DD403B" w14:textId="35ECEF05" w:rsidR="008D1B1A" w:rsidRDefault="008D1B1A" w:rsidP="008D1B1A">
            <w:r w:rsidRPr="007126E2">
              <w:t xml:space="preserve">10.814 </w:t>
            </w:r>
          </w:p>
        </w:tc>
        <w:tc>
          <w:tcPr>
            <w:tcW w:w="2092" w:type="dxa"/>
          </w:tcPr>
          <w:p w14:paraId="6DF5EC1A" w14:textId="5D9A66F6" w:rsidR="008D1B1A" w:rsidRDefault="008D1B1A" w:rsidP="008D1B1A">
            <w:r w:rsidRPr="007126E2">
              <w:t xml:space="preserve">2.744 </w:t>
            </w:r>
          </w:p>
        </w:tc>
        <w:tc>
          <w:tcPr>
            <w:tcW w:w="2099" w:type="dxa"/>
          </w:tcPr>
          <w:p w14:paraId="0E6F8507" w14:textId="4F6BB28B" w:rsidR="008D1B1A" w:rsidRDefault="008D1B1A" w:rsidP="008D1B1A">
            <w:r w:rsidRPr="009F310A">
              <w:t>[6.356, 15.078]</w:t>
            </w:r>
          </w:p>
        </w:tc>
        <w:tc>
          <w:tcPr>
            <w:tcW w:w="1046" w:type="dxa"/>
            <w:gridSpan w:val="2"/>
          </w:tcPr>
          <w:p w14:paraId="674F2074" w14:textId="71566B81" w:rsidR="008D1B1A" w:rsidRDefault="008D1B1A" w:rsidP="008D1B1A">
            <w:r w:rsidRPr="00FA683C">
              <w:t xml:space="preserve">6.604 </w:t>
            </w:r>
          </w:p>
        </w:tc>
        <w:tc>
          <w:tcPr>
            <w:tcW w:w="2086" w:type="dxa"/>
          </w:tcPr>
          <w:p w14:paraId="619CE3D8" w14:textId="1B67278E" w:rsidR="008D1B1A" w:rsidRDefault="008D1B1A" w:rsidP="008D1B1A">
            <w:r w:rsidRPr="00FA683C">
              <w:t xml:space="preserve">8.255 </w:t>
            </w:r>
          </w:p>
        </w:tc>
        <w:tc>
          <w:tcPr>
            <w:tcW w:w="2100" w:type="dxa"/>
          </w:tcPr>
          <w:p w14:paraId="5ADDD046" w14:textId="63CBA720" w:rsidR="008D1B1A" w:rsidRDefault="00D70F26" w:rsidP="008D1B1A">
            <w:r w:rsidRPr="00D70F26">
              <w:t>[-6.161, 21.359]</w:t>
            </w:r>
          </w:p>
        </w:tc>
      </w:tr>
      <w:tr w:rsidR="009F67CE" w14:paraId="5726B152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384784CB" w14:textId="5BEC0A6B" w:rsidR="009F67CE" w:rsidRDefault="00000000" w:rsidP="009F67CE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9F67CE">
              <w:rPr>
                <w:rFonts w:hint="eastAsia"/>
              </w:rPr>
              <w:t xml:space="preserve"> (Basin rainfall index criterion)</w:t>
            </w:r>
          </w:p>
        </w:tc>
        <w:tc>
          <w:tcPr>
            <w:tcW w:w="1077" w:type="dxa"/>
          </w:tcPr>
          <w:p w14:paraId="2ABE395D" w14:textId="0A5E6296" w:rsidR="009F67CE" w:rsidRPr="000E2B59" w:rsidRDefault="009F67CE" w:rsidP="009F67CE">
            <w:pPr>
              <w:rPr>
                <w:rFonts w:asciiTheme="minorEastAsia" w:hAnsiTheme="minorEastAsia"/>
                <w:szCs w:val="21"/>
              </w:rPr>
            </w:pPr>
            <w:r w:rsidRPr="00DC3240">
              <w:t xml:space="preserve">0.029 </w:t>
            </w:r>
          </w:p>
        </w:tc>
        <w:tc>
          <w:tcPr>
            <w:tcW w:w="2092" w:type="dxa"/>
          </w:tcPr>
          <w:p w14:paraId="5EAB618D" w14:textId="61F8D54E" w:rsidR="009F67CE" w:rsidRPr="000E2B59" w:rsidRDefault="009F67CE" w:rsidP="009F67CE">
            <w:pPr>
              <w:rPr>
                <w:rFonts w:asciiTheme="minorEastAsia" w:hAnsiTheme="minorEastAsia"/>
                <w:szCs w:val="21"/>
              </w:rPr>
            </w:pPr>
            <w:r w:rsidRPr="00DC3240">
              <w:t xml:space="preserve">0.244 </w:t>
            </w:r>
          </w:p>
        </w:tc>
        <w:tc>
          <w:tcPr>
            <w:tcW w:w="2099" w:type="dxa"/>
          </w:tcPr>
          <w:p w14:paraId="6FCA43F9" w14:textId="696599A2" w:rsidR="009F67CE" w:rsidRDefault="009F67CE" w:rsidP="009F67CE">
            <w:r w:rsidRPr="00067F66">
              <w:t>[-0.368, 0.43</w:t>
            </w:r>
            <w:r>
              <w:rPr>
                <w:rFonts w:hint="eastAsia"/>
              </w:rPr>
              <w:t>0</w:t>
            </w:r>
            <w:r w:rsidRPr="00067F66">
              <w:t>]</w:t>
            </w:r>
          </w:p>
        </w:tc>
        <w:tc>
          <w:tcPr>
            <w:tcW w:w="1046" w:type="dxa"/>
            <w:gridSpan w:val="2"/>
          </w:tcPr>
          <w:p w14:paraId="3D9E9AEC" w14:textId="6DE3F0C3" w:rsidR="009F67CE" w:rsidRDefault="009F67CE" w:rsidP="009F67CE">
            <w:r w:rsidRPr="003B03BC">
              <w:t xml:space="preserve">0.313 </w:t>
            </w:r>
          </w:p>
        </w:tc>
        <w:tc>
          <w:tcPr>
            <w:tcW w:w="2086" w:type="dxa"/>
          </w:tcPr>
          <w:p w14:paraId="08AA2621" w14:textId="5C984D9E" w:rsidR="009F67CE" w:rsidRDefault="009F67CE" w:rsidP="009F67CE">
            <w:r w:rsidRPr="003B03BC">
              <w:t xml:space="preserve">0.253 </w:t>
            </w:r>
          </w:p>
        </w:tc>
        <w:tc>
          <w:tcPr>
            <w:tcW w:w="2100" w:type="dxa"/>
          </w:tcPr>
          <w:p w14:paraId="02858407" w14:textId="4E464203" w:rsidR="009F67CE" w:rsidRDefault="004608FF" w:rsidP="009F67CE">
            <w:r w:rsidRPr="004608FF">
              <w:t>[-0.085, 0.741]</w:t>
            </w:r>
          </w:p>
        </w:tc>
      </w:tr>
      <w:tr w:rsidR="00A0672B" w14:paraId="3903E8C0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026D7A27" w14:textId="77777777" w:rsidR="00A0672B" w:rsidRDefault="00000000" w:rsidP="00A0672B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oMath>
            <w:r w:rsidR="00A0672B">
              <w:rPr>
                <w:rFonts w:ascii="游明朝" w:eastAsia="游明朝" w:hAnsi="游明朝" w:cs="Times New Roman" w:hint="eastAsia"/>
              </w:rPr>
              <w:t xml:space="preserve"> (Flood area (residential land and others))</w:t>
            </w:r>
          </w:p>
        </w:tc>
        <w:tc>
          <w:tcPr>
            <w:tcW w:w="1077" w:type="dxa"/>
          </w:tcPr>
          <w:p w14:paraId="3CF3C8BD" w14:textId="03B8F711" w:rsidR="00A0672B" w:rsidRDefault="00A0672B" w:rsidP="00A0672B">
            <w:r w:rsidRPr="001D0AD9">
              <w:t xml:space="preserve">0.716 </w:t>
            </w:r>
          </w:p>
        </w:tc>
        <w:tc>
          <w:tcPr>
            <w:tcW w:w="2092" w:type="dxa"/>
          </w:tcPr>
          <w:p w14:paraId="6F68D8B2" w14:textId="69EB0178" w:rsidR="00A0672B" w:rsidRDefault="00A0672B" w:rsidP="00A0672B">
            <w:r w:rsidRPr="001D0AD9">
              <w:t xml:space="preserve">0.245 </w:t>
            </w:r>
          </w:p>
        </w:tc>
        <w:tc>
          <w:tcPr>
            <w:tcW w:w="2099" w:type="dxa"/>
          </w:tcPr>
          <w:p w14:paraId="244E13EF" w14:textId="4AC039C0" w:rsidR="00A0672B" w:rsidRDefault="00A0672B" w:rsidP="00A0672B">
            <w:r w:rsidRPr="00A44EAD">
              <w:t>[0.317, 1.113]</w:t>
            </w:r>
          </w:p>
        </w:tc>
        <w:tc>
          <w:tcPr>
            <w:tcW w:w="1046" w:type="dxa"/>
            <w:gridSpan w:val="2"/>
          </w:tcPr>
          <w:p w14:paraId="625F879F" w14:textId="376321AB" w:rsidR="00A0672B" w:rsidRDefault="00A0672B" w:rsidP="00A0672B">
            <w:r w:rsidRPr="00E3630E">
              <w:t xml:space="preserve">0.764 </w:t>
            </w:r>
          </w:p>
        </w:tc>
        <w:tc>
          <w:tcPr>
            <w:tcW w:w="2086" w:type="dxa"/>
          </w:tcPr>
          <w:p w14:paraId="05E2C9C3" w14:textId="710F64FA" w:rsidR="00A0672B" w:rsidRDefault="00A0672B" w:rsidP="00A0672B">
            <w:r w:rsidRPr="00E3630E">
              <w:t xml:space="preserve">0.237 </w:t>
            </w:r>
          </w:p>
        </w:tc>
        <w:tc>
          <w:tcPr>
            <w:tcW w:w="2100" w:type="dxa"/>
          </w:tcPr>
          <w:p w14:paraId="68630000" w14:textId="434881C6" w:rsidR="00A0672B" w:rsidRDefault="00A0672B" w:rsidP="00A0672B">
            <w:r w:rsidRPr="00132504">
              <w:t>[0.37</w:t>
            </w:r>
            <w:r w:rsidR="00E43870">
              <w:rPr>
                <w:rFonts w:hint="eastAsia"/>
              </w:rPr>
              <w:t>0</w:t>
            </w:r>
            <w:r w:rsidRPr="00132504">
              <w:t>, 1.118]</w:t>
            </w:r>
          </w:p>
        </w:tc>
      </w:tr>
      <w:tr w:rsidR="00A0672B" w14:paraId="3E39CE68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6604E50A" w14:textId="77777777" w:rsidR="00A0672B" w:rsidRDefault="00000000" w:rsidP="00A0672B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oMath>
            <w:r w:rsidR="00A0672B">
              <w:rPr>
                <w:rFonts w:ascii="游明朝" w:eastAsia="游明朝" w:hAnsi="游明朝" w:cs="Times New Roman" w:hint="eastAsia"/>
              </w:rPr>
              <w:t xml:space="preserve"> (Flood area (farmland))</w:t>
            </w:r>
          </w:p>
        </w:tc>
        <w:tc>
          <w:tcPr>
            <w:tcW w:w="1077" w:type="dxa"/>
          </w:tcPr>
          <w:p w14:paraId="64D3A1EC" w14:textId="77A43E91" w:rsidR="00A0672B" w:rsidRDefault="00A0672B" w:rsidP="00A0672B">
            <w:r w:rsidRPr="001D0AD9">
              <w:t xml:space="preserve">0.626 </w:t>
            </w:r>
          </w:p>
        </w:tc>
        <w:tc>
          <w:tcPr>
            <w:tcW w:w="2092" w:type="dxa"/>
          </w:tcPr>
          <w:p w14:paraId="25F7CD27" w14:textId="7301490B" w:rsidR="00A0672B" w:rsidRDefault="00A0672B" w:rsidP="00A0672B">
            <w:r w:rsidRPr="001D0AD9">
              <w:t xml:space="preserve">0.237 </w:t>
            </w:r>
          </w:p>
        </w:tc>
        <w:tc>
          <w:tcPr>
            <w:tcW w:w="2099" w:type="dxa"/>
          </w:tcPr>
          <w:p w14:paraId="2E8612A8" w14:textId="4B745184" w:rsidR="00A0672B" w:rsidRDefault="00A0672B" w:rsidP="00A0672B">
            <w:r w:rsidRPr="00A44EAD">
              <w:t>[0.248, 1.046]</w:t>
            </w:r>
          </w:p>
        </w:tc>
        <w:tc>
          <w:tcPr>
            <w:tcW w:w="1046" w:type="dxa"/>
            <w:gridSpan w:val="2"/>
          </w:tcPr>
          <w:p w14:paraId="6886876D" w14:textId="76A1AC13" w:rsidR="00A0672B" w:rsidRDefault="00A0672B" w:rsidP="00A0672B">
            <w:r w:rsidRPr="00E3630E">
              <w:t xml:space="preserve">0.688 </w:t>
            </w:r>
          </w:p>
        </w:tc>
        <w:tc>
          <w:tcPr>
            <w:tcW w:w="2086" w:type="dxa"/>
          </w:tcPr>
          <w:p w14:paraId="0C065CFB" w14:textId="33534C6A" w:rsidR="00A0672B" w:rsidRDefault="00A0672B" w:rsidP="00A0672B">
            <w:r w:rsidRPr="00E3630E">
              <w:t xml:space="preserve">0.226 </w:t>
            </w:r>
          </w:p>
        </w:tc>
        <w:tc>
          <w:tcPr>
            <w:tcW w:w="2100" w:type="dxa"/>
          </w:tcPr>
          <w:p w14:paraId="6B29D0BD" w14:textId="4D609919" w:rsidR="00A0672B" w:rsidRDefault="00A0672B" w:rsidP="00A0672B">
            <w:r w:rsidRPr="00132504">
              <w:t>[0.315, 1.054]</w:t>
            </w:r>
          </w:p>
        </w:tc>
      </w:tr>
      <w:tr w:rsidR="00A0672B" w14:paraId="24C03474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4AB04D6A" w14:textId="77777777" w:rsidR="00A0672B" w:rsidRDefault="00000000" w:rsidP="00A0672B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oMath>
            <w:r w:rsidR="00A0672B">
              <w:rPr>
                <w:rFonts w:ascii="游明朝" w:eastAsia="游明朝" w:hAnsi="游明朝" w:cs="Times New Roman" w:hint="eastAsia"/>
              </w:rPr>
              <w:t xml:space="preserve"> (Percentage of population over 65 years old)</w:t>
            </w:r>
          </w:p>
        </w:tc>
        <w:tc>
          <w:tcPr>
            <w:tcW w:w="1077" w:type="dxa"/>
          </w:tcPr>
          <w:p w14:paraId="6896A8FB" w14:textId="135C1B51" w:rsidR="00A0672B" w:rsidRDefault="00A0672B" w:rsidP="00A0672B">
            <w:r w:rsidRPr="001D0AD9">
              <w:t xml:space="preserve">-2.270 </w:t>
            </w:r>
          </w:p>
        </w:tc>
        <w:tc>
          <w:tcPr>
            <w:tcW w:w="2092" w:type="dxa"/>
          </w:tcPr>
          <w:p w14:paraId="76DD9E57" w14:textId="4F90B0B1" w:rsidR="00A0672B" w:rsidRDefault="00A0672B" w:rsidP="00A0672B">
            <w:r w:rsidRPr="001D0AD9">
              <w:t xml:space="preserve">4.804 </w:t>
            </w:r>
          </w:p>
        </w:tc>
        <w:tc>
          <w:tcPr>
            <w:tcW w:w="2099" w:type="dxa"/>
          </w:tcPr>
          <w:p w14:paraId="2F1064CB" w14:textId="48681BD4" w:rsidR="00A0672B" w:rsidRDefault="00A0672B" w:rsidP="00A0672B">
            <w:r w:rsidRPr="00A44EAD">
              <w:t>[-9.047, 6.798]</w:t>
            </w:r>
          </w:p>
        </w:tc>
        <w:tc>
          <w:tcPr>
            <w:tcW w:w="1046" w:type="dxa"/>
            <w:gridSpan w:val="2"/>
          </w:tcPr>
          <w:p w14:paraId="22F79CE2" w14:textId="1DA74D8F" w:rsidR="00A0672B" w:rsidRDefault="00A0672B" w:rsidP="00A0672B">
            <w:r w:rsidRPr="00E3630E">
              <w:t xml:space="preserve">-4.060 </w:t>
            </w:r>
          </w:p>
        </w:tc>
        <w:tc>
          <w:tcPr>
            <w:tcW w:w="2086" w:type="dxa"/>
          </w:tcPr>
          <w:p w14:paraId="104A5B7A" w14:textId="365732A1" w:rsidR="00A0672B" w:rsidRDefault="00A0672B" w:rsidP="00A0672B">
            <w:r w:rsidRPr="00E3630E">
              <w:t xml:space="preserve">4.595 </w:t>
            </w:r>
          </w:p>
        </w:tc>
        <w:tc>
          <w:tcPr>
            <w:tcW w:w="2100" w:type="dxa"/>
          </w:tcPr>
          <w:p w14:paraId="0FA414D7" w14:textId="0DDE1FFD" w:rsidR="00A0672B" w:rsidRDefault="00A0672B" w:rsidP="00A0672B">
            <w:r w:rsidRPr="00132504">
              <w:t>[-11.21, 3.598]</w:t>
            </w:r>
          </w:p>
        </w:tc>
      </w:tr>
      <w:tr w:rsidR="00A0672B" w14:paraId="0FE1FF0C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7CA91064" w14:textId="77777777" w:rsidR="00A0672B" w:rsidRDefault="00000000" w:rsidP="00A0672B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oMath>
            <w:r w:rsidR="00A0672B">
              <w:rPr>
                <w:rFonts w:ascii="游明朝" w:eastAsia="游明朝" w:hAnsi="游明朝" w:cs="Times New Roman" w:hint="eastAsia"/>
              </w:rPr>
              <w:t xml:space="preserve"> (Sex ratio)</w:t>
            </w:r>
          </w:p>
        </w:tc>
        <w:tc>
          <w:tcPr>
            <w:tcW w:w="1077" w:type="dxa"/>
          </w:tcPr>
          <w:p w14:paraId="7CE6CCC0" w14:textId="7CD74DF7" w:rsidR="00A0672B" w:rsidRDefault="00A0672B" w:rsidP="00A0672B">
            <w:r w:rsidRPr="001D0AD9">
              <w:t xml:space="preserve">5.983 </w:t>
            </w:r>
          </w:p>
        </w:tc>
        <w:tc>
          <w:tcPr>
            <w:tcW w:w="2092" w:type="dxa"/>
          </w:tcPr>
          <w:p w14:paraId="3D49EED7" w14:textId="6AD6EA80" w:rsidR="00A0672B" w:rsidRDefault="00A0672B" w:rsidP="00A0672B">
            <w:r w:rsidRPr="001D0AD9">
              <w:t xml:space="preserve">5.387 </w:t>
            </w:r>
          </w:p>
        </w:tc>
        <w:tc>
          <w:tcPr>
            <w:tcW w:w="2099" w:type="dxa"/>
          </w:tcPr>
          <w:p w14:paraId="585C8924" w14:textId="5D007CEA" w:rsidR="00A0672B" w:rsidRDefault="00A0672B" w:rsidP="00A0672B">
            <w:r w:rsidRPr="00A44EAD">
              <w:t>[-2.426, 15.112]</w:t>
            </w:r>
          </w:p>
        </w:tc>
        <w:tc>
          <w:tcPr>
            <w:tcW w:w="1046" w:type="dxa"/>
            <w:gridSpan w:val="2"/>
          </w:tcPr>
          <w:p w14:paraId="71061E84" w14:textId="4A3E0F7F" w:rsidR="00A0672B" w:rsidRDefault="00A0672B" w:rsidP="00A0672B">
            <w:r w:rsidRPr="00E3630E">
              <w:t xml:space="preserve">0.467 </w:t>
            </w:r>
          </w:p>
        </w:tc>
        <w:tc>
          <w:tcPr>
            <w:tcW w:w="2086" w:type="dxa"/>
          </w:tcPr>
          <w:p w14:paraId="12CD9223" w14:textId="49E56024" w:rsidR="00A0672B" w:rsidRDefault="00A0672B" w:rsidP="00A0672B">
            <w:r w:rsidRPr="00E3630E">
              <w:t xml:space="preserve">5.734 </w:t>
            </w:r>
          </w:p>
        </w:tc>
        <w:tc>
          <w:tcPr>
            <w:tcW w:w="2100" w:type="dxa"/>
          </w:tcPr>
          <w:p w14:paraId="736BF6A5" w14:textId="723DADFC" w:rsidR="00A0672B" w:rsidRDefault="00A0672B" w:rsidP="00A0672B">
            <w:r w:rsidRPr="00132504">
              <w:t>[-9.728, 9.25</w:t>
            </w:r>
            <w:r w:rsidR="00E43870">
              <w:rPr>
                <w:rFonts w:hint="eastAsia"/>
              </w:rPr>
              <w:t>0</w:t>
            </w:r>
            <w:r w:rsidRPr="00132504">
              <w:t>]</w:t>
            </w:r>
          </w:p>
        </w:tc>
      </w:tr>
      <w:tr w:rsidR="00E57BDE" w14:paraId="24058456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16D1E9F1" w14:textId="5CEC6E28" w:rsidR="00E57BDE" w:rsidRDefault="00000000" w:rsidP="00E57BDE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7</m:t>
                  </m:r>
                </m:sub>
              </m:sSub>
            </m:oMath>
            <w:r w:rsidR="00E57BDE">
              <w:rPr>
                <w:rFonts w:ascii="游明朝" w:eastAsia="游明朝" w:hAnsi="游明朝" w:cs="Times New Roman" w:hint="eastAsia"/>
              </w:rPr>
              <w:t xml:space="preserve"> (Population)</w:t>
            </w:r>
          </w:p>
        </w:tc>
        <w:tc>
          <w:tcPr>
            <w:tcW w:w="1077" w:type="dxa"/>
          </w:tcPr>
          <w:p w14:paraId="0E0878A7" w14:textId="5DB19D7D" w:rsidR="00E57BDE" w:rsidRDefault="00E57BDE" w:rsidP="00E57BDE">
            <w:r w:rsidRPr="003B7035">
              <w:t xml:space="preserve">0.425 </w:t>
            </w:r>
          </w:p>
        </w:tc>
        <w:tc>
          <w:tcPr>
            <w:tcW w:w="2092" w:type="dxa"/>
          </w:tcPr>
          <w:p w14:paraId="760957AF" w14:textId="01F3A00D" w:rsidR="00E57BDE" w:rsidRPr="002D0B42" w:rsidRDefault="00E57BDE" w:rsidP="00E57BDE">
            <w:pPr>
              <w:widowControl/>
              <w:rPr>
                <w:rFonts w:ascii="游ゴシック" w:eastAsia="游ゴシック" w:hAnsi="游ゴシック"/>
                <w:color w:val="000000"/>
                <w:sz w:val="22"/>
              </w:rPr>
            </w:pPr>
            <w:r w:rsidRPr="003B7035">
              <w:t xml:space="preserve">0.254 </w:t>
            </w:r>
          </w:p>
        </w:tc>
        <w:tc>
          <w:tcPr>
            <w:tcW w:w="2099" w:type="dxa"/>
          </w:tcPr>
          <w:p w14:paraId="5F75DD8B" w14:textId="413CFB01" w:rsidR="00E57BDE" w:rsidRDefault="00E57BDE" w:rsidP="00E57BDE">
            <w:r w:rsidRPr="009F310A">
              <w:t>[0.01</w:t>
            </w:r>
            <w:r>
              <w:rPr>
                <w:rFonts w:hint="eastAsia"/>
              </w:rPr>
              <w:t>0</w:t>
            </w:r>
            <w:r w:rsidRPr="009F310A">
              <w:t>, 0.849]</w:t>
            </w:r>
          </w:p>
        </w:tc>
        <w:tc>
          <w:tcPr>
            <w:tcW w:w="1046" w:type="dxa"/>
            <w:gridSpan w:val="2"/>
          </w:tcPr>
          <w:p w14:paraId="47C0F8D5" w14:textId="44ED77EF" w:rsidR="00E57BDE" w:rsidRDefault="00E57BDE" w:rsidP="00E57BDE">
            <w:r w:rsidRPr="006A7DEA">
              <w:t xml:space="preserve">0.350 </w:t>
            </w:r>
          </w:p>
        </w:tc>
        <w:tc>
          <w:tcPr>
            <w:tcW w:w="2086" w:type="dxa"/>
          </w:tcPr>
          <w:p w14:paraId="5116ED54" w14:textId="651ED627" w:rsidR="00E57BDE" w:rsidRDefault="00E57BDE" w:rsidP="00E57BDE">
            <w:r w:rsidRPr="006A7DEA">
              <w:t xml:space="preserve">0.242 </w:t>
            </w:r>
          </w:p>
        </w:tc>
        <w:tc>
          <w:tcPr>
            <w:tcW w:w="2100" w:type="dxa"/>
          </w:tcPr>
          <w:p w14:paraId="779B8335" w14:textId="63AB6AE1" w:rsidR="00E57BDE" w:rsidRDefault="003E637D" w:rsidP="00E57BDE">
            <w:r w:rsidRPr="003E637D">
              <w:t>[-0.052, 0.742]</w:t>
            </w:r>
          </w:p>
        </w:tc>
      </w:tr>
      <w:tr w:rsidR="00241CF4" w14:paraId="2CFA6520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6C02206F" w14:textId="77777777" w:rsidR="00241CF4" w:rsidRDefault="00241CF4" w:rsidP="00241CF4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q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077" w:type="dxa"/>
          </w:tcPr>
          <w:p w14:paraId="28A3418E" w14:textId="05D21F8F" w:rsidR="00241CF4" w:rsidRDefault="00241CF4" w:rsidP="00241CF4">
            <w:r w:rsidRPr="00422C79">
              <w:t xml:space="preserve">0.295 </w:t>
            </w:r>
          </w:p>
        </w:tc>
        <w:tc>
          <w:tcPr>
            <w:tcW w:w="2092" w:type="dxa"/>
          </w:tcPr>
          <w:p w14:paraId="1A16A88C" w14:textId="69115C55" w:rsidR="00241CF4" w:rsidRPr="002D0B42" w:rsidRDefault="00241CF4" w:rsidP="00241CF4">
            <w:pPr>
              <w:widowControl/>
              <w:rPr>
                <w:rFonts w:ascii="游ゴシック" w:eastAsia="游ゴシック" w:hAnsi="游ゴシック"/>
                <w:color w:val="000000"/>
                <w:sz w:val="22"/>
              </w:rPr>
            </w:pPr>
            <w:r w:rsidRPr="00422C79">
              <w:t xml:space="preserve">0.040 </w:t>
            </w:r>
          </w:p>
        </w:tc>
        <w:tc>
          <w:tcPr>
            <w:tcW w:w="2099" w:type="dxa"/>
          </w:tcPr>
          <w:p w14:paraId="724CD308" w14:textId="5B763EDC" w:rsidR="00241CF4" w:rsidRDefault="00241CF4" w:rsidP="00241CF4">
            <w:r w:rsidRPr="006F1345">
              <w:t>[0.23</w:t>
            </w:r>
            <w:r>
              <w:rPr>
                <w:rFonts w:hint="eastAsia"/>
              </w:rPr>
              <w:t>0</w:t>
            </w:r>
            <w:r w:rsidRPr="006F1345">
              <w:t>, 0.359]</w:t>
            </w:r>
          </w:p>
        </w:tc>
        <w:tc>
          <w:tcPr>
            <w:tcW w:w="1046" w:type="dxa"/>
            <w:gridSpan w:val="2"/>
          </w:tcPr>
          <w:p w14:paraId="0848C163" w14:textId="4D595936" w:rsidR="00241CF4" w:rsidRDefault="00241CF4" w:rsidP="00241CF4">
            <w:r w:rsidRPr="00C81090">
              <w:t xml:space="preserve">0.295 </w:t>
            </w:r>
          </w:p>
        </w:tc>
        <w:tc>
          <w:tcPr>
            <w:tcW w:w="2086" w:type="dxa"/>
          </w:tcPr>
          <w:p w14:paraId="6A2FA098" w14:textId="77C04302" w:rsidR="00241CF4" w:rsidRDefault="00241CF4" w:rsidP="00241CF4">
            <w:r w:rsidRPr="00C81090">
              <w:t xml:space="preserve">0.040 </w:t>
            </w:r>
          </w:p>
        </w:tc>
        <w:tc>
          <w:tcPr>
            <w:tcW w:w="2100" w:type="dxa"/>
          </w:tcPr>
          <w:p w14:paraId="4030D8CF" w14:textId="6F38AFDC" w:rsidR="00241CF4" w:rsidRDefault="00C05F11" w:rsidP="00241CF4">
            <w:r w:rsidRPr="00C05F11">
              <w:t>[0.232, 0.364]</w:t>
            </w:r>
          </w:p>
        </w:tc>
      </w:tr>
      <w:tr w:rsidR="007750BB" w14:paraId="50EB03E8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1D0653FE" w14:textId="32B7372F" w:rsidR="007750BB" w:rsidRDefault="007750BB" w:rsidP="007750BB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σ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077" w:type="dxa"/>
          </w:tcPr>
          <w:p w14:paraId="16D1092C" w14:textId="0A27F713" w:rsidR="007750BB" w:rsidRDefault="007750BB" w:rsidP="007750BB">
            <w:r w:rsidRPr="00031206">
              <w:t xml:space="preserve">2.505 </w:t>
            </w:r>
          </w:p>
        </w:tc>
        <w:tc>
          <w:tcPr>
            <w:tcW w:w="2092" w:type="dxa"/>
          </w:tcPr>
          <w:p w14:paraId="6C59A4EA" w14:textId="3A3E41AF" w:rsidR="007750BB" w:rsidRDefault="007750BB" w:rsidP="007750BB">
            <w:r w:rsidRPr="00031206">
              <w:t xml:space="preserve">0.200 </w:t>
            </w:r>
          </w:p>
        </w:tc>
        <w:tc>
          <w:tcPr>
            <w:tcW w:w="2099" w:type="dxa"/>
          </w:tcPr>
          <w:p w14:paraId="46188D3C" w14:textId="6C7B9CD6" w:rsidR="007750BB" w:rsidRDefault="007750BB" w:rsidP="007750BB">
            <w:r w:rsidRPr="001B69AF">
              <w:t>[2.184, 2.823]</w:t>
            </w:r>
          </w:p>
        </w:tc>
        <w:tc>
          <w:tcPr>
            <w:tcW w:w="1046" w:type="dxa"/>
            <w:gridSpan w:val="2"/>
          </w:tcPr>
          <w:p w14:paraId="36EF03C0" w14:textId="037DD7C8" w:rsidR="007750BB" w:rsidRDefault="007750BB" w:rsidP="007750BB">
            <w:r w:rsidRPr="002E78D6">
              <w:t xml:space="preserve">2.363 </w:t>
            </w:r>
          </w:p>
        </w:tc>
        <w:tc>
          <w:tcPr>
            <w:tcW w:w="2086" w:type="dxa"/>
          </w:tcPr>
          <w:p w14:paraId="0A6FA522" w14:textId="0DCBC616" w:rsidR="007750BB" w:rsidRDefault="007750BB" w:rsidP="007750BB">
            <w:r w:rsidRPr="002E78D6">
              <w:t xml:space="preserve">0.188 </w:t>
            </w:r>
          </w:p>
        </w:tc>
        <w:tc>
          <w:tcPr>
            <w:tcW w:w="2100" w:type="dxa"/>
          </w:tcPr>
          <w:p w14:paraId="781ECEA8" w14:textId="66269C0E" w:rsidR="007750BB" w:rsidRDefault="00B30B30" w:rsidP="007750BB">
            <w:r w:rsidRPr="00B30B30">
              <w:t>[2.075, 2.67</w:t>
            </w:r>
            <w:r w:rsidR="00E43870">
              <w:rPr>
                <w:rFonts w:hint="eastAsia"/>
              </w:rPr>
              <w:t>0</w:t>
            </w:r>
            <w:r w:rsidRPr="00B30B30">
              <w:t>]</w:t>
            </w:r>
          </w:p>
        </w:tc>
      </w:tr>
    </w:tbl>
    <w:p w14:paraId="6301C54E" w14:textId="77777777" w:rsidR="00C9564B" w:rsidRDefault="00C9564B" w:rsidP="00C9564B"/>
    <w:p w14:paraId="55FB1C00" w14:textId="77777777" w:rsidR="00C9564B" w:rsidRDefault="00C9564B" w:rsidP="00C9564B">
      <w:pPr>
        <w:widowControl/>
        <w:jc w:val="left"/>
      </w:pPr>
      <w:r>
        <w:br w:type="page"/>
      </w:r>
    </w:p>
    <w:p w14:paraId="1D6DFD99" w14:textId="77777777" w:rsidR="00C9564B" w:rsidRDefault="00C9564B" w:rsidP="0028664C">
      <w:pPr>
        <w:pStyle w:val="2"/>
      </w:pPr>
      <w:r>
        <w:rPr>
          <w:rFonts w:hint="eastAsia"/>
        </w:rPr>
        <w:lastRenderedPageBreak/>
        <w:t>MER</w:t>
      </w:r>
    </w:p>
    <w:tbl>
      <w:tblPr>
        <w:tblStyle w:val="aa"/>
        <w:tblW w:w="13694" w:type="dxa"/>
        <w:tblLook w:val="04A0" w:firstRow="1" w:lastRow="0" w:firstColumn="1" w:lastColumn="0" w:noHBand="0" w:noVBand="1"/>
      </w:tblPr>
      <w:tblGrid>
        <w:gridCol w:w="3141"/>
        <w:gridCol w:w="1077"/>
        <w:gridCol w:w="2092"/>
        <w:gridCol w:w="2099"/>
        <w:gridCol w:w="8"/>
        <w:gridCol w:w="1069"/>
        <w:gridCol w:w="2086"/>
        <w:gridCol w:w="2100"/>
        <w:gridCol w:w="22"/>
      </w:tblGrid>
      <w:tr w:rsidR="007A6A24" w14:paraId="60C409A2" w14:textId="77777777" w:rsidTr="007A6A24">
        <w:tc>
          <w:tcPr>
            <w:tcW w:w="3141" w:type="dxa"/>
          </w:tcPr>
          <w:p w14:paraId="1FA6A901" w14:textId="77777777" w:rsidR="00C9564B" w:rsidRPr="004E7022" w:rsidRDefault="00C9564B" w:rsidP="00F12147">
            <w:pPr>
              <w:rPr>
                <w:b/>
                <w:bCs/>
              </w:rPr>
            </w:pPr>
          </w:p>
        </w:tc>
        <w:tc>
          <w:tcPr>
            <w:tcW w:w="5276" w:type="dxa"/>
            <w:gridSpan w:val="4"/>
          </w:tcPr>
          <w:p w14:paraId="57AE5DB5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1</w:t>
            </w:r>
          </w:p>
        </w:tc>
        <w:tc>
          <w:tcPr>
            <w:tcW w:w="5277" w:type="dxa"/>
            <w:gridSpan w:val="4"/>
          </w:tcPr>
          <w:p w14:paraId="574DDA7E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2</w:t>
            </w:r>
          </w:p>
        </w:tc>
      </w:tr>
      <w:tr w:rsidR="00C9564B" w14:paraId="500F446C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5BB28156" w14:textId="77777777" w:rsidR="00C9564B" w:rsidRPr="004E7022" w:rsidRDefault="00C9564B" w:rsidP="00F12147">
            <w:pPr>
              <w:rPr>
                <w:b/>
                <w:bCs/>
              </w:rPr>
            </w:pPr>
          </w:p>
        </w:tc>
        <w:tc>
          <w:tcPr>
            <w:tcW w:w="1077" w:type="dxa"/>
          </w:tcPr>
          <w:p w14:paraId="6A18B940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92" w:type="dxa"/>
          </w:tcPr>
          <w:p w14:paraId="5187B380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099" w:type="dxa"/>
          </w:tcPr>
          <w:p w14:paraId="5DFE1AE0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  <w:tc>
          <w:tcPr>
            <w:tcW w:w="1077" w:type="dxa"/>
            <w:gridSpan w:val="2"/>
          </w:tcPr>
          <w:p w14:paraId="7859FA5C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86" w:type="dxa"/>
          </w:tcPr>
          <w:p w14:paraId="2EE68659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100" w:type="dxa"/>
          </w:tcPr>
          <w:p w14:paraId="5CBCBF99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</w:tr>
      <w:tr w:rsidR="00015EBA" w14:paraId="6CD72531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74C0B607" w14:textId="77777777" w:rsidR="00015EBA" w:rsidRDefault="00000000" w:rsidP="00015EBA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  <w:r w:rsidR="00015EBA">
              <w:rPr>
                <w:rFonts w:hint="eastAsia"/>
              </w:rPr>
              <w:t xml:space="preserve"> (Intercept)</w:t>
            </w:r>
          </w:p>
        </w:tc>
        <w:tc>
          <w:tcPr>
            <w:tcW w:w="1077" w:type="dxa"/>
          </w:tcPr>
          <w:p w14:paraId="20141FBC" w14:textId="430D48FA" w:rsidR="00015EBA" w:rsidRPr="000E2B59" w:rsidRDefault="00015EBA" w:rsidP="00015EBA">
            <w:pPr>
              <w:jc w:val="left"/>
              <w:rPr>
                <w:rFonts w:eastAsiaTheme="minorHAnsi"/>
                <w:szCs w:val="21"/>
              </w:rPr>
            </w:pPr>
            <w:r w:rsidRPr="00E42AEC">
              <w:t xml:space="preserve">2.017 </w:t>
            </w:r>
          </w:p>
        </w:tc>
        <w:tc>
          <w:tcPr>
            <w:tcW w:w="2092" w:type="dxa"/>
          </w:tcPr>
          <w:p w14:paraId="3F122612" w14:textId="6FB578F5" w:rsidR="00015EBA" w:rsidRPr="000E2B59" w:rsidRDefault="00015EBA" w:rsidP="00015EBA">
            <w:pPr>
              <w:widowControl/>
              <w:jc w:val="left"/>
              <w:rPr>
                <w:rFonts w:eastAsiaTheme="minorHAnsi"/>
                <w:color w:val="000000"/>
                <w:szCs w:val="21"/>
              </w:rPr>
            </w:pPr>
            <w:r w:rsidRPr="00E42AEC">
              <w:t xml:space="preserve">5.197 </w:t>
            </w:r>
          </w:p>
        </w:tc>
        <w:tc>
          <w:tcPr>
            <w:tcW w:w="2099" w:type="dxa"/>
          </w:tcPr>
          <w:p w14:paraId="364B51E9" w14:textId="424817D9" w:rsidR="00015EBA" w:rsidRPr="000E2B59" w:rsidRDefault="00015EBA" w:rsidP="00015EBA">
            <w:pPr>
              <w:jc w:val="left"/>
              <w:rPr>
                <w:rFonts w:eastAsiaTheme="minorHAnsi"/>
                <w:szCs w:val="21"/>
              </w:rPr>
            </w:pPr>
            <w:r w:rsidRPr="0026255B">
              <w:rPr>
                <w:rFonts w:eastAsiaTheme="minorHAnsi"/>
                <w:szCs w:val="21"/>
              </w:rPr>
              <w:t>[-6.153, 10.492]</w:t>
            </w:r>
          </w:p>
        </w:tc>
        <w:tc>
          <w:tcPr>
            <w:tcW w:w="1077" w:type="dxa"/>
            <w:gridSpan w:val="2"/>
          </w:tcPr>
          <w:p w14:paraId="02923B87" w14:textId="76EB592E" w:rsidR="00015EBA" w:rsidRPr="000E2B59" w:rsidRDefault="00015EBA" w:rsidP="00015EBA">
            <w:pPr>
              <w:jc w:val="left"/>
              <w:rPr>
                <w:rFonts w:eastAsiaTheme="minorHAnsi"/>
                <w:szCs w:val="21"/>
              </w:rPr>
            </w:pPr>
            <w:r w:rsidRPr="006060BD">
              <w:t xml:space="preserve">11.415 </w:t>
            </w:r>
          </w:p>
        </w:tc>
        <w:tc>
          <w:tcPr>
            <w:tcW w:w="2086" w:type="dxa"/>
          </w:tcPr>
          <w:p w14:paraId="3F026264" w14:textId="3DC92E3A" w:rsidR="00015EBA" w:rsidRPr="000E2B59" w:rsidRDefault="00015EBA" w:rsidP="00015EBA">
            <w:pPr>
              <w:jc w:val="left"/>
              <w:rPr>
                <w:rFonts w:eastAsiaTheme="minorHAnsi"/>
                <w:szCs w:val="21"/>
              </w:rPr>
            </w:pPr>
            <w:r w:rsidRPr="006060BD">
              <w:t xml:space="preserve">5.694 </w:t>
            </w:r>
          </w:p>
        </w:tc>
        <w:tc>
          <w:tcPr>
            <w:tcW w:w="2100" w:type="dxa"/>
          </w:tcPr>
          <w:p w14:paraId="59856095" w14:textId="03DFD149" w:rsidR="00015EBA" w:rsidRPr="000E2B59" w:rsidRDefault="003C43B3" w:rsidP="00015EBA">
            <w:pPr>
              <w:jc w:val="left"/>
              <w:rPr>
                <w:rFonts w:eastAsiaTheme="minorHAnsi"/>
                <w:szCs w:val="21"/>
              </w:rPr>
            </w:pPr>
            <w:r w:rsidRPr="003C43B3">
              <w:rPr>
                <w:rFonts w:eastAsiaTheme="minorHAnsi"/>
                <w:szCs w:val="21"/>
              </w:rPr>
              <w:t>[1.927, 20.906]</w:t>
            </w:r>
          </w:p>
        </w:tc>
      </w:tr>
      <w:tr w:rsidR="003C43B3" w14:paraId="38CA12DF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14BACCAD" w14:textId="77777777" w:rsidR="003C43B3" w:rsidRDefault="00000000" w:rsidP="003C43B3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2</m:t>
                  </m:r>
                </m:sub>
              </m:sSub>
            </m:oMath>
            <w:r w:rsidR="003C43B3">
              <w:rPr>
                <w:rFonts w:hint="eastAsia"/>
              </w:rPr>
              <w:t xml:space="preserve"> (Hiroshima dummy)</w:t>
            </w:r>
          </w:p>
        </w:tc>
        <w:tc>
          <w:tcPr>
            <w:tcW w:w="1077" w:type="dxa"/>
          </w:tcPr>
          <w:p w14:paraId="5D4AD6B2" w14:textId="77777777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2" w:type="dxa"/>
          </w:tcPr>
          <w:p w14:paraId="1B1B604E" w14:textId="77777777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9" w:type="dxa"/>
          </w:tcPr>
          <w:p w14:paraId="044A4A8F" w14:textId="77777777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1077" w:type="dxa"/>
            <w:gridSpan w:val="2"/>
          </w:tcPr>
          <w:p w14:paraId="311B0899" w14:textId="0DED7BBA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  <w:r w:rsidRPr="00641C8F">
              <w:t xml:space="preserve">2.959 </w:t>
            </w:r>
          </w:p>
        </w:tc>
        <w:tc>
          <w:tcPr>
            <w:tcW w:w="2086" w:type="dxa"/>
          </w:tcPr>
          <w:p w14:paraId="75259558" w14:textId="6AB03F0C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  <w:r w:rsidRPr="00641C8F">
              <w:t xml:space="preserve">1.977 </w:t>
            </w:r>
          </w:p>
        </w:tc>
        <w:tc>
          <w:tcPr>
            <w:tcW w:w="2100" w:type="dxa"/>
          </w:tcPr>
          <w:p w14:paraId="3DDF40E9" w14:textId="42675C03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  <w:r w:rsidRPr="008F69A7">
              <w:t>[-0.186, 6.153]</w:t>
            </w:r>
          </w:p>
        </w:tc>
      </w:tr>
      <w:tr w:rsidR="003C43B3" w14:paraId="71A88F97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3B42C1E4" w14:textId="77777777" w:rsidR="003C43B3" w:rsidRDefault="00000000" w:rsidP="003C43B3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3</m:t>
                  </m:r>
                </m:sub>
              </m:sSub>
            </m:oMath>
            <w:r w:rsidR="003C43B3">
              <w:rPr>
                <w:rFonts w:hint="eastAsia"/>
              </w:rPr>
              <w:t xml:space="preserve"> (Ehime dummy)</w:t>
            </w:r>
          </w:p>
        </w:tc>
        <w:tc>
          <w:tcPr>
            <w:tcW w:w="1077" w:type="dxa"/>
          </w:tcPr>
          <w:p w14:paraId="0B15093E" w14:textId="77777777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2" w:type="dxa"/>
          </w:tcPr>
          <w:p w14:paraId="411058F4" w14:textId="77777777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9" w:type="dxa"/>
          </w:tcPr>
          <w:p w14:paraId="2B3162C8" w14:textId="77777777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1077" w:type="dxa"/>
            <w:gridSpan w:val="2"/>
          </w:tcPr>
          <w:p w14:paraId="20A759D7" w14:textId="066F9D35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  <w:r w:rsidRPr="00641C8F">
              <w:t xml:space="preserve">0.847 </w:t>
            </w:r>
          </w:p>
        </w:tc>
        <w:tc>
          <w:tcPr>
            <w:tcW w:w="2086" w:type="dxa"/>
          </w:tcPr>
          <w:p w14:paraId="4F2E5603" w14:textId="02EEB8AC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  <w:r w:rsidRPr="00641C8F">
              <w:t xml:space="preserve">0.890 </w:t>
            </w:r>
          </w:p>
        </w:tc>
        <w:tc>
          <w:tcPr>
            <w:tcW w:w="2100" w:type="dxa"/>
          </w:tcPr>
          <w:p w14:paraId="3FA680D0" w14:textId="1241C080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  <w:r w:rsidRPr="008F69A7">
              <w:t>[-0.519, 2.319]</w:t>
            </w:r>
          </w:p>
        </w:tc>
      </w:tr>
      <w:tr w:rsidR="003C43B3" w14:paraId="5AE82704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6A998080" w14:textId="77777777" w:rsidR="003C43B3" w:rsidRDefault="00000000" w:rsidP="003C43B3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4</m:t>
                  </m:r>
                </m:sub>
              </m:sSub>
            </m:oMath>
            <w:r w:rsidR="003C43B3">
              <w:rPr>
                <w:rFonts w:hint="eastAsia"/>
              </w:rPr>
              <w:t xml:space="preserve"> (Fukuoka dummy)</w:t>
            </w:r>
          </w:p>
        </w:tc>
        <w:tc>
          <w:tcPr>
            <w:tcW w:w="1077" w:type="dxa"/>
          </w:tcPr>
          <w:p w14:paraId="1DE39707" w14:textId="77777777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2" w:type="dxa"/>
          </w:tcPr>
          <w:p w14:paraId="3F25A9EE" w14:textId="77777777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9" w:type="dxa"/>
          </w:tcPr>
          <w:p w14:paraId="22F4E6C1" w14:textId="77777777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1077" w:type="dxa"/>
            <w:gridSpan w:val="2"/>
          </w:tcPr>
          <w:p w14:paraId="2845450B" w14:textId="1B2F5DBA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  <w:r w:rsidRPr="00641C8F">
              <w:t xml:space="preserve">-1.225 </w:t>
            </w:r>
          </w:p>
        </w:tc>
        <w:tc>
          <w:tcPr>
            <w:tcW w:w="2086" w:type="dxa"/>
          </w:tcPr>
          <w:p w14:paraId="0476830D" w14:textId="032B67BE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  <w:r w:rsidRPr="00641C8F">
              <w:t xml:space="preserve">1.392 </w:t>
            </w:r>
          </w:p>
        </w:tc>
        <w:tc>
          <w:tcPr>
            <w:tcW w:w="2100" w:type="dxa"/>
          </w:tcPr>
          <w:p w14:paraId="518E4B36" w14:textId="7F82A711" w:rsidR="003C43B3" w:rsidRPr="000E2B59" w:rsidRDefault="003C43B3" w:rsidP="003C43B3">
            <w:pPr>
              <w:jc w:val="left"/>
              <w:rPr>
                <w:rFonts w:eastAsiaTheme="minorHAnsi"/>
                <w:szCs w:val="21"/>
              </w:rPr>
            </w:pPr>
            <w:r w:rsidRPr="008F69A7">
              <w:t>[-3.459, 0.995]</w:t>
            </w:r>
          </w:p>
        </w:tc>
      </w:tr>
      <w:tr w:rsidR="005A3EC1" w14:paraId="08E7DB7C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172D9A79" w14:textId="19AF4D9D" w:rsidR="005A3EC1" w:rsidRDefault="00000000" w:rsidP="005A3EC1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5A3EC1">
              <w:rPr>
                <w:rFonts w:hint="eastAsia"/>
              </w:rPr>
              <w:t xml:space="preserve"> (MER)</w:t>
            </w:r>
          </w:p>
        </w:tc>
        <w:tc>
          <w:tcPr>
            <w:tcW w:w="1077" w:type="dxa"/>
          </w:tcPr>
          <w:p w14:paraId="4B8BDB83" w14:textId="0547FA1E" w:rsidR="005A3EC1" w:rsidRPr="000E2B59" w:rsidRDefault="005A3EC1" w:rsidP="005A3EC1">
            <w:pPr>
              <w:jc w:val="left"/>
              <w:rPr>
                <w:rFonts w:eastAsiaTheme="minorHAnsi"/>
                <w:szCs w:val="21"/>
              </w:rPr>
            </w:pPr>
            <w:r w:rsidRPr="001B56BB">
              <w:t xml:space="preserve">-4.028 </w:t>
            </w:r>
          </w:p>
        </w:tc>
        <w:tc>
          <w:tcPr>
            <w:tcW w:w="2092" w:type="dxa"/>
          </w:tcPr>
          <w:p w14:paraId="4F711C56" w14:textId="35530845" w:rsidR="005A3EC1" w:rsidRPr="000E2B59" w:rsidRDefault="005A3EC1" w:rsidP="005A3EC1">
            <w:pPr>
              <w:jc w:val="left"/>
              <w:rPr>
                <w:rFonts w:eastAsiaTheme="minorHAnsi"/>
                <w:szCs w:val="21"/>
              </w:rPr>
            </w:pPr>
            <w:r w:rsidRPr="001B56BB">
              <w:t xml:space="preserve">4.092 </w:t>
            </w:r>
          </w:p>
        </w:tc>
        <w:tc>
          <w:tcPr>
            <w:tcW w:w="2099" w:type="dxa"/>
          </w:tcPr>
          <w:p w14:paraId="4158F0B9" w14:textId="1AB50B56" w:rsidR="005A3EC1" w:rsidRPr="000E2B59" w:rsidRDefault="005A3EC1" w:rsidP="005A3EC1">
            <w:pPr>
              <w:jc w:val="left"/>
              <w:rPr>
                <w:rFonts w:eastAsiaTheme="minorHAnsi"/>
                <w:szCs w:val="21"/>
              </w:rPr>
            </w:pPr>
            <w:r w:rsidRPr="00461EF0">
              <w:rPr>
                <w:rFonts w:eastAsiaTheme="minorHAnsi"/>
                <w:szCs w:val="21"/>
              </w:rPr>
              <w:t>[-10.667, 2.61</w:t>
            </w:r>
            <w:r>
              <w:rPr>
                <w:rFonts w:eastAsiaTheme="minorHAnsi" w:hint="eastAsia"/>
                <w:szCs w:val="21"/>
              </w:rPr>
              <w:t>0</w:t>
            </w:r>
            <w:r w:rsidRPr="00461EF0">
              <w:rPr>
                <w:rFonts w:eastAsiaTheme="minorHAnsi"/>
                <w:szCs w:val="21"/>
              </w:rPr>
              <w:t>]</w:t>
            </w:r>
          </w:p>
        </w:tc>
        <w:tc>
          <w:tcPr>
            <w:tcW w:w="1077" w:type="dxa"/>
            <w:gridSpan w:val="2"/>
          </w:tcPr>
          <w:p w14:paraId="0C17CF1D" w14:textId="517CE9E4" w:rsidR="005A3EC1" w:rsidRPr="000E2B59" w:rsidRDefault="005A3EC1" w:rsidP="005A3EC1">
            <w:pPr>
              <w:jc w:val="left"/>
              <w:rPr>
                <w:rFonts w:eastAsiaTheme="minorHAnsi"/>
                <w:szCs w:val="21"/>
              </w:rPr>
            </w:pPr>
            <w:r w:rsidRPr="00263D3F">
              <w:t xml:space="preserve">2.482 </w:t>
            </w:r>
          </w:p>
        </w:tc>
        <w:tc>
          <w:tcPr>
            <w:tcW w:w="2086" w:type="dxa"/>
          </w:tcPr>
          <w:p w14:paraId="08714037" w14:textId="4025B655" w:rsidR="005A3EC1" w:rsidRPr="000E2B59" w:rsidRDefault="005A3EC1" w:rsidP="005A3EC1">
            <w:pPr>
              <w:jc w:val="left"/>
              <w:rPr>
                <w:rFonts w:eastAsiaTheme="minorHAnsi"/>
                <w:szCs w:val="21"/>
              </w:rPr>
            </w:pPr>
            <w:r w:rsidRPr="00263D3F">
              <w:t xml:space="preserve">9.458 </w:t>
            </w:r>
          </w:p>
        </w:tc>
        <w:tc>
          <w:tcPr>
            <w:tcW w:w="2100" w:type="dxa"/>
          </w:tcPr>
          <w:p w14:paraId="7BB925B0" w14:textId="153BDA84" w:rsidR="005A3EC1" w:rsidRPr="000E2B59" w:rsidRDefault="00B03FE6" w:rsidP="005A3EC1">
            <w:pPr>
              <w:jc w:val="left"/>
              <w:rPr>
                <w:rFonts w:eastAsiaTheme="minorHAnsi"/>
                <w:szCs w:val="21"/>
              </w:rPr>
            </w:pPr>
            <w:r w:rsidRPr="00B03FE6">
              <w:rPr>
                <w:rFonts w:eastAsiaTheme="minorHAnsi"/>
                <w:szCs w:val="21"/>
              </w:rPr>
              <w:t>[-13.379, 16.724]</w:t>
            </w:r>
          </w:p>
        </w:tc>
      </w:tr>
      <w:tr w:rsidR="007A6A24" w14:paraId="1EF33917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41DBD1FA" w14:textId="79B5B350" w:rsidR="00101071" w:rsidRDefault="00000000" w:rsidP="00101071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101071">
              <w:rPr>
                <w:rFonts w:hint="eastAsia"/>
              </w:rPr>
              <w:t xml:space="preserve"> (Basin rainfall index criterion)</w:t>
            </w:r>
          </w:p>
        </w:tc>
        <w:tc>
          <w:tcPr>
            <w:tcW w:w="1077" w:type="dxa"/>
          </w:tcPr>
          <w:p w14:paraId="29134AEC" w14:textId="64631F06" w:rsidR="00101071" w:rsidRPr="000E2B59" w:rsidRDefault="00101071" w:rsidP="00101071">
            <w:pPr>
              <w:jc w:val="left"/>
              <w:rPr>
                <w:rFonts w:eastAsiaTheme="minorHAnsi"/>
                <w:szCs w:val="21"/>
              </w:rPr>
            </w:pPr>
            <w:r w:rsidRPr="004D77CA">
              <w:t xml:space="preserve">0.235 </w:t>
            </w:r>
          </w:p>
        </w:tc>
        <w:tc>
          <w:tcPr>
            <w:tcW w:w="2092" w:type="dxa"/>
          </w:tcPr>
          <w:p w14:paraId="642E172C" w14:textId="49AA1DFE" w:rsidR="00101071" w:rsidRPr="000E2B59" w:rsidRDefault="00101071" w:rsidP="00101071">
            <w:pPr>
              <w:jc w:val="left"/>
              <w:rPr>
                <w:rFonts w:eastAsiaTheme="minorHAnsi"/>
                <w:szCs w:val="21"/>
              </w:rPr>
            </w:pPr>
            <w:r w:rsidRPr="004D77CA">
              <w:t xml:space="preserve">0.287 </w:t>
            </w:r>
          </w:p>
        </w:tc>
        <w:tc>
          <w:tcPr>
            <w:tcW w:w="2099" w:type="dxa"/>
          </w:tcPr>
          <w:p w14:paraId="573BF236" w14:textId="318900EB" w:rsidR="00101071" w:rsidRPr="000E2B59" w:rsidRDefault="00101071" w:rsidP="00101071">
            <w:pPr>
              <w:jc w:val="left"/>
              <w:rPr>
                <w:rFonts w:eastAsiaTheme="minorHAnsi"/>
                <w:szCs w:val="21"/>
              </w:rPr>
            </w:pPr>
            <w:r w:rsidRPr="009E2A0E">
              <w:rPr>
                <w:rFonts w:eastAsiaTheme="minorHAnsi"/>
                <w:szCs w:val="21"/>
              </w:rPr>
              <w:t>[-0.224, 0.698]</w:t>
            </w:r>
          </w:p>
        </w:tc>
        <w:tc>
          <w:tcPr>
            <w:tcW w:w="1077" w:type="dxa"/>
            <w:gridSpan w:val="2"/>
          </w:tcPr>
          <w:p w14:paraId="31C7EBCB" w14:textId="17886F27" w:rsidR="00101071" w:rsidRPr="000E2B59" w:rsidRDefault="00101071" w:rsidP="00101071">
            <w:pPr>
              <w:jc w:val="left"/>
              <w:rPr>
                <w:rFonts w:eastAsiaTheme="minorHAnsi"/>
                <w:szCs w:val="21"/>
              </w:rPr>
            </w:pPr>
            <w:r w:rsidRPr="005D72E4">
              <w:t xml:space="preserve">0.314 </w:t>
            </w:r>
          </w:p>
        </w:tc>
        <w:tc>
          <w:tcPr>
            <w:tcW w:w="2086" w:type="dxa"/>
          </w:tcPr>
          <w:p w14:paraId="5DAD8CFB" w14:textId="681CF139" w:rsidR="00101071" w:rsidRPr="000E2B59" w:rsidRDefault="00101071" w:rsidP="00101071">
            <w:pPr>
              <w:jc w:val="left"/>
              <w:rPr>
                <w:rFonts w:eastAsiaTheme="minorHAnsi"/>
                <w:szCs w:val="21"/>
              </w:rPr>
            </w:pPr>
            <w:r w:rsidRPr="005D72E4">
              <w:t xml:space="preserve">0.254 </w:t>
            </w:r>
          </w:p>
        </w:tc>
        <w:tc>
          <w:tcPr>
            <w:tcW w:w="2100" w:type="dxa"/>
          </w:tcPr>
          <w:p w14:paraId="660668E6" w14:textId="5A754604" w:rsidR="00101071" w:rsidRPr="000E2B59" w:rsidRDefault="00E07512" w:rsidP="00101071">
            <w:pPr>
              <w:jc w:val="left"/>
              <w:rPr>
                <w:rFonts w:eastAsiaTheme="minorHAnsi"/>
                <w:szCs w:val="21"/>
              </w:rPr>
            </w:pPr>
            <w:r w:rsidRPr="00E07512">
              <w:rPr>
                <w:rFonts w:eastAsiaTheme="minorHAnsi"/>
                <w:szCs w:val="21"/>
              </w:rPr>
              <w:t>[-0.098, 0.717]</w:t>
            </w:r>
          </w:p>
        </w:tc>
      </w:tr>
      <w:tr w:rsidR="00836C9C" w14:paraId="47D6B3B9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73E1F2A8" w14:textId="77777777" w:rsidR="00836C9C" w:rsidRDefault="00000000" w:rsidP="00836C9C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oMath>
            <w:r w:rsidR="00836C9C">
              <w:rPr>
                <w:rFonts w:ascii="游明朝" w:eastAsia="游明朝" w:hAnsi="游明朝" w:cs="Times New Roman" w:hint="eastAsia"/>
              </w:rPr>
              <w:t xml:space="preserve"> (Flood area (residential land and others))</w:t>
            </w:r>
          </w:p>
        </w:tc>
        <w:tc>
          <w:tcPr>
            <w:tcW w:w="1077" w:type="dxa"/>
          </w:tcPr>
          <w:p w14:paraId="3E2705ED" w14:textId="3D3ECA7A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5125A">
              <w:t xml:space="preserve">0.887 </w:t>
            </w:r>
          </w:p>
        </w:tc>
        <w:tc>
          <w:tcPr>
            <w:tcW w:w="2092" w:type="dxa"/>
          </w:tcPr>
          <w:p w14:paraId="7A1B2857" w14:textId="2CEA6F2E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5125A">
              <w:t xml:space="preserve">0.268 </w:t>
            </w:r>
          </w:p>
        </w:tc>
        <w:tc>
          <w:tcPr>
            <w:tcW w:w="2099" w:type="dxa"/>
          </w:tcPr>
          <w:p w14:paraId="7EE78A3D" w14:textId="3713A793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727F01">
              <w:t>[0.46</w:t>
            </w:r>
            <w:r w:rsidR="007334EA">
              <w:rPr>
                <w:rFonts w:hint="eastAsia"/>
              </w:rPr>
              <w:t>0</w:t>
            </w:r>
            <w:r w:rsidRPr="00727F01">
              <w:t>, 1.328]</w:t>
            </w:r>
          </w:p>
        </w:tc>
        <w:tc>
          <w:tcPr>
            <w:tcW w:w="1077" w:type="dxa"/>
            <w:gridSpan w:val="2"/>
          </w:tcPr>
          <w:p w14:paraId="13AF3116" w14:textId="43DDA143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13EBE">
              <w:t xml:space="preserve">0.761 </w:t>
            </w:r>
          </w:p>
        </w:tc>
        <w:tc>
          <w:tcPr>
            <w:tcW w:w="2086" w:type="dxa"/>
          </w:tcPr>
          <w:p w14:paraId="42FAD443" w14:textId="28806407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13EBE">
              <w:t xml:space="preserve">0.240 </w:t>
            </w:r>
          </w:p>
        </w:tc>
        <w:tc>
          <w:tcPr>
            <w:tcW w:w="2100" w:type="dxa"/>
          </w:tcPr>
          <w:p w14:paraId="2BADDBD1" w14:textId="41D87A9B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6F299D">
              <w:t>[0.375, 1.16</w:t>
            </w:r>
            <w:r w:rsidR="00814A11">
              <w:rPr>
                <w:rFonts w:hint="eastAsia"/>
              </w:rPr>
              <w:t>0</w:t>
            </w:r>
            <w:r w:rsidRPr="006F299D">
              <w:t>]</w:t>
            </w:r>
          </w:p>
        </w:tc>
      </w:tr>
      <w:tr w:rsidR="00836C9C" w14:paraId="0EF4E76F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12B98F09" w14:textId="77777777" w:rsidR="00836C9C" w:rsidRDefault="00000000" w:rsidP="00836C9C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oMath>
            <w:r w:rsidR="00836C9C">
              <w:rPr>
                <w:rFonts w:ascii="游明朝" w:eastAsia="游明朝" w:hAnsi="游明朝" w:cs="Times New Roman" w:hint="eastAsia"/>
              </w:rPr>
              <w:t xml:space="preserve"> (Flood area (farmland))</w:t>
            </w:r>
          </w:p>
        </w:tc>
        <w:tc>
          <w:tcPr>
            <w:tcW w:w="1077" w:type="dxa"/>
          </w:tcPr>
          <w:p w14:paraId="73B1030A" w14:textId="38B80EC7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5125A">
              <w:t xml:space="preserve">0.501 </w:t>
            </w:r>
          </w:p>
        </w:tc>
        <w:tc>
          <w:tcPr>
            <w:tcW w:w="2092" w:type="dxa"/>
          </w:tcPr>
          <w:p w14:paraId="68CE8E5E" w14:textId="081BC4AF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5125A">
              <w:t xml:space="preserve">0.254 </w:t>
            </w:r>
          </w:p>
        </w:tc>
        <w:tc>
          <w:tcPr>
            <w:tcW w:w="2099" w:type="dxa"/>
          </w:tcPr>
          <w:p w14:paraId="5738902D" w14:textId="753A923B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727F01">
              <w:t>[0.089, 0.9</w:t>
            </w:r>
            <w:r w:rsidR="007334EA">
              <w:rPr>
                <w:rFonts w:hint="eastAsia"/>
              </w:rPr>
              <w:t>00</w:t>
            </w:r>
            <w:r w:rsidRPr="00727F01">
              <w:t>]</w:t>
            </w:r>
          </w:p>
        </w:tc>
        <w:tc>
          <w:tcPr>
            <w:tcW w:w="1077" w:type="dxa"/>
            <w:gridSpan w:val="2"/>
          </w:tcPr>
          <w:p w14:paraId="2FFFFAFF" w14:textId="608A2E77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13EBE">
              <w:t xml:space="preserve">0.688 </w:t>
            </w:r>
          </w:p>
        </w:tc>
        <w:tc>
          <w:tcPr>
            <w:tcW w:w="2086" w:type="dxa"/>
          </w:tcPr>
          <w:p w14:paraId="0A4CCAA7" w14:textId="302587D6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13EBE">
              <w:t xml:space="preserve">0.224 </w:t>
            </w:r>
          </w:p>
        </w:tc>
        <w:tc>
          <w:tcPr>
            <w:tcW w:w="2100" w:type="dxa"/>
          </w:tcPr>
          <w:p w14:paraId="3F071D1E" w14:textId="0C87DC3B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6F299D">
              <w:t>[0.294, 1.028]</w:t>
            </w:r>
          </w:p>
        </w:tc>
      </w:tr>
      <w:tr w:rsidR="00836C9C" w14:paraId="0DD04CCC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645F5780" w14:textId="77777777" w:rsidR="00836C9C" w:rsidRDefault="00000000" w:rsidP="00836C9C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oMath>
            <w:r w:rsidR="00836C9C">
              <w:rPr>
                <w:rFonts w:ascii="游明朝" w:eastAsia="游明朝" w:hAnsi="游明朝" w:cs="Times New Roman" w:hint="eastAsia"/>
              </w:rPr>
              <w:t xml:space="preserve"> (Percentage of population over 65 years old)</w:t>
            </w:r>
          </w:p>
        </w:tc>
        <w:tc>
          <w:tcPr>
            <w:tcW w:w="1077" w:type="dxa"/>
          </w:tcPr>
          <w:p w14:paraId="38ACC2F6" w14:textId="2C551FA1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5125A">
              <w:t xml:space="preserve">3.312 </w:t>
            </w:r>
          </w:p>
        </w:tc>
        <w:tc>
          <w:tcPr>
            <w:tcW w:w="2092" w:type="dxa"/>
          </w:tcPr>
          <w:p w14:paraId="56C01BB3" w14:textId="58AB23DA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5125A">
              <w:t xml:space="preserve">4.877 </w:t>
            </w:r>
          </w:p>
        </w:tc>
        <w:tc>
          <w:tcPr>
            <w:tcW w:w="2099" w:type="dxa"/>
          </w:tcPr>
          <w:p w14:paraId="22F3950B" w14:textId="11673EFA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727F01">
              <w:t>[-4.163, 11.489]</w:t>
            </w:r>
          </w:p>
        </w:tc>
        <w:tc>
          <w:tcPr>
            <w:tcW w:w="1077" w:type="dxa"/>
            <w:gridSpan w:val="2"/>
          </w:tcPr>
          <w:p w14:paraId="75A999DD" w14:textId="2AD8F935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13EBE">
              <w:t xml:space="preserve">-3.571 </w:t>
            </w:r>
          </w:p>
        </w:tc>
        <w:tc>
          <w:tcPr>
            <w:tcW w:w="2086" w:type="dxa"/>
          </w:tcPr>
          <w:p w14:paraId="0680AF72" w14:textId="60DD1F46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13EBE">
              <w:t xml:space="preserve">4.665 </w:t>
            </w:r>
          </w:p>
        </w:tc>
        <w:tc>
          <w:tcPr>
            <w:tcW w:w="2100" w:type="dxa"/>
          </w:tcPr>
          <w:p w14:paraId="11D75B25" w14:textId="5318696C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6F299D">
              <w:t>[-11.125, 4.057]</w:t>
            </w:r>
          </w:p>
        </w:tc>
      </w:tr>
      <w:tr w:rsidR="00836C9C" w14:paraId="7E0BAD40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0B1EE3FD" w14:textId="77777777" w:rsidR="00836C9C" w:rsidRDefault="00000000" w:rsidP="00836C9C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oMath>
            <w:r w:rsidR="00836C9C">
              <w:rPr>
                <w:rFonts w:ascii="游明朝" w:eastAsia="游明朝" w:hAnsi="游明朝" w:cs="Times New Roman" w:hint="eastAsia"/>
              </w:rPr>
              <w:t xml:space="preserve"> (Sex ratio)</w:t>
            </w:r>
          </w:p>
        </w:tc>
        <w:tc>
          <w:tcPr>
            <w:tcW w:w="1077" w:type="dxa"/>
          </w:tcPr>
          <w:p w14:paraId="3B1D0507" w14:textId="388B3D29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5125A">
              <w:t xml:space="preserve">11.155 </w:t>
            </w:r>
          </w:p>
        </w:tc>
        <w:tc>
          <w:tcPr>
            <w:tcW w:w="2092" w:type="dxa"/>
          </w:tcPr>
          <w:p w14:paraId="6356A626" w14:textId="50B61500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5125A">
              <w:t xml:space="preserve">5.274 </w:t>
            </w:r>
          </w:p>
        </w:tc>
        <w:tc>
          <w:tcPr>
            <w:tcW w:w="2099" w:type="dxa"/>
          </w:tcPr>
          <w:p w14:paraId="0E30DA06" w14:textId="6308CFA7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727F01">
              <w:t>[2.903, 19.91</w:t>
            </w:r>
            <w:r w:rsidR="007334EA">
              <w:rPr>
                <w:rFonts w:hint="eastAsia"/>
              </w:rPr>
              <w:t>0</w:t>
            </w:r>
            <w:r w:rsidRPr="00727F01">
              <w:t>]</w:t>
            </w:r>
          </w:p>
        </w:tc>
        <w:tc>
          <w:tcPr>
            <w:tcW w:w="1077" w:type="dxa"/>
            <w:gridSpan w:val="2"/>
          </w:tcPr>
          <w:p w14:paraId="0328BFF8" w14:textId="1E05A30A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13EBE">
              <w:t xml:space="preserve">1.643 </w:t>
            </w:r>
          </w:p>
        </w:tc>
        <w:tc>
          <w:tcPr>
            <w:tcW w:w="2086" w:type="dxa"/>
          </w:tcPr>
          <w:p w14:paraId="4D5951E1" w14:textId="594C6B9B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213EBE">
              <w:t xml:space="preserve">5.489 </w:t>
            </w:r>
          </w:p>
        </w:tc>
        <w:tc>
          <w:tcPr>
            <w:tcW w:w="2100" w:type="dxa"/>
          </w:tcPr>
          <w:p w14:paraId="76A6F4D6" w14:textId="28E455D1" w:rsidR="00836C9C" w:rsidRPr="000E2B59" w:rsidRDefault="00836C9C" w:rsidP="00836C9C">
            <w:pPr>
              <w:jc w:val="left"/>
              <w:rPr>
                <w:rFonts w:eastAsiaTheme="minorHAnsi"/>
                <w:szCs w:val="21"/>
              </w:rPr>
            </w:pPr>
            <w:r w:rsidRPr="006F299D">
              <w:t>[-6.96</w:t>
            </w:r>
            <w:r w:rsidR="00814A11">
              <w:rPr>
                <w:rFonts w:hint="eastAsia"/>
              </w:rPr>
              <w:t>0</w:t>
            </w:r>
            <w:r w:rsidRPr="006F299D">
              <w:t>, 11.059]</w:t>
            </w:r>
          </w:p>
        </w:tc>
      </w:tr>
      <w:tr w:rsidR="003E2803" w14:paraId="04CA35C9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07B880FE" w14:textId="63563B08" w:rsidR="003E2803" w:rsidRDefault="00000000" w:rsidP="003E2803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7</m:t>
                  </m:r>
                </m:sub>
              </m:sSub>
            </m:oMath>
            <w:r w:rsidR="003E2803">
              <w:rPr>
                <w:rFonts w:ascii="游明朝" w:eastAsia="游明朝" w:hAnsi="游明朝" w:cs="Times New Roman" w:hint="eastAsia"/>
              </w:rPr>
              <w:t xml:space="preserve"> (Population)</w:t>
            </w:r>
          </w:p>
        </w:tc>
        <w:tc>
          <w:tcPr>
            <w:tcW w:w="1077" w:type="dxa"/>
          </w:tcPr>
          <w:p w14:paraId="4C393716" w14:textId="4C93A696" w:rsidR="003E2803" w:rsidRPr="000E2B59" w:rsidRDefault="003E2803" w:rsidP="003E2803">
            <w:pPr>
              <w:jc w:val="left"/>
              <w:rPr>
                <w:rFonts w:eastAsiaTheme="minorHAnsi"/>
                <w:szCs w:val="21"/>
              </w:rPr>
            </w:pPr>
            <w:r w:rsidRPr="00FC46AD">
              <w:t xml:space="preserve">0.413 </w:t>
            </w:r>
          </w:p>
        </w:tc>
        <w:tc>
          <w:tcPr>
            <w:tcW w:w="2092" w:type="dxa"/>
          </w:tcPr>
          <w:p w14:paraId="4A032447" w14:textId="576AAAB9" w:rsidR="003E2803" w:rsidRPr="000E2B59" w:rsidRDefault="003E2803" w:rsidP="003E2803">
            <w:pPr>
              <w:widowControl/>
              <w:jc w:val="left"/>
              <w:rPr>
                <w:rFonts w:eastAsiaTheme="minorHAnsi"/>
                <w:color w:val="000000"/>
                <w:szCs w:val="21"/>
              </w:rPr>
            </w:pPr>
            <w:r w:rsidRPr="00FC46AD">
              <w:t xml:space="preserve">0.280 </w:t>
            </w:r>
          </w:p>
        </w:tc>
        <w:tc>
          <w:tcPr>
            <w:tcW w:w="2099" w:type="dxa"/>
          </w:tcPr>
          <w:p w14:paraId="75939719" w14:textId="0DABD364" w:rsidR="003E2803" w:rsidRPr="000E2B59" w:rsidRDefault="003E2803" w:rsidP="003E2803">
            <w:pPr>
              <w:jc w:val="left"/>
              <w:rPr>
                <w:rFonts w:eastAsiaTheme="minorHAnsi"/>
                <w:szCs w:val="21"/>
              </w:rPr>
            </w:pPr>
            <w:r w:rsidRPr="00F54898">
              <w:rPr>
                <w:rFonts w:eastAsiaTheme="minorHAnsi"/>
                <w:szCs w:val="21"/>
              </w:rPr>
              <w:t>[-0.038, 0.86</w:t>
            </w:r>
            <w:r>
              <w:rPr>
                <w:rFonts w:eastAsiaTheme="minorHAnsi" w:hint="eastAsia"/>
                <w:szCs w:val="21"/>
              </w:rPr>
              <w:t>0</w:t>
            </w:r>
            <w:r w:rsidRPr="00F54898">
              <w:rPr>
                <w:rFonts w:eastAsiaTheme="minorHAnsi"/>
                <w:szCs w:val="21"/>
              </w:rPr>
              <w:t>]</w:t>
            </w:r>
          </w:p>
        </w:tc>
        <w:tc>
          <w:tcPr>
            <w:tcW w:w="1077" w:type="dxa"/>
            <w:gridSpan w:val="2"/>
          </w:tcPr>
          <w:p w14:paraId="3A189C15" w14:textId="58EAF6C0" w:rsidR="003E2803" w:rsidRPr="000E2B59" w:rsidRDefault="003E2803" w:rsidP="003E2803">
            <w:pPr>
              <w:jc w:val="left"/>
              <w:rPr>
                <w:rFonts w:eastAsiaTheme="minorHAnsi"/>
                <w:szCs w:val="21"/>
              </w:rPr>
            </w:pPr>
            <w:r w:rsidRPr="00EF146D">
              <w:t xml:space="preserve">0.358 </w:t>
            </w:r>
          </w:p>
        </w:tc>
        <w:tc>
          <w:tcPr>
            <w:tcW w:w="2086" w:type="dxa"/>
          </w:tcPr>
          <w:p w14:paraId="5D28B129" w14:textId="49090AED" w:rsidR="003E2803" w:rsidRPr="000E2B59" w:rsidRDefault="003E2803" w:rsidP="003E2803">
            <w:pPr>
              <w:jc w:val="left"/>
              <w:rPr>
                <w:rFonts w:eastAsiaTheme="minorHAnsi"/>
                <w:szCs w:val="21"/>
              </w:rPr>
            </w:pPr>
            <w:r w:rsidRPr="00EF146D">
              <w:t xml:space="preserve">0.243 </w:t>
            </w:r>
          </w:p>
        </w:tc>
        <w:tc>
          <w:tcPr>
            <w:tcW w:w="2100" w:type="dxa"/>
          </w:tcPr>
          <w:p w14:paraId="7D21626F" w14:textId="35A7A786" w:rsidR="003E2803" w:rsidRPr="000E2B59" w:rsidRDefault="00832BC1" w:rsidP="003E2803">
            <w:pPr>
              <w:jc w:val="left"/>
              <w:rPr>
                <w:rFonts w:eastAsiaTheme="minorHAnsi"/>
                <w:szCs w:val="21"/>
              </w:rPr>
            </w:pPr>
            <w:r w:rsidRPr="00832BC1">
              <w:rPr>
                <w:rFonts w:eastAsiaTheme="minorHAnsi"/>
                <w:szCs w:val="21"/>
              </w:rPr>
              <w:t>[-0.039, 0.757]</w:t>
            </w:r>
          </w:p>
        </w:tc>
      </w:tr>
      <w:tr w:rsidR="00242A52" w14:paraId="6D5F3CC1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210265AA" w14:textId="77777777" w:rsidR="00242A52" w:rsidRDefault="00242A52" w:rsidP="00242A52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q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077" w:type="dxa"/>
          </w:tcPr>
          <w:p w14:paraId="7402F682" w14:textId="7D6289DA" w:rsidR="00242A52" w:rsidRPr="000E2B59" w:rsidRDefault="00242A52" w:rsidP="00242A52">
            <w:pPr>
              <w:jc w:val="left"/>
              <w:rPr>
                <w:rFonts w:eastAsiaTheme="minorHAnsi"/>
                <w:szCs w:val="21"/>
              </w:rPr>
            </w:pPr>
            <w:r w:rsidRPr="00892576">
              <w:t xml:space="preserve">0.295 </w:t>
            </w:r>
          </w:p>
        </w:tc>
        <w:tc>
          <w:tcPr>
            <w:tcW w:w="2092" w:type="dxa"/>
          </w:tcPr>
          <w:p w14:paraId="30B7CB92" w14:textId="484F5CEB" w:rsidR="00242A52" w:rsidRPr="000E2B59" w:rsidRDefault="00242A52" w:rsidP="00242A52">
            <w:pPr>
              <w:widowControl/>
              <w:jc w:val="left"/>
              <w:rPr>
                <w:rFonts w:eastAsiaTheme="minorHAnsi"/>
                <w:color w:val="000000"/>
                <w:szCs w:val="21"/>
              </w:rPr>
            </w:pPr>
            <w:r w:rsidRPr="00892576">
              <w:t xml:space="preserve">0.040 </w:t>
            </w:r>
          </w:p>
        </w:tc>
        <w:tc>
          <w:tcPr>
            <w:tcW w:w="2099" w:type="dxa"/>
          </w:tcPr>
          <w:p w14:paraId="16095AB6" w14:textId="7ABBB148" w:rsidR="00242A52" w:rsidRPr="000E2B59" w:rsidRDefault="00242A52" w:rsidP="00242A52">
            <w:pPr>
              <w:jc w:val="left"/>
              <w:rPr>
                <w:rFonts w:eastAsiaTheme="minorHAnsi"/>
                <w:szCs w:val="21"/>
              </w:rPr>
            </w:pPr>
            <w:r w:rsidRPr="00C90387">
              <w:rPr>
                <w:rFonts w:eastAsiaTheme="minorHAnsi"/>
                <w:szCs w:val="21"/>
              </w:rPr>
              <w:t>[0.229, 0.363]</w:t>
            </w:r>
          </w:p>
        </w:tc>
        <w:tc>
          <w:tcPr>
            <w:tcW w:w="1077" w:type="dxa"/>
            <w:gridSpan w:val="2"/>
          </w:tcPr>
          <w:p w14:paraId="7FE9B435" w14:textId="06F952F3" w:rsidR="00242A52" w:rsidRPr="000E2B59" w:rsidRDefault="00242A52" w:rsidP="00242A52">
            <w:pPr>
              <w:jc w:val="left"/>
              <w:rPr>
                <w:rFonts w:eastAsiaTheme="minorHAnsi"/>
                <w:szCs w:val="21"/>
              </w:rPr>
            </w:pPr>
            <w:r w:rsidRPr="005B3D33">
              <w:t xml:space="preserve">0.295 </w:t>
            </w:r>
          </w:p>
        </w:tc>
        <w:tc>
          <w:tcPr>
            <w:tcW w:w="2086" w:type="dxa"/>
          </w:tcPr>
          <w:p w14:paraId="43B34905" w14:textId="25EFE642" w:rsidR="00242A52" w:rsidRPr="000E2B59" w:rsidRDefault="00242A52" w:rsidP="00242A52">
            <w:pPr>
              <w:jc w:val="left"/>
              <w:rPr>
                <w:rFonts w:eastAsiaTheme="minorHAnsi"/>
                <w:szCs w:val="21"/>
              </w:rPr>
            </w:pPr>
            <w:r w:rsidRPr="005B3D33">
              <w:t xml:space="preserve">0.040 </w:t>
            </w:r>
          </w:p>
        </w:tc>
        <w:tc>
          <w:tcPr>
            <w:tcW w:w="2100" w:type="dxa"/>
          </w:tcPr>
          <w:p w14:paraId="500510B8" w14:textId="290B997E" w:rsidR="00242A52" w:rsidRPr="000E2B59" w:rsidRDefault="003C43B3" w:rsidP="00242A52">
            <w:pPr>
              <w:jc w:val="left"/>
              <w:rPr>
                <w:rFonts w:eastAsiaTheme="minorHAnsi"/>
                <w:szCs w:val="21"/>
              </w:rPr>
            </w:pPr>
            <w:r w:rsidRPr="003C43B3">
              <w:rPr>
                <w:rFonts w:eastAsiaTheme="minorHAnsi"/>
                <w:szCs w:val="21"/>
              </w:rPr>
              <w:t>[0.226, 0.357]</w:t>
            </w:r>
          </w:p>
        </w:tc>
      </w:tr>
      <w:tr w:rsidR="00C11D00" w14:paraId="37D27F58" w14:textId="77777777" w:rsidTr="007A6A24">
        <w:trPr>
          <w:gridAfter w:val="1"/>
          <w:wAfter w:w="22" w:type="dxa"/>
        </w:trPr>
        <w:tc>
          <w:tcPr>
            <w:tcW w:w="3141" w:type="dxa"/>
          </w:tcPr>
          <w:p w14:paraId="79AAB71D" w14:textId="267A5E2D" w:rsidR="00C11D00" w:rsidRDefault="00C11D00" w:rsidP="00C11D00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σ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077" w:type="dxa"/>
          </w:tcPr>
          <w:p w14:paraId="253FCF3E" w14:textId="0AD6739E" w:rsidR="00C11D00" w:rsidRPr="000E2B59" w:rsidRDefault="00C11D00" w:rsidP="00C11D00">
            <w:pPr>
              <w:jc w:val="left"/>
              <w:rPr>
                <w:rFonts w:eastAsiaTheme="minorHAnsi"/>
                <w:szCs w:val="21"/>
              </w:rPr>
            </w:pPr>
            <w:r w:rsidRPr="00EB203B">
              <w:t xml:space="preserve">2.710 </w:t>
            </w:r>
          </w:p>
        </w:tc>
        <w:tc>
          <w:tcPr>
            <w:tcW w:w="2092" w:type="dxa"/>
          </w:tcPr>
          <w:p w14:paraId="1BFE532B" w14:textId="601E26F9" w:rsidR="00C11D00" w:rsidRPr="000E2B59" w:rsidRDefault="00C11D00" w:rsidP="00C11D00">
            <w:pPr>
              <w:jc w:val="left"/>
              <w:rPr>
                <w:rFonts w:eastAsiaTheme="minorHAnsi"/>
                <w:szCs w:val="21"/>
              </w:rPr>
            </w:pPr>
            <w:r w:rsidRPr="00EB203B">
              <w:t xml:space="preserve">0.211 </w:t>
            </w:r>
          </w:p>
        </w:tc>
        <w:tc>
          <w:tcPr>
            <w:tcW w:w="2099" w:type="dxa"/>
          </w:tcPr>
          <w:p w14:paraId="06C963B4" w14:textId="1710725D" w:rsidR="00C11D00" w:rsidRPr="000E2B59" w:rsidRDefault="00C11D00" w:rsidP="00C11D00">
            <w:pPr>
              <w:jc w:val="left"/>
              <w:rPr>
                <w:rFonts w:eastAsiaTheme="minorHAnsi"/>
                <w:szCs w:val="21"/>
              </w:rPr>
            </w:pPr>
            <w:r w:rsidRPr="004946A8">
              <w:rPr>
                <w:rFonts w:eastAsiaTheme="minorHAnsi"/>
                <w:szCs w:val="21"/>
              </w:rPr>
              <w:t>[2.374, 3.046]</w:t>
            </w:r>
          </w:p>
        </w:tc>
        <w:tc>
          <w:tcPr>
            <w:tcW w:w="1077" w:type="dxa"/>
            <w:gridSpan w:val="2"/>
          </w:tcPr>
          <w:p w14:paraId="7702A403" w14:textId="772629DF" w:rsidR="00C11D00" w:rsidRPr="000E2B59" w:rsidRDefault="00C11D00" w:rsidP="00C11D00">
            <w:pPr>
              <w:jc w:val="left"/>
              <w:rPr>
                <w:rFonts w:eastAsiaTheme="minorHAnsi"/>
                <w:szCs w:val="21"/>
              </w:rPr>
            </w:pPr>
            <w:r w:rsidRPr="00D60767">
              <w:t xml:space="preserve">2.368 </w:t>
            </w:r>
          </w:p>
        </w:tc>
        <w:tc>
          <w:tcPr>
            <w:tcW w:w="2086" w:type="dxa"/>
          </w:tcPr>
          <w:p w14:paraId="3B5B0D10" w14:textId="0E214F51" w:rsidR="00C11D00" w:rsidRPr="000E2B59" w:rsidRDefault="00C11D00" w:rsidP="00C11D00">
            <w:pPr>
              <w:jc w:val="left"/>
              <w:rPr>
                <w:rFonts w:eastAsiaTheme="minorHAnsi"/>
                <w:szCs w:val="21"/>
              </w:rPr>
            </w:pPr>
            <w:r w:rsidRPr="00D60767">
              <w:t xml:space="preserve">0.189 </w:t>
            </w:r>
          </w:p>
        </w:tc>
        <w:tc>
          <w:tcPr>
            <w:tcW w:w="2100" w:type="dxa"/>
          </w:tcPr>
          <w:p w14:paraId="2F10EFF6" w14:textId="7A40AE44" w:rsidR="00C11D00" w:rsidRPr="000E2B59" w:rsidRDefault="00E07512" w:rsidP="00C11D00">
            <w:pPr>
              <w:jc w:val="left"/>
              <w:rPr>
                <w:rFonts w:eastAsiaTheme="minorHAnsi"/>
                <w:szCs w:val="21"/>
              </w:rPr>
            </w:pPr>
            <w:r w:rsidRPr="00E07512">
              <w:rPr>
                <w:rFonts w:eastAsiaTheme="minorHAnsi"/>
                <w:szCs w:val="21"/>
              </w:rPr>
              <w:t>[2.053, 2.663]</w:t>
            </w:r>
          </w:p>
        </w:tc>
      </w:tr>
    </w:tbl>
    <w:p w14:paraId="216C17AE" w14:textId="77777777" w:rsidR="00C9564B" w:rsidRDefault="00C9564B" w:rsidP="00C9564B"/>
    <w:p w14:paraId="39C27A3E" w14:textId="4AD53757" w:rsidR="00EE72FB" w:rsidRDefault="00C9564B" w:rsidP="00C9564B">
      <w:r>
        <w:br w:type="page"/>
      </w:r>
    </w:p>
    <w:p w14:paraId="001041AD" w14:textId="585E12F8" w:rsidR="00C9564B" w:rsidRDefault="00C9564B" w:rsidP="00C9564B">
      <w:pPr>
        <w:pStyle w:val="1"/>
      </w:pPr>
      <w:r>
        <w:rPr>
          <w:rFonts w:hint="eastAsia"/>
        </w:rPr>
        <w:lastRenderedPageBreak/>
        <w:t>Economic losses (crops)</w:t>
      </w:r>
    </w:p>
    <w:p w14:paraId="3DAA6175" w14:textId="77777777" w:rsidR="00C9564B" w:rsidRDefault="00C9564B" w:rsidP="0028664C">
      <w:pPr>
        <w:pStyle w:val="2"/>
        <w:numPr>
          <w:ilvl w:val="0"/>
          <w:numId w:val="9"/>
        </w:numPr>
      </w:pPr>
      <w:r>
        <w:rPr>
          <w:rFonts w:hint="eastAsia"/>
        </w:rPr>
        <w:t xml:space="preserve">FAR </w:t>
      </w:r>
    </w:p>
    <w:tbl>
      <w:tblPr>
        <w:tblStyle w:val="aa"/>
        <w:tblW w:w="13631" w:type="dxa"/>
        <w:tblLook w:val="04A0" w:firstRow="1" w:lastRow="0" w:firstColumn="1" w:lastColumn="0" w:noHBand="0" w:noVBand="1"/>
      </w:tblPr>
      <w:tblGrid>
        <w:gridCol w:w="3141"/>
        <w:gridCol w:w="1046"/>
        <w:gridCol w:w="2092"/>
        <w:gridCol w:w="2099"/>
        <w:gridCol w:w="8"/>
        <w:gridCol w:w="1038"/>
        <w:gridCol w:w="2086"/>
        <w:gridCol w:w="2100"/>
        <w:gridCol w:w="21"/>
      </w:tblGrid>
      <w:tr w:rsidR="007A6A24" w14:paraId="444670B3" w14:textId="77777777" w:rsidTr="007A6A24">
        <w:tc>
          <w:tcPr>
            <w:tcW w:w="3141" w:type="dxa"/>
          </w:tcPr>
          <w:p w14:paraId="4C69A4D5" w14:textId="77777777" w:rsidR="00C9564B" w:rsidRPr="004E7022" w:rsidRDefault="00C9564B" w:rsidP="00F12147">
            <w:pPr>
              <w:rPr>
                <w:b/>
                <w:bCs/>
              </w:rPr>
            </w:pPr>
          </w:p>
        </w:tc>
        <w:tc>
          <w:tcPr>
            <w:tcW w:w="5245" w:type="dxa"/>
            <w:gridSpan w:val="4"/>
          </w:tcPr>
          <w:p w14:paraId="0BE55327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1</w:t>
            </w:r>
          </w:p>
        </w:tc>
        <w:tc>
          <w:tcPr>
            <w:tcW w:w="5245" w:type="dxa"/>
            <w:gridSpan w:val="4"/>
          </w:tcPr>
          <w:p w14:paraId="77B3B57D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2</w:t>
            </w:r>
          </w:p>
        </w:tc>
      </w:tr>
      <w:tr w:rsidR="00C9564B" w14:paraId="0B6BA10D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5D5E5945" w14:textId="77777777" w:rsidR="00C9564B" w:rsidRPr="004E7022" w:rsidRDefault="00C9564B" w:rsidP="00F12147">
            <w:pPr>
              <w:rPr>
                <w:b/>
                <w:bCs/>
              </w:rPr>
            </w:pPr>
          </w:p>
        </w:tc>
        <w:tc>
          <w:tcPr>
            <w:tcW w:w="1046" w:type="dxa"/>
          </w:tcPr>
          <w:p w14:paraId="07938888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92" w:type="dxa"/>
          </w:tcPr>
          <w:p w14:paraId="41E9826D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099" w:type="dxa"/>
          </w:tcPr>
          <w:p w14:paraId="363D7234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  <w:tc>
          <w:tcPr>
            <w:tcW w:w="1046" w:type="dxa"/>
            <w:gridSpan w:val="2"/>
          </w:tcPr>
          <w:p w14:paraId="6E53103A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86" w:type="dxa"/>
          </w:tcPr>
          <w:p w14:paraId="03A26B06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100" w:type="dxa"/>
          </w:tcPr>
          <w:p w14:paraId="08F072AA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</w:tr>
      <w:tr w:rsidR="004A3617" w14:paraId="33B518AD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3B0E3987" w14:textId="77777777" w:rsidR="004A3617" w:rsidRDefault="00000000" w:rsidP="004A3617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  <w:r w:rsidR="004A3617">
              <w:rPr>
                <w:rFonts w:hint="eastAsia"/>
              </w:rPr>
              <w:t xml:space="preserve"> (Intercept)</w:t>
            </w:r>
          </w:p>
        </w:tc>
        <w:tc>
          <w:tcPr>
            <w:tcW w:w="1046" w:type="dxa"/>
          </w:tcPr>
          <w:p w14:paraId="2BC1C6A9" w14:textId="19816FA9" w:rsidR="004A3617" w:rsidRDefault="004A3617" w:rsidP="004A3617">
            <w:r w:rsidRPr="00794942">
              <w:t xml:space="preserve">3.340 </w:t>
            </w:r>
          </w:p>
        </w:tc>
        <w:tc>
          <w:tcPr>
            <w:tcW w:w="2092" w:type="dxa"/>
          </w:tcPr>
          <w:p w14:paraId="43EF1A56" w14:textId="15A57393" w:rsidR="004A3617" w:rsidRPr="002D0B42" w:rsidRDefault="004A3617" w:rsidP="004A3617">
            <w:pPr>
              <w:widowControl/>
              <w:rPr>
                <w:rFonts w:ascii="游ゴシック" w:eastAsia="游ゴシック" w:hAnsi="游ゴシック"/>
                <w:color w:val="000000"/>
                <w:sz w:val="22"/>
              </w:rPr>
            </w:pPr>
            <w:r w:rsidRPr="00794942">
              <w:t xml:space="preserve">6.419 </w:t>
            </w:r>
          </w:p>
        </w:tc>
        <w:tc>
          <w:tcPr>
            <w:tcW w:w="2099" w:type="dxa"/>
          </w:tcPr>
          <w:p w14:paraId="46D22005" w14:textId="70D3F379" w:rsidR="004A3617" w:rsidRDefault="004A3617" w:rsidP="004A3617">
            <w:r w:rsidRPr="0029096F">
              <w:t>[-6.208, 14.57</w:t>
            </w:r>
            <w:r>
              <w:rPr>
                <w:rFonts w:hint="eastAsia"/>
              </w:rPr>
              <w:t>0</w:t>
            </w:r>
            <w:r w:rsidRPr="0029096F">
              <w:t>]</w:t>
            </w:r>
          </w:p>
        </w:tc>
        <w:tc>
          <w:tcPr>
            <w:tcW w:w="1046" w:type="dxa"/>
            <w:gridSpan w:val="2"/>
          </w:tcPr>
          <w:p w14:paraId="0623444D" w14:textId="1725FCA9" w:rsidR="004A3617" w:rsidRDefault="004A3617" w:rsidP="004A3617">
            <w:r w:rsidRPr="00BF3423">
              <w:t xml:space="preserve">3.771 </w:t>
            </w:r>
          </w:p>
        </w:tc>
        <w:tc>
          <w:tcPr>
            <w:tcW w:w="2086" w:type="dxa"/>
          </w:tcPr>
          <w:p w14:paraId="11FFE158" w14:textId="275A9904" w:rsidR="004A3617" w:rsidRDefault="004A3617" w:rsidP="004A3617">
            <w:r w:rsidRPr="00BF3423">
              <w:t xml:space="preserve">7.697 </w:t>
            </w:r>
          </w:p>
        </w:tc>
        <w:tc>
          <w:tcPr>
            <w:tcW w:w="2100" w:type="dxa"/>
          </w:tcPr>
          <w:p w14:paraId="20749642" w14:textId="7056DE0C" w:rsidR="004A3617" w:rsidRDefault="00AD75C0" w:rsidP="004A3617">
            <w:r w:rsidRPr="00AD75C0">
              <w:t>[-9.633, 16.489]</w:t>
            </w:r>
          </w:p>
        </w:tc>
      </w:tr>
      <w:tr w:rsidR="0063415C" w14:paraId="5FE2E341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45806F40" w14:textId="77777777" w:rsidR="0063415C" w:rsidRDefault="00000000" w:rsidP="0063415C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2</m:t>
                  </m:r>
                </m:sub>
              </m:sSub>
            </m:oMath>
            <w:r w:rsidR="0063415C">
              <w:rPr>
                <w:rFonts w:hint="eastAsia"/>
              </w:rPr>
              <w:t xml:space="preserve"> (Hiroshima dummy)</w:t>
            </w:r>
          </w:p>
        </w:tc>
        <w:tc>
          <w:tcPr>
            <w:tcW w:w="1046" w:type="dxa"/>
          </w:tcPr>
          <w:p w14:paraId="6B38D240" w14:textId="77777777" w:rsidR="0063415C" w:rsidRDefault="0063415C" w:rsidP="0063415C"/>
        </w:tc>
        <w:tc>
          <w:tcPr>
            <w:tcW w:w="2092" w:type="dxa"/>
          </w:tcPr>
          <w:p w14:paraId="7DE6BF95" w14:textId="77777777" w:rsidR="0063415C" w:rsidRDefault="0063415C" w:rsidP="0063415C"/>
        </w:tc>
        <w:tc>
          <w:tcPr>
            <w:tcW w:w="2099" w:type="dxa"/>
          </w:tcPr>
          <w:p w14:paraId="1850AB58" w14:textId="77777777" w:rsidR="0063415C" w:rsidRDefault="0063415C" w:rsidP="0063415C"/>
        </w:tc>
        <w:tc>
          <w:tcPr>
            <w:tcW w:w="1046" w:type="dxa"/>
            <w:gridSpan w:val="2"/>
          </w:tcPr>
          <w:p w14:paraId="69CA1E51" w14:textId="03056BDB" w:rsidR="0063415C" w:rsidRDefault="0063415C" w:rsidP="0063415C">
            <w:r w:rsidRPr="00173FE4">
              <w:t xml:space="preserve">-1.608 </w:t>
            </w:r>
          </w:p>
        </w:tc>
        <w:tc>
          <w:tcPr>
            <w:tcW w:w="2086" w:type="dxa"/>
          </w:tcPr>
          <w:p w14:paraId="09F9F0FB" w14:textId="02076490" w:rsidR="0063415C" w:rsidRDefault="0063415C" w:rsidP="0063415C">
            <w:r w:rsidRPr="00173FE4">
              <w:t xml:space="preserve">1.717 </w:t>
            </w:r>
          </w:p>
        </w:tc>
        <w:tc>
          <w:tcPr>
            <w:tcW w:w="2100" w:type="dxa"/>
          </w:tcPr>
          <w:p w14:paraId="549E81B5" w14:textId="0D51EA7A" w:rsidR="0063415C" w:rsidRDefault="0063415C" w:rsidP="0063415C">
            <w:r w:rsidRPr="00951922">
              <w:t>[-4.362, 1.215]</w:t>
            </w:r>
          </w:p>
        </w:tc>
      </w:tr>
      <w:tr w:rsidR="0063415C" w14:paraId="3F936517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1E352109" w14:textId="77777777" w:rsidR="0063415C" w:rsidRDefault="00000000" w:rsidP="0063415C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3</m:t>
                  </m:r>
                </m:sub>
              </m:sSub>
            </m:oMath>
            <w:r w:rsidR="0063415C">
              <w:rPr>
                <w:rFonts w:hint="eastAsia"/>
              </w:rPr>
              <w:t xml:space="preserve"> (Ehime dummy)</w:t>
            </w:r>
          </w:p>
        </w:tc>
        <w:tc>
          <w:tcPr>
            <w:tcW w:w="1046" w:type="dxa"/>
          </w:tcPr>
          <w:p w14:paraId="774129BD" w14:textId="77777777" w:rsidR="0063415C" w:rsidRDefault="0063415C" w:rsidP="0063415C"/>
        </w:tc>
        <w:tc>
          <w:tcPr>
            <w:tcW w:w="2092" w:type="dxa"/>
          </w:tcPr>
          <w:p w14:paraId="19EB1ED7" w14:textId="77777777" w:rsidR="0063415C" w:rsidRDefault="0063415C" w:rsidP="0063415C"/>
        </w:tc>
        <w:tc>
          <w:tcPr>
            <w:tcW w:w="2099" w:type="dxa"/>
          </w:tcPr>
          <w:p w14:paraId="6C0AD639" w14:textId="77777777" w:rsidR="0063415C" w:rsidRDefault="0063415C" w:rsidP="0063415C"/>
        </w:tc>
        <w:tc>
          <w:tcPr>
            <w:tcW w:w="1046" w:type="dxa"/>
            <w:gridSpan w:val="2"/>
          </w:tcPr>
          <w:p w14:paraId="76C94AC8" w14:textId="70A99E09" w:rsidR="0063415C" w:rsidRDefault="0063415C" w:rsidP="0063415C">
            <w:r w:rsidRPr="00173FE4">
              <w:t xml:space="preserve">0.239 </w:t>
            </w:r>
          </w:p>
        </w:tc>
        <w:tc>
          <w:tcPr>
            <w:tcW w:w="2086" w:type="dxa"/>
          </w:tcPr>
          <w:p w14:paraId="2346C116" w14:textId="3620B92D" w:rsidR="0063415C" w:rsidRDefault="0063415C" w:rsidP="0063415C">
            <w:r w:rsidRPr="00173FE4">
              <w:t xml:space="preserve">1.611 </w:t>
            </w:r>
          </w:p>
        </w:tc>
        <w:tc>
          <w:tcPr>
            <w:tcW w:w="2100" w:type="dxa"/>
          </w:tcPr>
          <w:p w14:paraId="6C6A2828" w14:textId="411900AA" w:rsidR="0063415C" w:rsidRDefault="0063415C" w:rsidP="0063415C">
            <w:r w:rsidRPr="00951922">
              <w:t>[-2.377, 2.91</w:t>
            </w:r>
            <w:r w:rsidR="007F5363">
              <w:rPr>
                <w:rFonts w:hint="eastAsia"/>
              </w:rPr>
              <w:t>0</w:t>
            </w:r>
            <w:r w:rsidRPr="00951922">
              <w:t>]</w:t>
            </w:r>
          </w:p>
        </w:tc>
      </w:tr>
      <w:tr w:rsidR="0063415C" w14:paraId="60B12685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149A0630" w14:textId="77777777" w:rsidR="0063415C" w:rsidRDefault="00000000" w:rsidP="0063415C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4</m:t>
                  </m:r>
                </m:sub>
              </m:sSub>
            </m:oMath>
            <w:r w:rsidR="0063415C">
              <w:rPr>
                <w:rFonts w:hint="eastAsia"/>
              </w:rPr>
              <w:t xml:space="preserve"> (Fukuoka dummy)</w:t>
            </w:r>
          </w:p>
        </w:tc>
        <w:tc>
          <w:tcPr>
            <w:tcW w:w="1046" w:type="dxa"/>
          </w:tcPr>
          <w:p w14:paraId="73EC2950" w14:textId="77777777" w:rsidR="0063415C" w:rsidRDefault="0063415C" w:rsidP="0063415C"/>
        </w:tc>
        <w:tc>
          <w:tcPr>
            <w:tcW w:w="2092" w:type="dxa"/>
          </w:tcPr>
          <w:p w14:paraId="45F9E603" w14:textId="77777777" w:rsidR="0063415C" w:rsidRDefault="0063415C" w:rsidP="0063415C"/>
        </w:tc>
        <w:tc>
          <w:tcPr>
            <w:tcW w:w="2099" w:type="dxa"/>
          </w:tcPr>
          <w:p w14:paraId="1EF9D5FC" w14:textId="77777777" w:rsidR="0063415C" w:rsidRDefault="0063415C" w:rsidP="0063415C"/>
        </w:tc>
        <w:tc>
          <w:tcPr>
            <w:tcW w:w="1046" w:type="dxa"/>
            <w:gridSpan w:val="2"/>
          </w:tcPr>
          <w:p w14:paraId="7192F6AA" w14:textId="206CB390" w:rsidR="0063415C" w:rsidRDefault="0063415C" w:rsidP="0063415C">
            <w:r w:rsidRPr="00173FE4">
              <w:t xml:space="preserve">-0.756 </w:t>
            </w:r>
          </w:p>
        </w:tc>
        <w:tc>
          <w:tcPr>
            <w:tcW w:w="2086" w:type="dxa"/>
          </w:tcPr>
          <w:p w14:paraId="2E0DDAF5" w14:textId="05316858" w:rsidR="0063415C" w:rsidRDefault="0063415C" w:rsidP="0063415C">
            <w:r w:rsidRPr="00173FE4">
              <w:t xml:space="preserve">1.838 </w:t>
            </w:r>
          </w:p>
        </w:tc>
        <w:tc>
          <w:tcPr>
            <w:tcW w:w="2100" w:type="dxa"/>
          </w:tcPr>
          <w:p w14:paraId="6495C4F0" w14:textId="132BD382" w:rsidR="0063415C" w:rsidRDefault="0063415C" w:rsidP="0063415C">
            <w:r w:rsidRPr="00951922">
              <w:t>[-3.661, 2.356]</w:t>
            </w:r>
          </w:p>
        </w:tc>
      </w:tr>
      <w:tr w:rsidR="00C23F3B" w14:paraId="3C411575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071F9569" w14:textId="77777777" w:rsidR="00C23F3B" w:rsidRDefault="00000000" w:rsidP="00C23F3B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C23F3B">
              <w:rPr>
                <w:rFonts w:hint="eastAsia"/>
              </w:rPr>
              <w:t xml:space="preserve"> (FAR)</w:t>
            </w:r>
          </w:p>
        </w:tc>
        <w:tc>
          <w:tcPr>
            <w:tcW w:w="1046" w:type="dxa"/>
          </w:tcPr>
          <w:p w14:paraId="61B38F7F" w14:textId="4649044E" w:rsidR="00C23F3B" w:rsidRDefault="00C23F3B" w:rsidP="00C23F3B">
            <w:r w:rsidRPr="00AE13E6">
              <w:t xml:space="preserve">4.366 </w:t>
            </w:r>
          </w:p>
        </w:tc>
        <w:tc>
          <w:tcPr>
            <w:tcW w:w="2092" w:type="dxa"/>
          </w:tcPr>
          <w:p w14:paraId="4094D760" w14:textId="7A36F75A" w:rsidR="00C23F3B" w:rsidRDefault="00C23F3B" w:rsidP="00C23F3B">
            <w:r w:rsidRPr="00AE13E6">
              <w:t xml:space="preserve">4.343 </w:t>
            </w:r>
          </w:p>
        </w:tc>
        <w:tc>
          <w:tcPr>
            <w:tcW w:w="2099" w:type="dxa"/>
          </w:tcPr>
          <w:p w14:paraId="2917485B" w14:textId="69D861AB" w:rsidR="00C23F3B" w:rsidRDefault="00C23F3B" w:rsidP="00C23F3B">
            <w:r w:rsidRPr="009A7D01">
              <w:t>[-2.624, 11.428]</w:t>
            </w:r>
          </w:p>
        </w:tc>
        <w:tc>
          <w:tcPr>
            <w:tcW w:w="1046" w:type="dxa"/>
            <w:gridSpan w:val="2"/>
          </w:tcPr>
          <w:p w14:paraId="7D3F93A9" w14:textId="6FC708B3" w:rsidR="00C23F3B" w:rsidRDefault="00C23F3B" w:rsidP="00C23F3B">
            <w:r w:rsidRPr="00A363B5">
              <w:t xml:space="preserve">3.008 </w:t>
            </w:r>
          </w:p>
        </w:tc>
        <w:tc>
          <w:tcPr>
            <w:tcW w:w="2086" w:type="dxa"/>
          </w:tcPr>
          <w:p w14:paraId="0B10BAFA" w14:textId="41A5C160" w:rsidR="00C23F3B" w:rsidRDefault="00C23F3B" w:rsidP="00C23F3B">
            <w:r w:rsidRPr="00A363B5">
              <w:t xml:space="preserve">8.709 </w:t>
            </w:r>
          </w:p>
        </w:tc>
        <w:tc>
          <w:tcPr>
            <w:tcW w:w="2100" w:type="dxa"/>
          </w:tcPr>
          <w:p w14:paraId="1BE1B09C" w14:textId="472DEE44" w:rsidR="00C23F3B" w:rsidRDefault="00D44480" w:rsidP="00C23F3B">
            <w:r w:rsidRPr="00D44480">
              <w:t>[-10.968, 17.359]</w:t>
            </w:r>
          </w:p>
        </w:tc>
      </w:tr>
      <w:tr w:rsidR="007A6A24" w14:paraId="3F64F331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27E0F99B" w14:textId="6AEB320D" w:rsidR="001A47D2" w:rsidRDefault="00000000" w:rsidP="001A47D2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1A47D2">
              <w:rPr>
                <w:rFonts w:hint="eastAsia"/>
              </w:rPr>
              <w:t xml:space="preserve"> (Basin rainfall index criterion)</w:t>
            </w:r>
          </w:p>
        </w:tc>
        <w:tc>
          <w:tcPr>
            <w:tcW w:w="1046" w:type="dxa"/>
          </w:tcPr>
          <w:p w14:paraId="7CD46973" w14:textId="686B8C37" w:rsidR="001A47D2" w:rsidRPr="000E2B59" w:rsidRDefault="001A47D2" w:rsidP="001A47D2">
            <w:pPr>
              <w:rPr>
                <w:rFonts w:asciiTheme="minorEastAsia" w:hAnsiTheme="minorEastAsia"/>
                <w:szCs w:val="21"/>
              </w:rPr>
            </w:pPr>
            <w:r w:rsidRPr="00A96971">
              <w:t xml:space="preserve">-0.260 </w:t>
            </w:r>
          </w:p>
        </w:tc>
        <w:tc>
          <w:tcPr>
            <w:tcW w:w="2092" w:type="dxa"/>
          </w:tcPr>
          <w:p w14:paraId="7BDE5F2E" w14:textId="00EF01D6" w:rsidR="001A47D2" w:rsidRPr="000E2B59" w:rsidRDefault="001A47D2" w:rsidP="001A47D2">
            <w:pPr>
              <w:rPr>
                <w:rFonts w:asciiTheme="minorEastAsia" w:hAnsiTheme="minorEastAsia"/>
                <w:szCs w:val="21"/>
              </w:rPr>
            </w:pPr>
            <w:r w:rsidRPr="00A96971">
              <w:t xml:space="preserve">0.386 </w:t>
            </w:r>
          </w:p>
        </w:tc>
        <w:tc>
          <w:tcPr>
            <w:tcW w:w="2099" w:type="dxa"/>
          </w:tcPr>
          <w:p w14:paraId="1CF65209" w14:textId="71F86B34" w:rsidR="001A47D2" w:rsidRDefault="001A47D2" w:rsidP="001A47D2">
            <w:r w:rsidRPr="00F64D5C">
              <w:t>[-0.911, 0.352]</w:t>
            </w:r>
          </w:p>
        </w:tc>
        <w:tc>
          <w:tcPr>
            <w:tcW w:w="1046" w:type="dxa"/>
            <w:gridSpan w:val="2"/>
          </w:tcPr>
          <w:p w14:paraId="30B5F385" w14:textId="1AEB007C" w:rsidR="001A47D2" w:rsidRDefault="001A47D2" w:rsidP="001A47D2">
            <w:r w:rsidRPr="0047676D">
              <w:t xml:space="preserve">-0.515 </w:t>
            </w:r>
          </w:p>
        </w:tc>
        <w:tc>
          <w:tcPr>
            <w:tcW w:w="2086" w:type="dxa"/>
          </w:tcPr>
          <w:p w14:paraId="4F4BFD66" w14:textId="447E5808" w:rsidR="001A47D2" w:rsidRDefault="001A47D2" w:rsidP="001A47D2">
            <w:r w:rsidRPr="0047676D">
              <w:t xml:space="preserve">0.480 </w:t>
            </w:r>
          </w:p>
        </w:tc>
        <w:tc>
          <w:tcPr>
            <w:tcW w:w="2100" w:type="dxa"/>
          </w:tcPr>
          <w:p w14:paraId="314501DB" w14:textId="10985485" w:rsidR="001A47D2" w:rsidRDefault="009E4B80" w:rsidP="001A47D2">
            <w:r w:rsidRPr="009E4B80">
              <w:t>[-1.292, 0.282]</w:t>
            </w:r>
          </w:p>
        </w:tc>
      </w:tr>
      <w:tr w:rsidR="00EC284D" w14:paraId="626F13C9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1ED28754" w14:textId="77777777" w:rsidR="00EC284D" w:rsidRDefault="00000000" w:rsidP="00EC284D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oMath>
            <w:r w:rsidR="00EC284D">
              <w:rPr>
                <w:rFonts w:ascii="游明朝" w:eastAsia="游明朝" w:hAnsi="游明朝" w:cs="Times New Roman" w:hint="eastAsia"/>
              </w:rPr>
              <w:t xml:space="preserve"> (Flood area (residential land and others))</w:t>
            </w:r>
          </w:p>
        </w:tc>
        <w:tc>
          <w:tcPr>
            <w:tcW w:w="1046" w:type="dxa"/>
          </w:tcPr>
          <w:p w14:paraId="0D9E63E8" w14:textId="485B7CF9" w:rsidR="00EC284D" w:rsidRDefault="00EC284D" w:rsidP="00EC284D">
            <w:r w:rsidRPr="006A2A9E">
              <w:t xml:space="preserve">0.175 </w:t>
            </w:r>
          </w:p>
        </w:tc>
        <w:tc>
          <w:tcPr>
            <w:tcW w:w="2092" w:type="dxa"/>
          </w:tcPr>
          <w:p w14:paraId="106B6C36" w14:textId="78D64667" w:rsidR="00EC284D" w:rsidRDefault="00EC284D" w:rsidP="00EC284D">
            <w:r w:rsidRPr="006A2A9E">
              <w:t xml:space="preserve">0.234 </w:t>
            </w:r>
          </w:p>
        </w:tc>
        <w:tc>
          <w:tcPr>
            <w:tcW w:w="2099" w:type="dxa"/>
          </w:tcPr>
          <w:p w14:paraId="04231E8D" w14:textId="13531118" w:rsidR="00EC284D" w:rsidRDefault="00EC284D" w:rsidP="00EC284D">
            <w:r w:rsidRPr="00DE7DFD">
              <w:t>[-0.222, 0.539]</w:t>
            </w:r>
          </w:p>
        </w:tc>
        <w:tc>
          <w:tcPr>
            <w:tcW w:w="1046" w:type="dxa"/>
            <w:gridSpan w:val="2"/>
          </w:tcPr>
          <w:p w14:paraId="5257ACE9" w14:textId="241B235F" w:rsidR="00EC284D" w:rsidRDefault="00EC284D" w:rsidP="00EC284D">
            <w:r w:rsidRPr="00FB41C1">
              <w:t xml:space="preserve">0.055 </w:t>
            </w:r>
          </w:p>
        </w:tc>
        <w:tc>
          <w:tcPr>
            <w:tcW w:w="2086" w:type="dxa"/>
          </w:tcPr>
          <w:p w14:paraId="08914E80" w14:textId="4028CC14" w:rsidR="00EC284D" w:rsidRDefault="00EC284D" w:rsidP="00EC284D">
            <w:r w:rsidRPr="00FB41C1">
              <w:t xml:space="preserve">0.269 </w:t>
            </w:r>
          </w:p>
        </w:tc>
        <w:tc>
          <w:tcPr>
            <w:tcW w:w="2100" w:type="dxa"/>
          </w:tcPr>
          <w:p w14:paraId="497D2E89" w14:textId="3FB89E05" w:rsidR="00EC284D" w:rsidRDefault="00EC284D" w:rsidP="00EC284D">
            <w:r w:rsidRPr="00D51AE1">
              <w:t>[-0.383, 0.482]</w:t>
            </w:r>
          </w:p>
        </w:tc>
      </w:tr>
      <w:tr w:rsidR="00EC284D" w14:paraId="508E75D8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5A56F3F0" w14:textId="77777777" w:rsidR="00EC284D" w:rsidRDefault="00000000" w:rsidP="00EC284D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oMath>
            <w:r w:rsidR="00EC284D">
              <w:rPr>
                <w:rFonts w:ascii="游明朝" w:eastAsia="游明朝" w:hAnsi="游明朝" w:cs="Times New Roman" w:hint="eastAsia"/>
              </w:rPr>
              <w:t xml:space="preserve"> (Flood area (farmland))</w:t>
            </w:r>
          </w:p>
        </w:tc>
        <w:tc>
          <w:tcPr>
            <w:tcW w:w="1046" w:type="dxa"/>
          </w:tcPr>
          <w:p w14:paraId="54D929EF" w14:textId="4F57D77A" w:rsidR="00EC284D" w:rsidRDefault="00EC284D" w:rsidP="00EC284D">
            <w:r w:rsidRPr="006A2A9E">
              <w:t xml:space="preserve">0.507 </w:t>
            </w:r>
          </w:p>
        </w:tc>
        <w:tc>
          <w:tcPr>
            <w:tcW w:w="2092" w:type="dxa"/>
          </w:tcPr>
          <w:p w14:paraId="2A2A974F" w14:textId="77F2391C" w:rsidR="00EC284D" w:rsidRDefault="00EC284D" w:rsidP="00EC284D">
            <w:r w:rsidRPr="006A2A9E">
              <w:t xml:space="preserve">0.210 </w:t>
            </w:r>
          </w:p>
        </w:tc>
        <w:tc>
          <w:tcPr>
            <w:tcW w:w="2099" w:type="dxa"/>
          </w:tcPr>
          <w:p w14:paraId="3EFB713D" w14:textId="74C380AF" w:rsidR="00EC284D" w:rsidRDefault="00EC284D" w:rsidP="00EC284D">
            <w:r w:rsidRPr="00DE7DFD">
              <w:t>[0.159, 0.834]</w:t>
            </w:r>
          </w:p>
        </w:tc>
        <w:tc>
          <w:tcPr>
            <w:tcW w:w="1046" w:type="dxa"/>
            <w:gridSpan w:val="2"/>
          </w:tcPr>
          <w:p w14:paraId="4F340C33" w14:textId="7829E990" w:rsidR="00EC284D" w:rsidRDefault="00EC284D" w:rsidP="00EC284D">
            <w:r w:rsidRPr="00FB41C1">
              <w:t xml:space="preserve">0.494 </w:t>
            </w:r>
          </w:p>
        </w:tc>
        <w:tc>
          <w:tcPr>
            <w:tcW w:w="2086" w:type="dxa"/>
          </w:tcPr>
          <w:p w14:paraId="1AC4CE9B" w14:textId="7AF23265" w:rsidR="00EC284D" w:rsidRDefault="00EC284D" w:rsidP="00EC284D">
            <w:r w:rsidRPr="00FB41C1">
              <w:t xml:space="preserve">0.216 </w:t>
            </w:r>
          </w:p>
        </w:tc>
        <w:tc>
          <w:tcPr>
            <w:tcW w:w="2100" w:type="dxa"/>
          </w:tcPr>
          <w:p w14:paraId="0B36CE21" w14:textId="2892F7B7" w:rsidR="00EC284D" w:rsidRDefault="00EC284D" w:rsidP="00EC284D">
            <w:r w:rsidRPr="00D51AE1">
              <w:t>[0.135, 0.832]</w:t>
            </w:r>
          </w:p>
        </w:tc>
      </w:tr>
      <w:tr w:rsidR="00EC284D" w14:paraId="02003F2C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044BBF9B" w14:textId="77777777" w:rsidR="00EC284D" w:rsidRDefault="00000000" w:rsidP="00EC284D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oMath>
            <w:r w:rsidR="00EC284D">
              <w:rPr>
                <w:rFonts w:ascii="游明朝" w:eastAsia="游明朝" w:hAnsi="游明朝" w:cs="Times New Roman" w:hint="eastAsia"/>
              </w:rPr>
              <w:t xml:space="preserve"> (Percentage of population over 65 years old)</w:t>
            </w:r>
          </w:p>
        </w:tc>
        <w:tc>
          <w:tcPr>
            <w:tcW w:w="1046" w:type="dxa"/>
          </w:tcPr>
          <w:p w14:paraId="69025281" w14:textId="2285E68D" w:rsidR="00EC284D" w:rsidRDefault="00EC284D" w:rsidP="00EC284D">
            <w:r w:rsidRPr="006A2A9E">
              <w:t xml:space="preserve">-5.164 </w:t>
            </w:r>
          </w:p>
        </w:tc>
        <w:tc>
          <w:tcPr>
            <w:tcW w:w="2092" w:type="dxa"/>
          </w:tcPr>
          <w:p w14:paraId="19241DB8" w14:textId="05EA80F9" w:rsidR="00EC284D" w:rsidRDefault="00EC284D" w:rsidP="00EC284D">
            <w:r w:rsidRPr="006A2A9E">
              <w:t xml:space="preserve">7.103 </w:t>
            </w:r>
          </w:p>
        </w:tc>
        <w:tc>
          <w:tcPr>
            <w:tcW w:w="2099" w:type="dxa"/>
          </w:tcPr>
          <w:p w14:paraId="1994E32E" w14:textId="0B2CB7E8" w:rsidR="00EC284D" w:rsidRDefault="00EC284D" w:rsidP="00EC284D">
            <w:r w:rsidRPr="00DE7DFD">
              <w:t>[-16.897, 6.203]</w:t>
            </w:r>
          </w:p>
        </w:tc>
        <w:tc>
          <w:tcPr>
            <w:tcW w:w="1046" w:type="dxa"/>
            <w:gridSpan w:val="2"/>
          </w:tcPr>
          <w:p w14:paraId="7FDC0C30" w14:textId="38843AE9" w:rsidR="00EC284D" w:rsidRDefault="00EC284D" w:rsidP="00EC284D">
            <w:r w:rsidRPr="00FB41C1">
              <w:t xml:space="preserve">-4.258 </w:t>
            </w:r>
          </w:p>
        </w:tc>
        <w:tc>
          <w:tcPr>
            <w:tcW w:w="2086" w:type="dxa"/>
          </w:tcPr>
          <w:p w14:paraId="37CC7B49" w14:textId="43D4DDFA" w:rsidR="00EC284D" w:rsidRDefault="00EC284D" w:rsidP="00EC284D">
            <w:r w:rsidRPr="00FB41C1">
              <w:t xml:space="preserve">7.298 </w:t>
            </w:r>
          </w:p>
        </w:tc>
        <w:tc>
          <w:tcPr>
            <w:tcW w:w="2100" w:type="dxa"/>
          </w:tcPr>
          <w:p w14:paraId="3AA25E16" w14:textId="2935EF6A" w:rsidR="00EC284D" w:rsidRDefault="00EC284D" w:rsidP="00EC284D">
            <w:r w:rsidRPr="00D51AE1">
              <w:t>[-16.622, 7.485]</w:t>
            </w:r>
          </w:p>
        </w:tc>
      </w:tr>
      <w:tr w:rsidR="00EC284D" w14:paraId="5591CCE7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5E8431E8" w14:textId="77777777" w:rsidR="00EC284D" w:rsidRDefault="00000000" w:rsidP="00EC284D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oMath>
            <w:r w:rsidR="00EC284D">
              <w:rPr>
                <w:rFonts w:ascii="游明朝" w:eastAsia="游明朝" w:hAnsi="游明朝" w:cs="Times New Roman" w:hint="eastAsia"/>
              </w:rPr>
              <w:t xml:space="preserve"> (Sex ratio)</w:t>
            </w:r>
          </w:p>
        </w:tc>
        <w:tc>
          <w:tcPr>
            <w:tcW w:w="1046" w:type="dxa"/>
          </w:tcPr>
          <w:p w14:paraId="107B7098" w14:textId="10628A74" w:rsidR="00EC284D" w:rsidRDefault="00EC284D" w:rsidP="00EC284D">
            <w:r w:rsidRPr="006A2A9E">
              <w:t xml:space="preserve">5.059 </w:t>
            </w:r>
          </w:p>
        </w:tc>
        <w:tc>
          <w:tcPr>
            <w:tcW w:w="2092" w:type="dxa"/>
          </w:tcPr>
          <w:p w14:paraId="6A9B437E" w14:textId="2F664E3F" w:rsidR="00EC284D" w:rsidRDefault="00EC284D" w:rsidP="00EC284D">
            <w:r w:rsidRPr="006A2A9E">
              <w:t xml:space="preserve">7.105 </w:t>
            </w:r>
          </w:p>
        </w:tc>
        <w:tc>
          <w:tcPr>
            <w:tcW w:w="2099" w:type="dxa"/>
          </w:tcPr>
          <w:p w14:paraId="61793587" w14:textId="4D97FC59" w:rsidR="00EC284D" w:rsidRDefault="00EC284D" w:rsidP="00EC284D">
            <w:r w:rsidRPr="00DE7DFD">
              <w:t>[-6.798, 16.14]</w:t>
            </w:r>
          </w:p>
        </w:tc>
        <w:tc>
          <w:tcPr>
            <w:tcW w:w="1046" w:type="dxa"/>
            <w:gridSpan w:val="2"/>
          </w:tcPr>
          <w:p w14:paraId="02076672" w14:textId="585497C9" w:rsidR="00EC284D" w:rsidRDefault="00EC284D" w:rsidP="00EC284D">
            <w:r w:rsidRPr="00FB41C1">
              <w:t xml:space="preserve">6.000 </w:t>
            </w:r>
          </w:p>
        </w:tc>
        <w:tc>
          <w:tcPr>
            <w:tcW w:w="2086" w:type="dxa"/>
          </w:tcPr>
          <w:p w14:paraId="70F1D431" w14:textId="404FDD4D" w:rsidR="00EC284D" w:rsidRDefault="00EC284D" w:rsidP="00EC284D">
            <w:r w:rsidRPr="00FB41C1">
              <w:t xml:space="preserve">7.754 </w:t>
            </w:r>
          </w:p>
        </w:tc>
        <w:tc>
          <w:tcPr>
            <w:tcW w:w="2100" w:type="dxa"/>
          </w:tcPr>
          <w:p w14:paraId="08663F29" w14:textId="152E775F" w:rsidR="00EC284D" w:rsidRDefault="00EC284D" w:rsidP="00EC284D">
            <w:r w:rsidRPr="00D51AE1">
              <w:t>[-6.589, 19.383]</w:t>
            </w:r>
          </w:p>
        </w:tc>
      </w:tr>
      <w:tr w:rsidR="00631ED0" w14:paraId="1EBAD004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556E9EEC" w14:textId="77777777" w:rsidR="00631ED0" w:rsidRDefault="00000000" w:rsidP="00631ED0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7</m:t>
                  </m:r>
                </m:sub>
              </m:sSub>
            </m:oMath>
            <w:r w:rsidR="00631ED0">
              <w:rPr>
                <w:rFonts w:ascii="游明朝" w:eastAsia="游明朝" w:hAnsi="游明朝" w:cs="Times New Roman" w:hint="eastAsia"/>
              </w:rPr>
              <w:t xml:space="preserve"> (Population)</w:t>
            </w:r>
          </w:p>
        </w:tc>
        <w:tc>
          <w:tcPr>
            <w:tcW w:w="1046" w:type="dxa"/>
          </w:tcPr>
          <w:p w14:paraId="0FD397E2" w14:textId="11DD1878" w:rsidR="00631ED0" w:rsidRDefault="00631ED0" w:rsidP="00631ED0">
            <w:r w:rsidRPr="00383C98">
              <w:t xml:space="preserve">0.158 </w:t>
            </w:r>
          </w:p>
        </w:tc>
        <w:tc>
          <w:tcPr>
            <w:tcW w:w="2092" w:type="dxa"/>
          </w:tcPr>
          <w:p w14:paraId="43766BE7" w14:textId="6A006665" w:rsidR="00631ED0" w:rsidRPr="002D0B42" w:rsidRDefault="00631ED0" w:rsidP="00631ED0">
            <w:pPr>
              <w:widowControl/>
              <w:rPr>
                <w:rFonts w:ascii="游ゴシック" w:eastAsia="游ゴシック" w:hAnsi="游ゴシック"/>
                <w:color w:val="000000"/>
                <w:sz w:val="22"/>
              </w:rPr>
            </w:pPr>
            <w:r w:rsidRPr="00383C98">
              <w:t xml:space="preserve">0.404 </w:t>
            </w:r>
          </w:p>
        </w:tc>
        <w:tc>
          <w:tcPr>
            <w:tcW w:w="2099" w:type="dxa"/>
          </w:tcPr>
          <w:p w14:paraId="31165C9A" w14:textId="2F7EA459" w:rsidR="00631ED0" w:rsidRDefault="00631ED0" w:rsidP="00631ED0">
            <w:r w:rsidRPr="009A7D01">
              <w:t>[-0.517, 0.805]</w:t>
            </w:r>
          </w:p>
        </w:tc>
        <w:tc>
          <w:tcPr>
            <w:tcW w:w="1046" w:type="dxa"/>
            <w:gridSpan w:val="2"/>
          </w:tcPr>
          <w:p w14:paraId="41EB5810" w14:textId="62501710" w:rsidR="00631ED0" w:rsidRDefault="00631ED0" w:rsidP="00631ED0">
            <w:r w:rsidRPr="009725D1">
              <w:t xml:space="preserve">0.359 </w:t>
            </w:r>
          </w:p>
        </w:tc>
        <w:tc>
          <w:tcPr>
            <w:tcW w:w="2086" w:type="dxa"/>
          </w:tcPr>
          <w:p w14:paraId="7C9E28AA" w14:textId="3591B780" w:rsidR="00631ED0" w:rsidRDefault="00631ED0" w:rsidP="00631ED0">
            <w:r w:rsidRPr="009725D1">
              <w:t xml:space="preserve">0.462 </w:t>
            </w:r>
          </w:p>
        </w:tc>
        <w:tc>
          <w:tcPr>
            <w:tcW w:w="2100" w:type="dxa"/>
          </w:tcPr>
          <w:p w14:paraId="5A8AED34" w14:textId="7C02EF65" w:rsidR="00631ED0" w:rsidRDefault="007F5363" w:rsidP="00631ED0">
            <w:r w:rsidRPr="007F5363">
              <w:t>[-0.406, 1.07</w:t>
            </w:r>
            <w:r w:rsidR="00E91C9D">
              <w:rPr>
                <w:rFonts w:hint="eastAsia"/>
              </w:rPr>
              <w:t>0</w:t>
            </w:r>
            <w:r w:rsidRPr="007F5363">
              <w:t>]</w:t>
            </w:r>
          </w:p>
        </w:tc>
      </w:tr>
      <w:tr w:rsidR="00C154EB" w14:paraId="6D86289B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7FCAE10C" w14:textId="77777777" w:rsidR="00C154EB" w:rsidRDefault="00C154EB" w:rsidP="00C154EB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q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046" w:type="dxa"/>
          </w:tcPr>
          <w:p w14:paraId="25288106" w14:textId="1B94E460" w:rsidR="00C154EB" w:rsidRDefault="00C154EB" w:rsidP="00C154EB">
            <w:r w:rsidRPr="005B66C7">
              <w:t xml:space="preserve">0.759 </w:t>
            </w:r>
          </w:p>
        </w:tc>
        <w:tc>
          <w:tcPr>
            <w:tcW w:w="2092" w:type="dxa"/>
          </w:tcPr>
          <w:p w14:paraId="1DEA79CE" w14:textId="3A09F2BE" w:rsidR="00C154EB" w:rsidRPr="002D0B42" w:rsidRDefault="00C154EB" w:rsidP="00C154EB">
            <w:pPr>
              <w:widowControl/>
              <w:rPr>
                <w:rFonts w:ascii="游ゴシック" w:eastAsia="游ゴシック" w:hAnsi="游ゴシック"/>
                <w:color w:val="000000"/>
                <w:sz w:val="22"/>
              </w:rPr>
            </w:pPr>
            <w:r w:rsidRPr="005B66C7">
              <w:t xml:space="preserve">0.037 </w:t>
            </w:r>
          </w:p>
        </w:tc>
        <w:tc>
          <w:tcPr>
            <w:tcW w:w="2099" w:type="dxa"/>
          </w:tcPr>
          <w:p w14:paraId="474F9745" w14:textId="7B6492B3" w:rsidR="00C154EB" w:rsidRDefault="00C154EB" w:rsidP="00C154EB">
            <w:r w:rsidRPr="00EA533E">
              <w:t>[0.695, 0.815]</w:t>
            </w:r>
          </w:p>
        </w:tc>
        <w:tc>
          <w:tcPr>
            <w:tcW w:w="1046" w:type="dxa"/>
            <w:gridSpan w:val="2"/>
          </w:tcPr>
          <w:p w14:paraId="536B1E30" w14:textId="67D0B733" w:rsidR="00C154EB" w:rsidRDefault="00C154EB" w:rsidP="00C154EB">
            <w:r w:rsidRPr="004159C7">
              <w:t xml:space="preserve">0.760 </w:t>
            </w:r>
          </w:p>
        </w:tc>
        <w:tc>
          <w:tcPr>
            <w:tcW w:w="2086" w:type="dxa"/>
          </w:tcPr>
          <w:p w14:paraId="4F71F566" w14:textId="4D110534" w:rsidR="00C154EB" w:rsidRDefault="00C154EB" w:rsidP="00C154EB">
            <w:r w:rsidRPr="004159C7">
              <w:t xml:space="preserve">0.037 </w:t>
            </w:r>
          </w:p>
        </w:tc>
        <w:tc>
          <w:tcPr>
            <w:tcW w:w="2100" w:type="dxa"/>
          </w:tcPr>
          <w:p w14:paraId="61E01B5A" w14:textId="146A8673" w:rsidR="00C154EB" w:rsidRDefault="0016061E" w:rsidP="00C154EB">
            <w:r w:rsidRPr="0016061E">
              <w:t>[0.701, 0.824]</w:t>
            </w:r>
          </w:p>
        </w:tc>
      </w:tr>
      <w:tr w:rsidR="004A0D86" w14:paraId="04AA8574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4ED0A523" w14:textId="77777777" w:rsidR="004A0D86" w:rsidRDefault="004A0D86" w:rsidP="004A0D86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σ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046" w:type="dxa"/>
          </w:tcPr>
          <w:p w14:paraId="355C2009" w14:textId="50A9A22F" w:rsidR="004A0D86" w:rsidRDefault="004A0D86" w:rsidP="004A0D86">
            <w:r w:rsidRPr="0007620C">
              <w:t xml:space="preserve">2.045 </w:t>
            </w:r>
          </w:p>
        </w:tc>
        <w:tc>
          <w:tcPr>
            <w:tcW w:w="2092" w:type="dxa"/>
          </w:tcPr>
          <w:p w14:paraId="2A45B776" w14:textId="16BFB314" w:rsidR="004A0D86" w:rsidRDefault="004A0D86" w:rsidP="004A0D86">
            <w:r w:rsidRPr="0007620C">
              <w:t xml:space="preserve">0.319 </w:t>
            </w:r>
          </w:p>
        </w:tc>
        <w:tc>
          <w:tcPr>
            <w:tcW w:w="2099" w:type="dxa"/>
          </w:tcPr>
          <w:p w14:paraId="4F9BFA90" w14:textId="2DD900D0" w:rsidR="004A0D86" w:rsidRDefault="004A0D86" w:rsidP="004A0D86">
            <w:r w:rsidRPr="00A313DE">
              <w:t>[1.54</w:t>
            </w:r>
            <w:r w:rsidR="005D5D3A">
              <w:rPr>
                <w:rFonts w:hint="eastAsia"/>
              </w:rPr>
              <w:t>0</w:t>
            </w:r>
            <w:r w:rsidRPr="00A313DE">
              <w:t>, 2.525]</w:t>
            </w:r>
          </w:p>
        </w:tc>
        <w:tc>
          <w:tcPr>
            <w:tcW w:w="1046" w:type="dxa"/>
            <w:gridSpan w:val="2"/>
          </w:tcPr>
          <w:p w14:paraId="2DE85834" w14:textId="5909A69F" w:rsidR="004A0D86" w:rsidRDefault="004A0D86" w:rsidP="004A0D86">
            <w:r w:rsidRPr="0075307A">
              <w:t xml:space="preserve">2.089 </w:t>
            </w:r>
          </w:p>
        </w:tc>
        <w:tc>
          <w:tcPr>
            <w:tcW w:w="2086" w:type="dxa"/>
          </w:tcPr>
          <w:p w14:paraId="458CA054" w14:textId="624A0A6F" w:rsidR="004A0D86" w:rsidRDefault="004A0D86" w:rsidP="004A0D86">
            <w:r w:rsidRPr="0075307A">
              <w:t xml:space="preserve">0.341 </w:t>
            </w:r>
          </w:p>
        </w:tc>
        <w:tc>
          <w:tcPr>
            <w:tcW w:w="2100" w:type="dxa"/>
          </w:tcPr>
          <w:p w14:paraId="3EEF7D66" w14:textId="28EAA527" w:rsidR="004A0D86" w:rsidRDefault="000F024E" w:rsidP="004A0D86">
            <w:r w:rsidRPr="000F024E">
              <w:t>[1.494, 2.578]</w:t>
            </w:r>
          </w:p>
        </w:tc>
      </w:tr>
    </w:tbl>
    <w:p w14:paraId="1CCE6CFD" w14:textId="77777777" w:rsidR="00C9564B" w:rsidRDefault="00C9564B" w:rsidP="00C9564B"/>
    <w:p w14:paraId="3637E214" w14:textId="77777777" w:rsidR="00C9564B" w:rsidRDefault="00C9564B" w:rsidP="00C9564B">
      <w:pPr>
        <w:widowControl/>
        <w:jc w:val="left"/>
      </w:pPr>
      <w:r>
        <w:br w:type="page"/>
      </w:r>
    </w:p>
    <w:p w14:paraId="18E8EDA3" w14:textId="77777777" w:rsidR="00C9564B" w:rsidRDefault="00C9564B" w:rsidP="0028664C">
      <w:pPr>
        <w:pStyle w:val="2"/>
      </w:pPr>
      <w:r>
        <w:rPr>
          <w:rFonts w:hint="eastAsia"/>
        </w:rPr>
        <w:lastRenderedPageBreak/>
        <w:t>MER</w:t>
      </w:r>
    </w:p>
    <w:tbl>
      <w:tblPr>
        <w:tblStyle w:val="aa"/>
        <w:tblW w:w="13631" w:type="dxa"/>
        <w:tblLook w:val="04A0" w:firstRow="1" w:lastRow="0" w:firstColumn="1" w:lastColumn="0" w:noHBand="0" w:noVBand="1"/>
      </w:tblPr>
      <w:tblGrid>
        <w:gridCol w:w="3141"/>
        <w:gridCol w:w="1046"/>
        <w:gridCol w:w="2092"/>
        <w:gridCol w:w="2099"/>
        <w:gridCol w:w="8"/>
        <w:gridCol w:w="1038"/>
        <w:gridCol w:w="2086"/>
        <w:gridCol w:w="2100"/>
        <w:gridCol w:w="21"/>
      </w:tblGrid>
      <w:tr w:rsidR="00C9564B" w14:paraId="45553ACE" w14:textId="77777777" w:rsidTr="007A6A24">
        <w:tc>
          <w:tcPr>
            <w:tcW w:w="3141" w:type="dxa"/>
          </w:tcPr>
          <w:p w14:paraId="3AF14DEC" w14:textId="77777777" w:rsidR="00C9564B" w:rsidRPr="004E7022" w:rsidRDefault="00C9564B" w:rsidP="00F12147">
            <w:pPr>
              <w:rPr>
                <w:b/>
                <w:bCs/>
              </w:rPr>
            </w:pPr>
          </w:p>
        </w:tc>
        <w:tc>
          <w:tcPr>
            <w:tcW w:w="5245" w:type="dxa"/>
            <w:gridSpan w:val="4"/>
          </w:tcPr>
          <w:p w14:paraId="56472A0E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1</w:t>
            </w:r>
          </w:p>
        </w:tc>
        <w:tc>
          <w:tcPr>
            <w:tcW w:w="5245" w:type="dxa"/>
            <w:gridSpan w:val="4"/>
          </w:tcPr>
          <w:p w14:paraId="03253454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odel 2</w:t>
            </w:r>
          </w:p>
        </w:tc>
      </w:tr>
      <w:tr w:rsidR="00C9564B" w14:paraId="4F0F32EB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71BDC4D5" w14:textId="77777777" w:rsidR="00C9564B" w:rsidRPr="004E7022" w:rsidRDefault="00C9564B" w:rsidP="00F12147">
            <w:pPr>
              <w:rPr>
                <w:b/>
                <w:bCs/>
              </w:rPr>
            </w:pPr>
          </w:p>
        </w:tc>
        <w:tc>
          <w:tcPr>
            <w:tcW w:w="1046" w:type="dxa"/>
          </w:tcPr>
          <w:p w14:paraId="1835019D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92" w:type="dxa"/>
          </w:tcPr>
          <w:p w14:paraId="448B9C9B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099" w:type="dxa"/>
          </w:tcPr>
          <w:p w14:paraId="3B03C578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  <w:tc>
          <w:tcPr>
            <w:tcW w:w="1046" w:type="dxa"/>
            <w:gridSpan w:val="2"/>
          </w:tcPr>
          <w:p w14:paraId="1ABB5A4C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Mean</w:t>
            </w:r>
          </w:p>
        </w:tc>
        <w:tc>
          <w:tcPr>
            <w:tcW w:w="2086" w:type="dxa"/>
          </w:tcPr>
          <w:p w14:paraId="2083D6F3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SD</w:t>
            </w:r>
          </w:p>
        </w:tc>
        <w:tc>
          <w:tcPr>
            <w:tcW w:w="2100" w:type="dxa"/>
          </w:tcPr>
          <w:p w14:paraId="7CD9EABC" w14:textId="77777777" w:rsidR="00C9564B" w:rsidRPr="004E7022" w:rsidRDefault="00C9564B" w:rsidP="00F12147">
            <w:pPr>
              <w:rPr>
                <w:b/>
                <w:bCs/>
              </w:rPr>
            </w:pPr>
            <w:r w:rsidRPr="004E7022">
              <w:rPr>
                <w:rFonts w:hint="eastAsia"/>
                <w:b/>
                <w:bCs/>
              </w:rPr>
              <w:t>90%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4E7022">
              <w:rPr>
                <w:rFonts w:hint="eastAsia"/>
                <w:b/>
                <w:bCs/>
              </w:rPr>
              <w:t>HDI</w:t>
            </w:r>
          </w:p>
        </w:tc>
      </w:tr>
      <w:tr w:rsidR="00C61FE9" w14:paraId="53DB52D7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15214EB2" w14:textId="77777777" w:rsidR="00C61FE9" w:rsidRDefault="00000000" w:rsidP="00C61FE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  <w:r w:rsidR="00C61FE9">
              <w:rPr>
                <w:rFonts w:hint="eastAsia"/>
              </w:rPr>
              <w:t xml:space="preserve"> (Intercept)</w:t>
            </w:r>
          </w:p>
        </w:tc>
        <w:tc>
          <w:tcPr>
            <w:tcW w:w="1046" w:type="dxa"/>
          </w:tcPr>
          <w:p w14:paraId="39D4B6AA" w14:textId="780DC1C8" w:rsidR="00C61FE9" w:rsidRPr="000E2B59" w:rsidRDefault="00C61FE9" w:rsidP="00C61FE9">
            <w:pPr>
              <w:jc w:val="left"/>
              <w:rPr>
                <w:rFonts w:eastAsiaTheme="minorHAnsi"/>
                <w:szCs w:val="21"/>
              </w:rPr>
            </w:pPr>
            <w:r w:rsidRPr="005E4557">
              <w:t xml:space="preserve">3.346 </w:t>
            </w:r>
          </w:p>
        </w:tc>
        <w:tc>
          <w:tcPr>
            <w:tcW w:w="2092" w:type="dxa"/>
          </w:tcPr>
          <w:p w14:paraId="307073D9" w14:textId="42D019D4" w:rsidR="00C61FE9" w:rsidRPr="000E2B59" w:rsidRDefault="00C61FE9" w:rsidP="00C61FE9">
            <w:pPr>
              <w:widowControl/>
              <w:jc w:val="left"/>
              <w:rPr>
                <w:rFonts w:eastAsiaTheme="minorHAnsi"/>
                <w:color w:val="000000"/>
                <w:szCs w:val="21"/>
              </w:rPr>
            </w:pPr>
            <w:r w:rsidRPr="005E4557">
              <w:t xml:space="preserve">6.360 </w:t>
            </w:r>
          </w:p>
        </w:tc>
        <w:tc>
          <w:tcPr>
            <w:tcW w:w="2099" w:type="dxa"/>
          </w:tcPr>
          <w:p w14:paraId="6519085F" w14:textId="16659457" w:rsidR="00C61FE9" w:rsidRPr="000E2B59" w:rsidRDefault="00C61FE9" w:rsidP="00C61FE9">
            <w:pPr>
              <w:jc w:val="left"/>
              <w:rPr>
                <w:rFonts w:eastAsiaTheme="minorHAnsi"/>
                <w:szCs w:val="21"/>
              </w:rPr>
            </w:pPr>
            <w:r w:rsidRPr="008B4D84">
              <w:rPr>
                <w:rFonts w:eastAsiaTheme="minorHAnsi"/>
                <w:szCs w:val="21"/>
              </w:rPr>
              <w:t>[-7.526, 12.95</w:t>
            </w:r>
            <w:r>
              <w:rPr>
                <w:rFonts w:eastAsiaTheme="minorHAnsi" w:hint="eastAsia"/>
                <w:szCs w:val="21"/>
              </w:rPr>
              <w:t>0</w:t>
            </w:r>
            <w:r w:rsidRPr="008B4D84">
              <w:rPr>
                <w:rFonts w:eastAsiaTheme="minorHAnsi"/>
                <w:szCs w:val="21"/>
              </w:rPr>
              <w:t>]</w:t>
            </w:r>
          </w:p>
        </w:tc>
        <w:tc>
          <w:tcPr>
            <w:tcW w:w="1046" w:type="dxa"/>
            <w:gridSpan w:val="2"/>
          </w:tcPr>
          <w:p w14:paraId="0C631BBA" w14:textId="3687068D" w:rsidR="00C61FE9" w:rsidRPr="000E2B59" w:rsidRDefault="00C61FE9" w:rsidP="00C61FE9">
            <w:pPr>
              <w:jc w:val="left"/>
              <w:rPr>
                <w:rFonts w:eastAsiaTheme="minorHAnsi"/>
                <w:szCs w:val="21"/>
              </w:rPr>
            </w:pPr>
            <w:r w:rsidRPr="0082150F">
              <w:t xml:space="preserve">4.869 </w:t>
            </w:r>
          </w:p>
        </w:tc>
        <w:tc>
          <w:tcPr>
            <w:tcW w:w="2086" w:type="dxa"/>
          </w:tcPr>
          <w:p w14:paraId="512B61AC" w14:textId="75131B46" w:rsidR="00C61FE9" w:rsidRPr="000E2B59" w:rsidRDefault="00C61FE9" w:rsidP="00C61FE9">
            <w:pPr>
              <w:jc w:val="left"/>
              <w:rPr>
                <w:rFonts w:eastAsiaTheme="minorHAnsi"/>
                <w:szCs w:val="21"/>
              </w:rPr>
            </w:pPr>
            <w:r w:rsidRPr="0082150F">
              <w:t xml:space="preserve">6.900 </w:t>
            </w:r>
          </w:p>
        </w:tc>
        <w:tc>
          <w:tcPr>
            <w:tcW w:w="2100" w:type="dxa"/>
          </w:tcPr>
          <w:p w14:paraId="084ED8AE" w14:textId="79DDB868" w:rsidR="00C61FE9" w:rsidRPr="000E2B59" w:rsidRDefault="00544C56" w:rsidP="00C61FE9">
            <w:pPr>
              <w:jc w:val="left"/>
              <w:rPr>
                <w:rFonts w:eastAsiaTheme="minorHAnsi"/>
                <w:szCs w:val="21"/>
              </w:rPr>
            </w:pPr>
            <w:r w:rsidRPr="00544C56">
              <w:rPr>
                <w:rFonts w:eastAsiaTheme="minorHAnsi"/>
                <w:szCs w:val="21"/>
              </w:rPr>
              <w:t>[-5.848, 16.322]</w:t>
            </w:r>
          </w:p>
        </w:tc>
      </w:tr>
      <w:tr w:rsidR="00096189" w14:paraId="4AE5929E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2005F4D3" w14:textId="77777777" w:rsidR="00096189" w:rsidRDefault="00000000" w:rsidP="0009618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2</m:t>
                  </m:r>
                </m:sub>
              </m:sSub>
            </m:oMath>
            <w:r w:rsidR="00096189">
              <w:rPr>
                <w:rFonts w:hint="eastAsia"/>
              </w:rPr>
              <w:t xml:space="preserve"> (Hiroshima dummy)</w:t>
            </w:r>
          </w:p>
        </w:tc>
        <w:tc>
          <w:tcPr>
            <w:tcW w:w="1046" w:type="dxa"/>
          </w:tcPr>
          <w:p w14:paraId="1F8DF9A7" w14:textId="77777777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2" w:type="dxa"/>
          </w:tcPr>
          <w:p w14:paraId="24AF3B95" w14:textId="77777777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9" w:type="dxa"/>
          </w:tcPr>
          <w:p w14:paraId="718D9AA4" w14:textId="77777777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1046" w:type="dxa"/>
            <w:gridSpan w:val="2"/>
          </w:tcPr>
          <w:p w14:paraId="60728BC6" w14:textId="108BAF15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  <w:r w:rsidRPr="00B40389">
              <w:t xml:space="preserve">-1.290 </w:t>
            </w:r>
          </w:p>
        </w:tc>
        <w:tc>
          <w:tcPr>
            <w:tcW w:w="2086" w:type="dxa"/>
          </w:tcPr>
          <w:p w14:paraId="2569110F" w14:textId="59C87FCF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  <w:r w:rsidRPr="00B40389">
              <w:t xml:space="preserve">2.465 </w:t>
            </w:r>
          </w:p>
        </w:tc>
        <w:tc>
          <w:tcPr>
            <w:tcW w:w="2100" w:type="dxa"/>
          </w:tcPr>
          <w:p w14:paraId="4AC03607" w14:textId="4F93D0DC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  <w:r w:rsidRPr="00B97AD2">
              <w:t>[-5.352, 2.505]</w:t>
            </w:r>
          </w:p>
        </w:tc>
      </w:tr>
      <w:tr w:rsidR="00096189" w14:paraId="291A43A5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64369CB3" w14:textId="77777777" w:rsidR="00096189" w:rsidRDefault="00000000" w:rsidP="0009618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3</m:t>
                  </m:r>
                </m:sub>
              </m:sSub>
            </m:oMath>
            <w:r w:rsidR="00096189">
              <w:rPr>
                <w:rFonts w:hint="eastAsia"/>
              </w:rPr>
              <w:t xml:space="preserve"> (Ehime dummy)</w:t>
            </w:r>
          </w:p>
        </w:tc>
        <w:tc>
          <w:tcPr>
            <w:tcW w:w="1046" w:type="dxa"/>
          </w:tcPr>
          <w:p w14:paraId="1E266F0C" w14:textId="77777777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2" w:type="dxa"/>
          </w:tcPr>
          <w:p w14:paraId="437EE80A" w14:textId="77777777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9" w:type="dxa"/>
          </w:tcPr>
          <w:p w14:paraId="7698A8D0" w14:textId="77777777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1046" w:type="dxa"/>
            <w:gridSpan w:val="2"/>
          </w:tcPr>
          <w:p w14:paraId="599123F4" w14:textId="7BDC1777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  <w:r w:rsidRPr="00B40389">
              <w:t xml:space="preserve">0.602 </w:t>
            </w:r>
          </w:p>
        </w:tc>
        <w:tc>
          <w:tcPr>
            <w:tcW w:w="2086" w:type="dxa"/>
          </w:tcPr>
          <w:p w14:paraId="301D332A" w14:textId="457D2651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  <w:r w:rsidRPr="00B40389">
              <w:t xml:space="preserve">1.402 </w:t>
            </w:r>
          </w:p>
        </w:tc>
        <w:tc>
          <w:tcPr>
            <w:tcW w:w="2100" w:type="dxa"/>
          </w:tcPr>
          <w:p w14:paraId="6B409ED5" w14:textId="74C066A1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  <w:r w:rsidRPr="00B97AD2">
              <w:t>[-1.739, 2.881]</w:t>
            </w:r>
          </w:p>
        </w:tc>
      </w:tr>
      <w:tr w:rsidR="00096189" w14:paraId="70AD6BD3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6FA1EAED" w14:textId="77777777" w:rsidR="00096189" w:rsidRDefault="00000000" w:rsidP="0009618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4</m:t>
                  </m:r>
                </m:sub>
              </m:sSub>
            </m:oMath>
            <w:r w:rsidR="00096189">
              <w:rPr>
                <w:rFonts w:hint="eastAsia"/>
              </w:rPr>
              <w:t xml:space="preserve"> (Fukuoka dummy)</w:t>
            </w:r>
          </w:p>
        </w:tc>
        <w:tc>
          <w:tcPr>
            <w:tcW w:w="1046" w:type="dxa"/>
          </w:tcPr>
          <w:p w14:paraId="31BE8C12" w14:textId="77777777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2" w:type="dxa"/>
          </w:tcPr>
          <w:p w14:paraId="76105FAF" w14:textId="77777777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2099" w:type="dxa"/>
          </w:tcPr>
          <w:p w14:paraId="6D33B1E9" w14:textId="77777777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</w:p>
        </w:tc>
        <w:tc>
          <w:tcPr>
            <w:tcW w:w="1046" w:type="dxa"/>
            <w:gridSpan w:val="2"/>
          </w:tcPr>
          <w:p w14:paraId="733D22DD" w14:textId="6D33D574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  <w:r w:rsidRPr="00B40389">
              <w:t xml:space="preserve">-1.058 </w:t>
            </w:r>
          </w:p>
        </w:tc>
        <w:tc>
          <w:tcPr>
            <w:tcW w:w="2086" w:type="dxa"/>
          </w:tcPr>
          <w:p w14:paraId="0B6F75CB" w14:textId="7890AFC9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  <w:r w:rsidRPr="00B40389">
              <w:t xml:space="preserve">1.716 </w:t>
            </w:r>
          </w:p>
        </w:tc>
        <w:tc>
          <w:tcPr>
            <w:tcW w:w="2100" w:type="dxa"/>
          </w:tcPr>
          <w:p w14:paraId="4E06A9D0" w14:textId="38BB43BC" w:rsidR="00096189" w:rsidRPr="000E2B59" w:rsidRDefault="00096189" w:rsidP="00096189">
            <w:pPr>
              <w:jc w:val="left"/>
              <w:rPr>
                <w:rFonts w:eastAsiaTheme="minorHAnsi"/>
                <w:szCs w:val="21"/>
              </w:rPr>
            </w:pPr>
            <w:r w:rsidRPr="00B97AD2">
              <w:t>[-3.924, 1.7</w:t>
            </w:r>
            <w:r w:rsidR="00B00577">
              <w:rPr>
                <w:rFonts w:hint="eastAsia"/>
              </w:rPr>
              <w:t>00</w:t>
            </w:r>
            <w:r w:rsidRPr="00B97AD2">
              <w:t>]</w:t>
            </w:r>
          </w:p>
        </w:tc>
      </w:tr>
      <w:tr w:rsidR="007915D9" w14:paraId="3A37394C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480E60A2" w14:textId="77777777" w:rsidR="007915D9" w:rsidRDefault="00000000" w:rsidP="007915D9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7915D9">
              <w:rPr>
                <w:rFonts w:hint="eastAsia"/>
              </w:rPr>
              <w:t xml:space="preserve"> (MER)</w:t>
            </w:r>
          </w:p>
        </w:tc>
        <w:tc>
          <w:tcPr>
            <w:tcW w:w="1046" w:type="dxa"/>
          </w:tcPr>
          <w:p w14:paraId="6A9DFEBD" w14:textId="01ECC665" w:rsidR="007915D9" w:rsidRPr="000E2B59" w:rsidRDefault="007915D9" w:rsidP="007915D9">
            <w:pPr>
              <w:jc w:val="left"/>
              <w:rPr>
                <w:rFonts w:eastAsiaTheme="minorHAnsi"/>
                <w:szCs w:val="21"/>
              </w:rPr>
            </w:pPr>
            <w:r w:rsidRPr="00A66EBD">
              <w:t xml:space="preserve">6.475 </w:t>
            </w:r>
          </w:p>
        </w:tc>
        <w:tc>
          <w:tcPr>
            <w:tcW w:w="2092" w:type="dxa"/>
          </w:tcPr>
          <w:p w14:paraId="4A429B56" w14:textId="7383D0E7" w:rsidR="007915D9" w:rsidRPr="000E2B59" w:rsidRDefault="007915D9" w:rsidP="007915D9">
            <w:pPr>
              <w:jc w:val="left"/>
              <w:rPr>
                <w:rFonts w:eastAsiaTheme="minorHAnsi"/>
                <w:szCs w:val="21"/>
              </w:rPr>
            </w:pPr>
            <w:r w:rsidRPr="00A66EBD">
              <w:t xml:space="preserve">6.300 </w:t>
            </w:r>
          </w:p>
        </w:tc>
        <w:tc>
          <w:tcPr>
            <w:tcW w:w="2099" w:type="dxa"/>
          </w:tcPr>
          <w:p w14:paraId="784E03B0" w14:textId="631CD005" w:rsidR="007915D9" w:rsidRPr="000E2B59" w:rsidRDefault="007915D9" w:rsidP="007915D9">
            <w:pPr>
              <w:jc w:val="left"/>
              <w:rPr>
                <w:rFonts w:eastAsiaTheme="minorHAnsi"/>
                <w:szCs w:val="21"/>
              </w:rPr>
            </w:pPr>
            <w:r w:rsidRPr="00FC1A99">
              <w:rPr>
                <w:rFonts w:eastAsiaTheme="minorHAnsi"/>
                <w:szCs w:val="21"/>
              </w:rPr>
              <w:t>[-3.916, 16.8</w:t>
            </w:r>
            <w:r>
              <w:rPr>
                <w:rFonts w:eastAsiaTheme="minorHAnsi" w:hint="eastAsia"/>
                <w:szCs w:val="21"/>
              </w:rPr>
              <w:t>00</w:t>
            </w:r>
            <w:r w:rsidRPr="00FC1A99">
              <w:rPr>
                <w:rFonts w:eastAsiaTheme="minorHAnsi"/>
                <w:szCs w:val="21"/>
              </w:rPr>
              <w:t>]</w:t>
            </w:r>
          </w:p>
        </w:tc>
        <w:tc>
          <w:tcPr>
            <w:tcW w:w="1046" w:type="dxa"/>
            <w:gridSpan w:val="2"/>
          </w:tcPr>
          <w:p w14:paraId="63F061C9" w14:textId="6B3B0477" w:rsidR="007915D9" w:rsidRPr="000E2B59" w:rsidRDefault="007915D9" w:rsidP="007915D9">
            <w:pPr>
              <w:jc w:val="left"/>
              <w:rPr>
                <w:rFonts w:eastAsiaTheme="minorHAnsi"/>
                <w:szCs w:val="21"/>
              </w:rPr>
            </w:pPr>
            <w:r w:rsidRPr="00930DC9">
              <w:t xml:space="preserve">1.607 </w:t>
            </w:r>
          </w:p>
        </w:tc>
        <w:tc>
          <w:tcPr>
            <w:tcW w:w="2086" w:type="dxa"/>
          </w:tcPr>
          <w:p w14:paraId="17E436C3" w14:textId="52274024" w:rsidR="007915D9" w:rsidRPr="000E2B59" w:rsidRDefault="007915D9" w:rsidP="007915D9">
            <w:pPr>
              <w:jc w:val="left"/>
              <w:rPr>
                <w:rFonts w:eastAsiaTheme="minorHAnsi"/>
                <w:szCs w:val="21"/>
              </w:rPr>
            </w:pPr>
            <w:r w:rsidRPr="00930DC9">
              <w:t xml:space="preserve">9.564 </w:t>
            </w:r>
          </w:p>
        </w:tc>
        <w:tc>
          <w:tcPr>
            <w:tcW w:w="2100" w:type="dxa"/>
          </w:tcPr>
          <w:p w14:paraId="2915890B" w14:textId="12607F73" w:rsidR="007915D9" w:rsidRPr="000E2B59" w:rsidRDefault="005420F2" w:rsidP="007915D9">
            <w:pPr>
              <w:jc w:val="left"/>
              <w:rPr>
                <w:rFonts w:eastAsiaTheme="minorHAnsi"/>
                <w:szCs w:val="21"/>
              </w:rPr>
            </w:pPr>
            <w:r w:rsidRPr="005420F2">
              <w:rPr>
                <w:rFonts w:eastAsiaTheme="minorHAnsi"/>
                <w:szCs w:val="21"/>
              </w:rPr>
              <w:t>[-13.129, 17.755]</w:t>
            </w:r>
          </w:p>
        </w:tc>
      </w:tr>
      <w:tr w:rsidR="00295ECE" w14:paraId="1AAAAF5A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739DEB54" w14:textId="1A90A7B7" w:rsidR="00295ECE" w:rsidRDefault="00000000" w:rsidP="00295ECE">
            <w:pPr>
              <w:jc w:val="left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295ECE">
              <w:rPr>
                <w:rFonts w:hint="eastAsia"/>
              </w:rPr>
              <w:t xml:space="preserve"> (Basin rainfall</w:t>
            </w:r>
            <w:r w:rsidR="00003AC3">
              <w:rPr>
                <w:rFonts w:hint="eastAsia"/>
              </w:rPr>
              <w:t xml:space="preserve"> </w:t>
            </w:r>
            <w:r w:rsidR="00295ECE">
              <w:rPr>
                <w:rFonts w:hint="eastAsia"/>
              </w:rPr>
              <w:t>index criterion)</w:t>
            </w:r>
          </w:p>
        </w:tc>
        <w:tc>
          <w:tcPr>
            <w:tcW w:w="1046" w:type="dxa"/>
          </w:tcPr>
          <w:p w14:paraId="0C59E3BD" w14:textId="2BA5CE12" w:rsidR="00295ECE" w:rsidRPr="000E2B59" w:rsidRDefault="00295ECE" w:rsidP="00295ECE">
            <w:pPr>
              <w:jc w:val="left"/>
              <w:rPr>
                <w:rFonts w:eastAsiaTheme="minorHAnsi"/>
                <w:szCs w:val="21"/>
              </w:rPr>
            </w:pPr>
            <w:r w:rsidRPr="000B46AB">
              <w:t xml:space="preserve">-0.368 </w:t>
            </w:r>
          </w:p>
        </w:tc>
        <w:tc>
          <w:tcPr>
            <w:tcW w:w="2092" w:type="dxa"/>
          </w:tcPr>
          <w:p w14:paraId="6F8284A0" w14:textId="12DF49A8" w:rsidR="00295ECE" w:rsidRPr="000E2B59" w:rsidRDefault="00295ECE" w:rsidP="00295ECE">
            <w:pPr>
              <w:jc w:val="left"/>
              <w:rPr>
                <w:rFonts w:eastAsiaTheme="minorHAnsi"/>
                <w:szCs w:val="21"/>
              </w:rPr>
            </w:pPr>
            <w:r w:rsidRPr="000B46AB">
              <w:t xml:space="preserve">0.425 </w:t>
            </w:r>
          </w:p>
        </w:tc>
        <w:tc>
          <w:tcPr>
            <w:tcW w:w="2099" w:type="dxa"/>
          </w:tcPr>
          <w:p w14:paraId="7D26EC73" w14:textId="4E978AE3" w:rsidR="00295ECE" w:rsidRPr="000E2B59" w:rsidRDefault="00295ECE" w:rsidP="00295ECE">
            <w:pPr>
              <w:jc w:val="left"/>
              <w:rPr>
                <w:rFonts w:eastAsiaTheme="minorHAnsi"/>
                <w:szCs w:val="21"/>
              </w:rPr>
            </w:pPr>
            <w:r w:rsidRPr="001F3A1C">
              <w:rPr>
                <w:rFonts w:eastAsiaTheme="minorHAnsi"/>
                <w:szCs w:val="21"/>
              </w:rPr>
              <w:t>[-1.043, 0.322]</w:t>
            </w:r>
          </w:p>
        </w:tc>
        <w:tc>
          <w:tcPr>
            <w:tcW w:w="1046" w:type="dxa"/>
            <w:gridSpan w:val="2"/>
          </w:tcPr>
          <w:p w14:paraId="594A0192" w14:textId="17DFE8BD" w:rsidR="00295ECE" w:rsidRPr="000E2B59" w:rsidRDefault="00295ECE" w:rsidP="00295ECE">
            <w:pPr>
              <w:jc w:val="left"/>
              <w:rPr>
                <w:rFonts w:eastAsiaTheme="minorHAnsi"/>
                <w:szCs w:val="21"/>
              </w:rPr>
            </w:pPr>
            <w:r w:rsidRPr="00467BBF">
              <w:t xml:space="preserve">-0.522 </w:t>
            </w:r>
          </w:p>
        </w:tc>
        <w:tc>
          <w:tcPr>
            <w:tcW w:w="2086" w:type="dxa"/>
          </w:tcPr>
          <w:p w14:paraId="072B1961" w14:textId="03F04DB1" w:rsidR="00295ECE" w:rsidRPr="000E2B59" w:rsidRDefault="00295ECE" w:rsidP="00295ECE">
            <w:pPr>
              <w:jc w:val="left"/>
              <w:rPr>
                <w:rFonts w:eastAsiaTheme="minorHAnsi"/>
                <w:szCs w:val="21"/>
              </w:rPr>
            </w:pPr>
            <w:r w:rsidRPr="00467BBF">
              <w:t xml:space="preserve">0.479 </w:t>
            </w:r>
          </w:p>
        </w:tc>
        <w:tc>
          <w:tcPr>
            <w:tcW w:w="2100" w:type="dxa"/>
          </w:tcPr>
          <w:p w14:paraId="1B7961D3" w14:textId="0B692B4D" w:rsidR="00295ECE" w:rsidRPr="000E2B59" w:rsidRDefault="00B35A2C" w:rsidP="00295ECE">
            <w:pPr>
              <w:jc w:val="left"/>
              <w:rPr>
                <w:rFonts w:eastAsiaTheme="minorHAnsi"/>
                <w:szCs w:val="21"/>
              </w:rPr>
            </w:pPr>
            <w:r w:rsidRPr="00B35A2C">
              <w:rPr>
                <w:rFonts w:eastAsiaTheme="minorHAnsi"/>
                <w:szCs w:val="21"/>
              </w:rPr>
              <w:t>[-1.288, 0.265]</w:t>
            </w:r>
          </w:p>
        </w:tc>
      </w:tr>
      <w:tr w:rsidR="007A6A24" w14:paraId="49959D3F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2115BF0D" w14:textId="77777777" w:rsidR="001B4DC5" w:rsidRDefault="00000000" w:rsidP="001B4DC5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oMath>
            <w:r w:rsidR="001B4DC5">
              <w:rPr>
                <w:rFonts w:ascii="游明朝" w:eastAsia="游明朝" w:hAnsi="游明朝" w:cs="Times New Roman" w:hint="eastAsia"/>
              </w:rPr>
              <w:t xml:space="preserve"> (Flood area (residential land and others))</w:t>
            </w:r>
          </w:p>
        </w:tc>
        <w:tc>
          <w:tcPr>
            <w:tcW w:w="1046" w:type="dxa"/>
          </w:tcPr>
          <w:p w14:paraId="5A4F27C5" w14:textId="06029E85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91707F">
              <w:t xml:space="preserve">0.116 </w:t>
            </w:r>
          </w:p>
        </w:tc>
        <w:tc>
          <w:tcPr>
            <w:tcW w:w="2092" w:type="dxa"/>
          </w:tcPr>
          <w:p w14:paraId="29B58670" w14:textId="2D8802EC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91707F">
              <w:t xml:space="preserve">0.250 </w:t>
            </w:r>
          </w:p>
        </w:tc>
        <w:tc>
          <w:tcPr>
            <w:tcW w:w="2099" w:type="dxa"/>
          </w:tcPr>
          <w:p w14:paraId="33F3304F" w14:textId="0E0CC6C7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241B33">
              <w:t>[-0.272, 0.535]</w:t>
            </w:r>
          </w:p>
        </w:tc>
        <w:tc>
          <w:tcPr>
            <w:tcW w:w="1046" w:type="dxa"/>
            <w:gridSpan w:val="2"/>
          </w:tcPr>
          <w:p w14:paraId="13911454" w14:textId="166DFCD5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3C6FB6">
              <w:t xml:space="preserve">0.054 </w:t>
            </w:r>
          </w:p>
        </w:tc>
        <w:tc>
          <w:tcPr>
            <w:tcW w:w="2086" w:type="dxa"/>
          </w:tcPr>
          <w:p w14:paraId="3FC594E3" w14:textId="1489325A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3C6FB6">
              <w:t xml:space="preserve">0.269 </w:t>
            </w:r>
          </w:p>
        </w:tc>
        <w:tc>
          <w:tcPr>
            <w:tcW w:w="2100" w:type="dxa"/>
          </w:tcPr>
          <w:p w14:paraId="19ED8F0D" w14:textId="0FCC285A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9A409B">
              <w:t>[-0.385, 0.495]</w:t>
            </w:r>
          </w:p>
        </w:tc>
      </w:tr>
      <w:tr w:rsidR="007A6A24" w14:paraId="69CBE7DA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0BBE4438" w14:textId="77777777" w:rsidR="001B4DC5" w:rsidRDefault="00000000" w:rsidP="001B4DC5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oMath>
            <w:r w:rsidR="001B4DC5">
              <w:rPr>
                <w:rFonts w:ascii="游明朝" w:eastAsia="游明朝" w:hAnsi="游明朝" w:cs="Times New Roman" w:hint="eastAsia"/>
              </w:rPr>
              <w:t xml:space="preserve"> (Flood area (farmland))</w:t>
            </w:r>
          </w:p>
        </w:tc>
        <w:tc>
          <w:tcPr>
            <w:tcW w:w="1046" w:type="dxa"/>
          </w:tcPr>
          <w:p w14:paraId="1D4BD304" w14:textId="55E4F0D3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91707F">
              <w:t xml:space="preserve">0.500 </w:t>
            </w:r>
          </w:p>
        </w:tc>
        <w:tc>
          <w:tcPr>
            <w:tcW w:w="2092" w:type="dxa"/>
          </w:tcPr>
          <w:p w14:paraId="00EAFC8D" w14:textId="4AF7A75E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91707F">
              <w:t xml:space="preserve">0.205 </w:t>
            </w:r>
          </w:p>
        </w:tc>
        <w:tc>
          <w:tcPr>
            <w:tcW w:w="2099" w:type="dxa"/>
          </w:tcPr>
          <w:p w14:paraId="51E75442" w14:textId="1B32812F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241B33">
              <w:t>[0.171, 0.825]</w:t>
            </w:r>
          </w:p>
        </w:tc>
        <w:tc>
          <w:tcPr>
            <w:tcW w:w="1046" w:type="dxa"/>
            <w:gridSpan w:val="2"/>
          </w:tcPr>
          <w:p w14:paraId="32985A2B" w14:textId="6E5D584C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3C6FB6">
              <w:t xml:space="preserve">0.491 </w:t>
            </w:r>
          </w:p>
        </w:tc>
        <w:tc>
          <w:tcPr>
            <w:tcW w:w="2086" w:type="dxa"/>
          </w:tcPr>
          <w:p w14:paraId="19C80209" w14:textId="0E113EE5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3C6FB6">
              <w:t xml:space="preserve">0.218 </w:t>
            </w:r>
          </w:p>
        </w:tc>
        <w:tc>
          <w:tcPr>
            <w:tcW w:w="2100" w:type="dxa"/>
          </w:tcPr>
          <w:p w14:paraId="2902C1A7" w14:textId="2634C895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9A409B">
              <w:t>[0.128, 0.848]</w:t>
            </w:r>
          </w:p>
        </w:tc>
      </w:tr>
      <w:tr w:rsidR="007A6A24" w14:paraId="748D779B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4E8A7B46" w14:textId="77777777" w:rsidR="001B4DC5" w:rsidRDefault="00000000" w:rsidP="001B4DC5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oMath>
            <w:r w:rsidR="001B4DC5">
              <w:rPr>
                <w:rFonts w:ascii="游明朝" w:eastAsia="游明朝" w:hAnsi="游明朝" w:cs="Times New Roman" w:hint="eastAsia"/>
              </w:rPr>
              <w:t xml:space="preserve"> (Percentage of population over 65 years old)</w:t>
            </w:r>
          </w:p>
        </w:tc>
        <w:tc>
          <w:tcPr>
            <w:tcW w:w="1046" w:type="dxa"/>
          </w:tcPr>
          <w:p w14:paraId="31A8078B" w14:textId="19DC9D63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91707F">
              <w:t xml:space="preserve">-1.623 </w:t>
            </w:r>
          </w:p>
        </w:tc>
        <w:tc>
          <w:tcPr>
            <w:tcW w:w="2092" w:type="dxa"/>
          </w:tcPr>
          <w:p w14:paraId="1636348B" w14:textId="3F8EA972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91707F">
              <w:t xml:space="preserve">6.226 </w:t>
            </w:r>
          </w:p>
        </w:tc>
        <w:tc>
          <w:tcPr>
            <w:tcW w:w="2099" w:type="dxa"/>
          </w:tcPr>
          <w:p w14:paraId="388A7231" w14:textId="101DA98C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241B33">
              <w:t>[-12.16</w:t>
            </w:r>
            <w:r>
              <w:rPr>
                <w:rFonts w:hint="eastAsia"/>
              </w:rPr>
              <w:t>0</w:t>
            </w:r>
            <w:r w:rsidRPr="00241B33">
              <w:t>, 8.138]</w:t>
            </w:r>
          </w:p>
        </w:tc>
        <w:tc>
          <w:tcPr>
            <w:tcW w:w="1046" w:type="dxa"/>
            <w:gridSpan w:val="2"/>
          </w:tcPr>
          <w:p w14:paraId="324B9665" w14:textId="46A67E3B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3C6FB6">
              <w:t xml:space="preserve">-3.949 </w:t>
            </w:r>
          </w:p>
        </w:tc>
        <w:tc>
          <w:tcPr>
            <w:tcW w:w="2086" w:type="dxa"/>
          </w:tcPr>
          <w:p w14:paraId="18D57D4E" w14:textId="7C456942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3C6FB6">
              <w:t xml:space="preserve">7.327 </w:t>
            </w:r>
          </w:p>
        </w:tc>
        <w:tc>
          <w:tcPr>
            <w:tcW w:w="2100" w:type="dxa"/>
          </w:tcPr>
          <w:p w14:paraId="5134E04B" w14:textId="51FFC555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9A409B">
              <w:t>[-16.076, 8.159]</w:t>
            </w:r>
          </w:p>
        </w:tc>
      </w:tr>
      <w:tr w:rsidR="007A6A24" w14:paraId="162884E9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723277C2" w14:textId="77777777" w:rsidR="001B4DC5" w:rsidRDefault="00000000" w:rsidP="001B4DC5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oMath>
            <w:r w:rsidR="001B4DC5">
              <w:rPr>
                <w:rFonts w:ascii="游明朝" w:eastAsia="游明朝" w:hAnsi="游明朝" w:cs="Times New Roman" w:hint="eastAsia"/>
              </w:rPr>
              <w:t xml:space="preserve"> (Sex ratio)</w:t>
            </w:r>
          </w:p>
        </w:tc>
        <w:tc>
          <w:tcPr>
            <w:tcW w:w="1046" w:type="dxa"/>
          </w:tcPr>
          <w:p w14:paraId="15293076" w14:textId="5F074305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91707F">
              <w:t xml:space="preserve">6.015 </w:t>
            </w:r>
          </w:p>
        </w:tc>
        <w:tc>
          <w:tcPr>
            <w:tcW w:w="2092" w:type="dxa"/>
          </w:tcPr>
          <w:p w14:paraId="6834D065" w14:textId="34A2F108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91707F">
              <w:t xml:space="preserve">6.899 </w:t>
            </w:r>
          </w:p>
        </w:tc>
        <w:tc>
          <w:tcPr>
            <w:tcW w:w="2099" w:type="dxa"/>
          </w:tcPr>
          <w:p w14:paraId="4D2B8F01" w14:textId="5CFE2996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241B33">
              <w:t>[-5.82</w:t>
            </w:r>
            <w:r>
              <w:rPr>
                <w:rFonts w:hint="eastAsia"/>
              </w:rPr>
              <w:t>0</w:t>
            </w:r>
            <w:r w:rsidRPr="00241B33">
              <w:t>, 16.681]</w:t>
            </w:r>
          </w:p>
        </w:tc>
        <w:tc>
          <w:tcPr>
            <w:tcW w:w="1046" w:type="dxa"/>
            <w:gridSpan w:val="2"/>
          </w:tcPr>
          <w:p w14:paraId="1B19EAD0" w14:textId="0DE4024A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3C6FB6">
              <w:t xml:space="preserve">6.776 </w:t>
            </w:r>
          </w:p>
        </w:tc>
        <w:tc>
          <w:tcPr>
            <w:tcW w:w="2086" w:type="dxa"/>
          </w:tcPr>
          <w:p w14:paraId="4C51F20C" w14:textId="7F38875A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3C6FB6">
              <w:t xml:space="preserve">7.176 </w:t>
            </w:r>
          </w:p>
        </w:tc>
        <w:tc>
          <w:tcPr>
            <w:tcW w:w="2100" w:type="dxa"/>
          </w:tcPr>
          <w:p w14:paraId="7EBF90F2" w14:textId="5C423979" w:rsidR="001B4DC5" w:rsidRPr="000E2B59" w:rsidRDefault="001B4DC5" w:rsidP="001B4DC5">
            <w:pPr>
              <w:jc w:val="left"/>
              <w:rPr>
                <w:rFonts w:eastAsiaTheme="minorHAnsi"/>
                <w:szCs w:val="21"/>
              </w:rPr>
            </w:pPr>
            <w:r w:rsidRPr="009A409B">
              <w:t>[-5.421, 18.014]</w:t>
            </w:r>
          </w:p>
        </w:tc>
      </w:tr>
      <w:tr w:rsidR="00CF11A1" w14:paraId="694D0254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2B7F8ED3" w14:textId="77777777" w:rsidR="00CF11A1" w:rsidRDefault="00000000" w:rsidP="00CF11A1">
            <w:pPr>
              <w:jc w:val="left"/>
              <w:rPr>
                <w:rFonts w:ascii="游明朝" w:eastAsia="游明朝" w:hAnsi="游明朝" w:cs="Times New Roma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7</m:t>
                  </m:r>
                </m:sub>
              </m:sSub>
            </m:oMath>
            <w:r w:rsidR="00CF11A1">
              <w:rPr>
                <w:rFonts w:ascii="游明朝" w:eastAsia="游明朝" w:hAnsi="游明朝" w:cs="Times New Roman" w:hint="eastAsia"/>
              </w:rPr>
              <w:t xml:space="preserve"> (Population)</w:t>
            </w:r>
          </w:p>
        </w:tc>
        <w:tc>
          <w:tcPr>
            <w:tcW w:w="1046" w:type="dxa"/>
          </w:tcPr>
          <w:p w14:paraId="5797069F" w14:textId="2C5132DD" w:rsidR="00CF11A1" w:rsidRPr="000E2B59" w:rsidRDefault="00CF11A1" w:rsidP="00CF11A1">
            <w:pPr>
              <w:jc w:val="left"/>
              <w:rPr>
                <w:rFonts w:eastAsiaTheme="minorHAnsi"/>
                <w:szCs w:val="21"/>
              </w:rPr>
            </w:pPr>
            <w:r w:rsidRPr="002A3971">
              <w:t xml:space="preserve">0.359 </w:t>
            </w:r>
          </w:p>
        </w:tc>
        <w:tc>
          <w:tcPr>
            <w:tcW w:w="2092" w:type="dxa"/>
          </w:tcPr>
          <w:p w14:paraId="57E5F706" w14:textId="42191696" w:rsidR="00CF11A1" w:rsidRPr="000E2B59" w:rsidRDefault="00CF11A1" w:rsidP="00CF11A1">
            <w:pPr>
              <w:widowControl/>
              <w:jc w:val="left"/>
              <w:rPr>
                <w:rFonts w:eastAsiaTheme="minorHAnsi"/>
                <w:color w:val="000000"/>
                <w:szCs w:val="21"/>
              </w:rPr>
            </w:pPr>
            <w:r w:rsidRPr="002A3971">
              <w:t xml:space="preserve">0.399 </w:t>
            </w:r>
          </w:p>
        </w:tc>
        <w:tc>
          <w:tcPr>
            <w:tcW w:w="2099" w:type="dxa"/>
          </w:tcPr>
          <w:p w14:paraId="2C428549" w14:textId="33209FFF" w:rsidR="00CF11A1" w:rsidRPr="000E2B59" w:rsidRDefault="00CF11A1" w:rsidP="00CF11A1">
            <w:pPr>
              <w:jc w:val="left"/>
              <w:rPr>
                <w:rFonts w:eastAsiaTheme="minorHAnsi"/>
                <w:szCs w:val="21"/>
              </w:rPr>
            </w:pPr>
            <w:r w:rsidRPr="008B4D84">
              <w:rPr>
                <w:rFonts w:eastAsiaTheme="minorHAnsi"/>
                <w:szCs w:val="21"/>
              </w:rPr>
              <w:t>[-0.288, 1.002]</w:t>
            </w:r>
          </w:p>
        </w:tc>
        <w:tc>
          <w:tcPr>
            <w:tcW w:w="1046" w:type="dxa"/>
            <w:gridSpan w:val="2"/>
          </w:tcPr>
          <w:p w14:paraId="0F000EC6" w14:textId="4D17206A" w:rsidR="00CF11A1" w:rsidRPr="000E2B59" w:rsidRDefault="00CF11A1" w:rsidP="00CF11A1">
            <w:pPr>
              <w:jc w:val="left"/>
              <w:rPr>
                <w:rFonts w:eastAsiaTheme="minorHAnsi"/>
                <w:szCs w:val="21"/>
              </w:rPr>
            </w:pPr>
            <w:r w:rsidRPr="00B9715D">
              <w:t xml:space="preserve">0.359 </w:t>
            </w:r>
          </w:p>
        </w:tc>
        <w:tc>
          <w:tcPr>
            <w:tcW w:w="2086" w:type="dxa"/>
          </w:tcPr>
          <w:p w14:paraId="10437FD3" w14:textId="0B435A07" w:rsidR="00CF11A1" w:rsidRPr="000E2B59" w:rsidRDefault="00CF11A1" w:rsidP="00CF11A1">
            <w:pPr>
              <w:jc w:val="left"/>
              <w:rPr>
                <w:rFonts w:eastAsiaTheme="minorHAnsi"/>
                <w:szCs w:val="21"/>
              </w:rPr>
            </w:pPr>
            <w:r w:rsidRPr="00B9715D">
              <w:t xml:space="preserve">0.461 </w:t>
            </w:r>
          </w:p>
        </w:tc>
        <w:tc>
          <w:tcPr>
            <w:tcW w:w="2100" w:type="dxa"/>
          </w:tcPr>
          <w:p w14:paraId="088B767B" w14:textId="76B8DA07" w:rsidR="00CF11A1" w:rsidRPr="000E2B59" w:rsidRDefault="00695849" w:rsidP="00CF11A1">
            <w:pPr>
              <w:jc w:val="left"/>
              <w:rPr>
                <w:rFonts w:eastAsiaTheme="minorHAnsi"/>
                <w:szCs w:val="21"/>
              </w:rPr>
            </w:pPr>
            <w:r w:rsidRPr="00695849">
              <w:rPr>
                <w:rFonts w:eastAsiaTheme="minorHAnsi"/>
                <w:szCs w:val="21"/>
              </w:rPr>
              <w:t>[-0.412, 1.154]</w:t>
            </w:r>
          </w:p>
        </w:tc>
      </w:tr>
      <w:tr w:rsidR="007A6A24" w14:paraId="67617E58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4A5F52D1" w14:textId="77777777" w:rsidR="00DC1FE6" w:rsidRDefault="00DC1FE6" w:rsidP="00DC1FE6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q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046" w:type="dxa"/>
          </w:tcPr>
          <w:p w14:paraId="45F8F0E5" w14:textId="2E8FB5C0" w:rsidR="00DC1FE6" w:rsidRPr="000E2B59" w:rsidRDefault="00DC1FE6" w:rsidP="00DC1FE6">
            <w:pPr>
              <w:jc w:val="left"/>
              <w:rPr>
                <w:rFonts w:eastAsiaTheme="minorHAnsi"/>
                <w:szCs w:val="21"/>
              </w:rPr>
            </w:pPr>
            <w:r w:rsidRPr="00EB61C0">
              <w:t xml:space="preserve">0.760 </w:t>
            </w:r>
          </w:p>
        </w:tc>
        <w:tc>
          <w:tcPr>
            <w:tcW w:w="2092" w:type="dxa"/>
          </w:tcPr>
          <w:p w14:paraId="7A3E5A47" w14:textId="5A3C4EFB" w:rsidR="00DC1FE6" w:rsidRPr="000E2B59" w:rsidRDefault="00DC1FE6" w:rsidP="00DC1FE6">
            <w:pPr>
              <w:widowControl/>
              <w:jc w:val="left"/>
              <w:rPr>
                <w:rFonts w:eastAsiaTheme="minorHAnsi"/>
                <w:color w:val="000000"/>
                <w:szCs w:val="21"/>
              </w:rPr>
            </w:pPr>
            <w:r w:rsidRPr="00EB61C0">
              <w:t xml:space="preserve">0.038 </w:t>
            </w:r>
          </w:p>
        </w:tc>
        <w:tc>
          <w:tcPr>
            <w:tcW w:w="2099" w:type="dxa"/>
          </w:tcPr>
          <w:p w14:paraId="451A54DF" w14:textId="1C25C4E8" w:rsidR="00DC1FE6" w:rsidRPr="000E2B59" w:rsidRDefault="00DC1FE6" w:rsidP="00DC1FE6">
            <w:pPr>
              <w:jc w:val="left"/>
              <w:rPr>
                <w:rFonts w:eastAsiaTheme="minorHAnsi"/>
                <w:szCs w:val="21"/>
              </w:rPr>
            </w:pPr>
            <w:r w:rsidRPr="008B4D84">
              <w:rPr>
                <w:rFonts w:eastAsiaTheme="minorHAnsi"/>
                <w:szCs w:val="21"/>
              </w:rPr>
              <w:t>[0.697, 0.819]</w:t>
            </w:r>
          </w:p>
        </w:tc>
        <w:tc>
          <w:tcPr>
            <w:tcW w:w="1046" w:type="dxa"/>
            <w:gridSpan w:val="2"/>
          </w:tcPr>
          <w:p w14:paraId="1E36CB40" w14:textId="4117633E" w:rsidR="00DC1FE6" w:rsidRPr="000E2B59" w:rsidRDefault="00DC1FE6" w:rsidP="00DC1FE6">
            <w:pPr>
              <w:jc w:val="left"/>
              <w:rPr>
                <w:rFonts w:eastAsiaTheme="minorHAnsi"/>
                <w:szCs w:val="21"/>
              </w:rPr>
            </w:pPr>
            <w:r w:rsidRPr="0082386A">
              <w:t xml:space="preserve">0.760 </w:t>
            </w:r>
          </w:p>
        </w:tc>
        <w:tc>
          <w:tcPr>
            <w:tcW w:w="2086" w:type="dxa"/>
          </w:tcPr>
          <w:p w14:paraId="372020BB" w14:textId="3947293A" w:rsidR="00DC1FE6" w:rsidRPr="000E2B59" w:rsidRDefault="00DC1FE6" w:rsidP="00DC1FE6">
            <w:pPr>
              <w:jc w:val="left"/>
              <w:rPr>
                <w:rFonts w:eastAsiaTheme="minorHAnsi"/>
                <w:szCs w:val="21"/>
              </w:rPr>
            </w:pPr>
            <w:r w:rsidRPr="0082386A">
              <w:t xml:space="preserve">0.038 </w:t>
            </w:r>
          </w:p>
        </w:tc>
        <w:tc>
          <w:tcPr>
            <w:tcW w:w="2100" w:type="dxa"/>
          </w:tcPr>
          <w:p w14:paraId="66946E89" w14:textId="56C7B05C" w:rsidR="00DC1FE6" w:rsidRPr="000E2B59" w:rsidRDefault="001D4D0D" w:rsidP="00DC1FE6">
            <w:pPr>
              <w:jc w:val="left"/>
              <w:rPr>
                <w:rFonts w:eastAsiaTheme="minorHAnsi"/>
                <w:szCs w:val="21"/>
              </w:rPr>
            </w:pPr>
            <w:r w:rsidRPr="001D4D0D">
              <w:rPr>
                <w:rFonts w:eastAsiaTheme="minorHAnsi"/>
                <w:szCs w:val="21"/>
              </w:rPr>
              <w:t>[0.699, 0.821]</w:t>
            </w:r>
          </w:p>
        </w:tc>
      </w:tr>
      <w:tr w:rsidR="007A6A24" w14:paraId="27AA4A41" w14:textId="77777777" w:rsidTr="007A6A24">
        <w:trPr>
          <w:gridAfter w:val="1"/>
          <w:wAfter w:w="21" w:type="dxa"/>
        </w:trPr>
        <w:tc>
          <w:tcPr>
            <w:tcW w:w="3141" w:type="dxa"/>
          </w:tcPr>
          <w:p w14:paraId="2238EA7C" w14:textId="77777777" w:rsidR="00986DFF" w:rsidRDefault="00986DFF" w:rsidP="00986DFF">
            <w:pPr>
              <w:jc w:val="left"/>
              <w:rPr>
                <w:rFonts w:ascii="游明朝" w:eastAsia="游明朝" w:hAnsi="游明朝" w:cs="Times New Roman"/>
              </w:rPr>
            </w:pPr>
            <m:oMath>
              <m:r>
                <w:rPr>
                  <w:rFonts w:ascii="Cambria Math" w:eastAsia="游明朝" w:hAnsi="Cambria Math" w:cs="Times New Roman"/>
                </w:rPr>
                <m:t>σ</m:t>
              </m:r>
            </m:oMath>
            <w:r>
              <w:rPr>
                <w:rFonts w:ascii="游明朝" w:eastAsia="游明朝" w:hAnsi="游明朝" w:cs="Times New Roman" w:hint="eastAsia"/>
              </w:rPr>
              <w:t xml:space="preserve"> </w:t>
            </w:r>
          </w:p>
        </w:tc>
        <w:tc>
          <w:tcPr>
            <w:tcW w:w="1046" w:type="dxa"/>
          </w:tcPr>
          <w:p w14:paraId="7C885BD4" w14:textId="5BE5791B" w:rsidR="00986DFF" w:rsidRPr="000E2B59" w:rsidRDefault="00986DFF" w:rsidP="00986DFF">
            <w:pPr>
              <w:jc w:val="left"/>
              <w:rPr>
                <w:rFonts w:eastAsiaTheme="minorHAnsi"/>
                <w:szCs w:val="21"/>
              </w:rPr>
            </w:pPr>
            <w:r w:rsidRPr="004D1C3F">
              <w:t xml:space="preserve">2.036 </w:t>
            </w:r>
          </w:p>
        </w:tc>
        <w:tc>
          <w:tcPr>
            <w:tcW w:w="2092" w:type="dxa"/>
          </w:tcPr>
          <w:p w14:paraId="1637CA7B" w14:textId="0D63F0E8" w:rsidR="00986DFF" w:rsidRPr="000E2B59" w:rsidRDefault="00986DFF" w:rsidP="00986DFF">
            <w:pPr>
              <w:jc w:val="left"/>
              <w:rPr>
                <w:rFonts w:eastAsiaTheme="minorHAnsi"/>
                <w:szCs w:val="21"/>
              </w:rPr>
            </w:pPr>
            <w:r w:rsidRPr="004D1C3F">
              <w:t xml:space="preserve">0.315 </w:t>
            </w:r>
          </w:p>
        </w:tc>
        <w:tc>
          <w:tcPr>
            <w:tcW w:w="2099" w:type="dxa"/>
          </w:tcPr>
          <w:p w14:paraId="755F8AE6" w14:textId="43D42778" w:rsidR="00986DFF" w:rsidRPr="000E2B59" w:rsidRDefault="00986DFF" w:rsidP="00986DFF">
            <w:pPr>
              <w:jc w:val="left"/>
              <w:rPr>
                <w:rFonts w:eastAsiaTheme="minorHAnsi"/>
                <w:szCs w:val="21"/>
              </w:rPr>
            </w:pPr>
            <w:r w:rsidRPr="001F3A1C">
              <w:rPr>
                <w:rFonts w:eastAsiaTheme="minorHAnsi"/>
                <w:szCs w:val="21"/>
              </w:rPr>
              <w:t>[1.539, 2.512]</w:t>
            </w:r>
          </w:p>
        </w:tc>
        <w:tc>
          <w:tcPr>
            <w:tcW w:w="1046" w:type="dxa"/>
            <w:gridSpan w:val="2"/>
          </w:tcPr>
          <w:p w14:paraId="6D609EED" w14:textId="47D5698A" w:rsidR="00986DFF" w:rsidRPr="000E2B59" w:rsidRDefault="00986DFF" w:rsidP="00986DFF">
            <w:pPr>
              <w:jc w:val="left"/>
              <w:rPr>
                <w:rFonts w:eastAsiaTheme="minorHAnsi"/>
                <w:szCs w:val="21"/>
              </w:rPr>
            </w:pPr>
            <w:r w:rsidRPr="005973C7">
              <w:t xml:space="preserve">2.085 </w:t>
            </w:r>
          </w:p>
        </w:tc>
        <w:tc>
          <w:tcPr>
            <w:tcW w:w="2086" w:type="dxa"/>
          </w:tcPr>
          <w:p w14:paraId="2EBDD03A" w14:textId="613E9F7C" w:rsidR="00986DFF" w:rsidRPr="000E2B59" w:rsidRDefault="00986DFF" w:rsidP="00986DFF">
            <w:pPr>
              <w:jc w:val="left"/>
              <w:rPr>
                <w:rFonts w:eastAsiaTheme="minorHAnsi"/>
                <w:szCs w:val="21"/>
              </w:rPr>
            </w:pPr>
            <w:r w:rsidRPr="005973C7">
              <w:t xml:space="preserve">0.342 </w:t>
            </w:r>
          </w:p>
        </w:tc>
        <w:tc>
          <w:tcPr>
            <w:tcW w:w="2100" w:type="dxa"/>
          </w:tcPr>
          <w:p w14:paraId="42EA0ABA" w14:textId="1B1CF164" w:rsidR="00986DFF" w:rsidRPr="000E2B59" w:rsidRDefault="005C1E9F" w:rsidP="00986DFF">
            <w:pPr>
              <w:jc w:val="left"/>
              <w:rPr>
                <w:rFonts w:eastAsiaTheme="minorHAnsi"/>
                <w:szCs w:val="21"/>
              </w:rPr>
            </w:pPr>
            <w:r w:rsidRPr="005C1E9F">
              <w:rPr>
                <w:rFonts w:eastAsiaTheme="minorHAnsi"/>
                <w:szCs w:val="21"/>
              </w:rPr>
              <w:t>[1.553, 2.621]</w:t>
            </w:r>
          </w:p>
        </w:tc>
      </w:tr>
    </w:tbl>
    <w:p w14:paraId="4AEF5A6F" w14:textId="77777777" w:rsidR="00C9564B" w:rsidRDefault="00C9564B" w:rsidP="00C9564B"/>
    <w:p w14:paraId="1A6CD17C" w14:textId="024845BD" w:rsidR="00EE72FB" w:rsidRDefault="00EE72FB" w:rsidP="00EE72FB"/>
    <w:sectPr w:rsidR="00EE72FB" w:rsidSect="004E7022">
      <w:footerReference w:type="default" r:id="rId7"/>
      <w:pgSz w:w="16838" w:h="11906" w:orient="landscape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AD622F" w14:textId="77777777" w:rsidR="008B5706" w:rsidRDefault="008B5706" w:rsidP="004E7022">
      <w:r>
        <w:separator/>
      </w:r>
    </w:p>
  </w:endnote>
  <w:endnote w:type="continuationSeparator" w:id="0">
    <w:p w14:paraId="2861ACD2" w14:textId="77777777" w:rsidR="008B5706" w:rsidRDefault="008B5706" w:rsidP="004E7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4722892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B51DA17" w14:textId="26AB07DD" w:rsidR="00EE72FB" w:rsidRDefault="00EE72FB">
            <w:pPr>
              <w:pStyle w:val="ad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03C8CE2" w14:textId="77777777" w:rsidR="00EE72FB" w:rsidRDefault="00EE72FB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77712E" w14:textId="77777777" w:rsidR="008B5706" w:rsidRDefault="008B5706" w:rsidP="004E7022">
      <w:r>
        <w:separator/>
      </w:r>
    </w:p>
  </w:footnote>
  <w:footnote w:type="continuationSeparator" w:id="0">
    <w:p w14:paraId="1B35833A" w14:textId="77777777" w:rsidR="008B5706" w:rsidRDefault="008B5706" w:rsidP="004E70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80E61EE"/>
    <w:multiLevelType w:val="hybridMultilevel"/>
    <w:tmpl w:val="38A2010C"/>
    <w:lvl w:ilvl="0" w:tplc="986E586E">
      <w:start w:val="1"/>
      <w:numFmt w:val="lowerLetter"/>
      <w:pStyle w:val="2"/>
      <w:lvlText w:val="(%1)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30864AD2"/>
    <w:multiLevelType w:val="hybridMultilevel"/>
    <w:tmpl w:val="24182BDE"/>
    <w:lvl w:ilvl="0" w:tplc="FFFFFFFF">
      <w:start w:val="1"/>
      <w:numFmt w:val="lowerLetter"/>
      <w:lvlText w:val="(%1)"/>
      <w:lvlJc w:val="left"/>
      <w:pPr>
        <w:ind w:left="440" w:hanging="440"/>
      </w:pPr>
      <w:rPr>
        <w:rFonts w:hint="eastAsia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3D0E0B60"/>
    <w:multiLevelType w:val="hybridMultilevel"/>
    <w:tmpl w:val="A3706BA4"/>
    <w:lvl w:ilvl="0" w:tplc="D9EE0982">
      <w:start w:val="1"/>
      <w:numFmt w:val="decimal"/>
      <w:pStyle w:val="1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4142330A"/>
    <w:multiLevelType w:val="hybridMultilevel"/>
    <w:tmpl w:val="24182BDE"/>
    <w:lvl w:ilvl="0" w:tplc="FFFFFFFF">
      <w:start w:val="1"/>
      <w:numFmt w:val="lowerLetter"/>
      <w:lvlText w:val="(%1)"/>
      <w:lvlJc w:val="left"/>
      <w:pPr>
        <w:ind w:left="440" w:hanging="440"/>
      </w:pPr>
      <w:rPr>
        <w:rFonts w:hint="eastAsia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4" w15:restartNumberingAfterBreak="0">
    <w:nsid w:val="710B080F"/>
    <w:multiLevelType w:val="hybridMultilevel"/>
    <w:tmpl w:val="24182BDE"/>
    <w:lvl w:ilvl="0" w:tplc="FFFFFFFF">
      <w:start w:val="1"/>
      <w:numFmt w:val="lowerLetter"/>
      <w:lvlText w:val="(%1)"/>
      <w:lvlJc w:val="left"/>
      <w:pPr>
        <w:ind w:left="440" w:hanging="440"/>
      </w:pPr>
      <w:rPr>
        <w:rFonts w:hint="eastAsia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683019996">
    <w:abstractNumId w:val="2"/>
  </w:num>
  <w:num w:numId="2" w16cid:durableId="11421981">
    <w:abstractNumId w:val="0"/>
  </w:num>
  <w:num w:numId="3" w16cid:durableId="1334382049">
    <w:abstractNumId w:val="3"/>
  </w:num>
  <w:num w:numId="4" w16cid:durableId="751777197">
    <w:abstractNumId w:val="1"/>
  </w:num>
  <w:num w:numId="5" w16cid:durableId="1324352002">
    <w:abstractNumId w:val="4"/>
  </w:num>
  <w:num w:numId="6" w16cid:durableId="1370257762">
    <w:abstractNumId w:val="0"/>
  </w:num>
  <w:num w:numId="7" w16cid:durableId="1560897458">
    <w:abstractNumId w:val="0"/>
    <w:lvlOverride w:ilvl="0">
      <w:startOverride w:val="1"/>
    </w:lvlOverride>
  </w:num>
  <w:num w:numId="8" w16cid:durableId="2144226386">
    <w:abstractNumId w:val="0"/>
    <w:lvlOverride w:ilvl="0">
      <w:startOverride w:val="1"/>
    </w:lvlOverride>
  </w:num>
  <w:num w:numId="9" w16cid:durableId="99067395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yMzcxMjc2tDAxMDBV0lEKTi0uzszPAykwrAUAwWu+SiwAAAA="/>
  </w:docVars>
  <w:rsids>
    <w:rsidRoot w:val="00A420E1"/>
    <w:rsid w:val="00003AC3"/>
    <w:rsid w:val="00015EBA"/>
    <w:rsid w:val="0004419F"/>
    <w:rsid w:val="00067F66"/>
    <w:rsid w:val="00096189"/>
    <w:rsid w:val="000C52BD"/>
    <w:rsid w:val="000D1726"/>
    <w:rsid w:val="000E2B59"/>
    <w:rsid w:val="000F024E"/>
    <w:rsid w:val="00101071"/>
    <w:rsid w:val="00110BD2"/>
    <w:rsid w:val="0013602C"/>
    <w:rsid w:val="0016061E"/>
    <w:rsid w:val="00160FE6"/>
    <w:rsid w:val="001A47D2"/>
    <w:rsid w:val="001A4F92"/>
    <w:rsid w:val="001B4DC5"/>
    <w:rsid w:val="001B69AF"/>
    <w:rsid w:val="001C7C7C"/>
    <w:rsid w:val="001D4D0D"/>
    <w:rsid w:val="001F3A1C"/>
    <w:rsid w:val="00216E8A"/>
    <w:rsid w:val="00237C59"/>
    <w:rsid w:val="00241CF4"/>
    <w:rsid w:val="00242A52"/>
    <w:rsid w:val="0026255B"/>
    <w:rsid w:val="0028664C"/>
    <w:rsid w:val="0029096F"/>
    <w:rsid w:val="00295ECE"/>
    <w:rsid w:val="002B433F"/>
    <w:rsid w:val="002C19F9"/>
    <w:rsid w:val="002D0B42"/>
    <w:rsid w:val="003327F5"/>
    <w:rsid w:val="00355A8A"/>
    <w:rsid w:val="003561E0"/>
    <w:rsid w:val="00371319"/>
    <w:rsid w:val="003804A0"/>
    <w:rsid w:val="003A2A4B"/>
    <w:rsid w:val="003C43B3"/>
    <w:rsid w:val="003E2803"/>
    <w:rsid w:val="003E637D"/>
    <w:rsid w:val="004608FF"/>
    <w:rsid w:val="00461EF0"/>
    <w:rsid w:val="00462CA2"/>
    <w:rsid w:val="004946A8"/>
    <w:rsid w:val="004A0D86"/>
    <w:rsid w:val="004A3617"/>
    <w:rsid w:val="004B2905"/>
    <w:rsid w:val="004C1817"/>
    <w:rsid w:val="004E7022"/>
    <w:rsid w:val="005342E2"/>
    <w:rsid w:val="005420F2"/>
    <w:rsid w:val="00544C56"/>
    <w:rsid w:val="005A3EC1"/>
    <w:rsid w:val="005C0F3E"/>
    <w:rsid w:val="005C1E9F"/>
    <w:rsid w:val="005D5D3A"/>
    <w:rsid w:val="006008AC"/>
    <w:rsid w:val="00603C4A"/>
    <w:rsid w:val="00631ED0"/>
    <w:rsid w:val="0063415C"/>
    <w:rsid w:val="00691CE5"/>
    <w:rsid w:val="00695849"/>
    <w:rsid w:val="00695B98"/>
    <w:rsid w:val="006A03F2"/>
    <w:rsid w:val="006A0809"/>
    <w:rsid w:val="006C2A28"/>
    <w:rsid w:val="006D5739"/>
    <w:rsid w:val="006F1345"/>
    <w:rsid w:val="007334EA"/>
    <w:rsid w:val="00747B75"/>
    <w:rsid w:val="007750BB"/>
    <w:rsid w:val="007912D0"/>
    <w:rsid w:val="007915D9"/>
    <w:rsid w:val="007A6A24"/>
    <w:rsid w:val="007A72A9"/>
    <w:rsid w:val="007F5363"/>
    <w:rsid w:val="00800EFB"/>
    <w:rsid w:val="00814A11"/>
    <w:rsid w:val="00832BC1"/>
    <w:rsid w:val="00833892"/>
    <w:rsid w:val="00836C9C"/>
    <w:rsid w:val="008B4D84"/>
    <w:rsid w:val="008B5706"/>
    <w:rsid w:val="008D1B1A"/>
    <w:rsid w:val="0090099E"/>
    <w:rsid w:val="0091464E"/>
    <w:rsid w:val="0091692A"/>
    <w:rsid w:val="00950AC6"/>
    <w:rsid w:val="00986DFF"/>
    <w:rsid w:val="009A7D01"/>
    <w:rsid w:val="009E2A0E"/>
    <w:rsid w:val="009E4B80"/>
    <w:rsid w:val="009F0140"/>
    <w:rsid w:val="009F310A"/>
    <w:rsid w:val="009F67CE"/>
    <w:rsid w:val="00A0672B"/>
    <w:rsid w:val="00A31365"/>
    <w:rsid w:val="00A313DE"/>
    <w:rsid w:val="00A3155A"/>
    <w:rsid w:val="00A420E1"/>
    <w:rsid w:val="00A94B1B"/>
    <w:rsid w:val="00AD75C0"/>
    <w:rsid w:val="00B00577"/>
    <w:rsid w:val="00B03FE6"/>
    <w:rsid w:val="00B157B7"/>
    <w:rsid w:val="00B30B30"/>
    <w:rsid w:val="00B35A2C"/>
    <w:rsid w:val="00B83AB1"/>
    <w:rsid w:val="00C05F11"/>
    <w:rsid w:val="00C11D00"/>
    <w:rsid w:val="00C154EB"/>
    <w:rsid w:val="00C23F3B"/>
    <w:rsid w:val="00C306BD"/>
    <w:rsid w:val="00C37CB1"/>
    <w:rsid w:val="00C61FE9"/>
    <w:rsid w:val="00C6482C"/>
    <w:rsid w:val="00C75570"/>
    <w:rsid w:val="00C90387"/>
    <w:rsid w:val="00C90AB4"/>
    <w:rsid w:val="00C9564B"/>
    <w:rsid w:val="00CF11A1"/>
    <w:rsid w:val="00D05E7E"/>
    <w:rsid w:val="00D44480"/>
    <w:rsid w:val="00D602F7"/>
    <w:rsid w:val="00D676BA"/>
    <w:rsid w:val="00D70E6B"/>
    <w:rsid w:val="00D70F26"/>
    <w:rsid w:val="00DC1FE6"/>
    <w:rsid w:val="00E07512"/>
    <w:rsid w:val="00E43870"/>
    <w:rsid w:val="00E57BDE"/>
    <w:rsid w:val="00E637EF"/>
    <w:rsid w:val="00E91C9D"/>
    <w:rsid w:val="00EA533E"/>
    <w:rsid w:val="00EB0AAD"/>
    <w:rsid w:val="00EB25A3"/>
    <w:rsid w:val="00EC284D"/>
    <w:rsid w:val="00EE361E"/>
    <w:rsid w:val="00EE417D"/>
    <w:rsid w:val="00EE72FB"/>
    <w:rsid w:val="00F37B3D"/>
    <w:rsid w:val="00F54898"/>
    <w:rsid w:val="00F63ED4"/>
    <w:rsid w:val="00F64D5C"/>
    <w:rsid w:val="00F8580C"/>
    <w:rsid w:val="00FC1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119B796"/>
  <w15:chartTrackingRefBased/>
  <w15:docId w15:val="{F073FBB7-E02E-41AF-BA87-1D691B487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564B"/>
    <w:pPr>
      <w:widowControl w:val="0"/>
      <w:jc w:val="both"/>
    </w:pPr>
  </w:style>
  <w:style w:type="paragraph" w:styleId="1">
    <w:name w:val="heading 1"/>
    <w:basedOn w:val="a0"/>
    <w:next w:val="a"/>
    <w:link w:val="10"/>
    <w:uiPriority w:val="9"/>
    <w:qFormat/>
    <w:rsid w:val="00EE72FB"/>
    <w:pPr>
      <w:numPr>
        <w:numId w:val="1"/>
      </w:numPr>
      <w:outlineLvl w:val="0"/>
    </w:pPr>
  </w:style>
  <w:style w:type="paragraph" w:styleId="2">
    <w:name w:val="heading 2"/>
    <w:basedOn w:val="a0"/>
    <w:next w:val="a"/>
    <w:link w:val="20"/>
    <w:uiPriority w:val="9"/>
    <w:unhideWhenUsed/>
    <w:qFormat/>
    <w:rsid w:val="0028664C"/>
    <w:pPr>
      <w:numPr>
        <w:numId w:val="6"/>
      </w:numPr>
      <w:outlineLvl w:val="1"/>
    </w:p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420E1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420E1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420E1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420E1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420E1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420E1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420E1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見出し 1 (文字)"/>
    <w:basedOn w:val="a1"/>
    <w:link w:val="1"/>
    <w:uiPriority w:val="9"/>
    <w:rsid w:val="00EE72FB"/>
  </w:style>
  <w:style w:type="character" w:customStyle="1" w:styleId="20">
    <w:name w:val="見出し 2 (文字)"/>
    <w:basedOn w:val="a1"/>
    <w:link w:val="2"/>
    <w:uiPriority w:val="9"/>
    <w:rsid w:val="0028664C"/>
  </w:style>
  <w:style w:type="character" w:customStyle="1" w:styleId="30">
    <w:name w:val="見出し 3 (文字)"/>
    <w:basedOn w:val="a1"/>
    <w:link w:val="3"/>
    <w:uiPriority w:val="9"/>
    <w:semiHidden/>
    <w:rsid w:val="00A420E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1"/>
    <w:link w:val="4"/>
    <w:uiPriority w:val="9"/>
    <w:semiHidden/>
    <w:rsid w:val="00A420E1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1"/>
    <w:link w:val="5"/>
    <w:uiPriority w:val="9"/>
    <w:semiHidden/>
    <w:rsid w:val="00A420E1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1"/>
    <w:link w:val="6"/>
    <w:uiPriority w:val="9"/>
    <w:semiHidden/>
    <w:rsid w:val="00A420E1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1"/>
    <w:link w:val="7"/>
    <w:uiPriority w:val="9"/>
    <w:semiHidden/>
    <w:rsid w:val="00A420E1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1"/>
    <w:link w:val="8"/>
    <w:uiPriority w:val="9"/>
    <w:semiHidden/>
    <w:rsid w:val="00A420E1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1"/>
    <w:link w:val="9"/>
    <w:uiPriority w:val="9"/>
    <w:semiHidden/>
    <w:rsid w:val="00A420E1"/>
    <w:rPr>
      <w:rFonts w:asciiTheme="majorHAnsi" w:eastAsiaTheme="majorEastAsia" w:hAnsiTheme="majorHAnsi" w:cstheme="majorBidi"/>
      <w:color w:val="000000" w:themeColor="text1"/>
    </w:rPr>
  </w:style>
  <w:style w:type="paragraph" w:styleId="a4">
    <w:name w:val="Title"/>
    <w:basedOn w:val="a"/>
    <w:next w:val="a"/>
    <w:link w:val="a5"/>
    <w:uiPriority w:val="10"/>
    <w:qFormat/>
    <w:rsid w:val="00A420E1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A420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A420E1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420E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8">
    <w:name w:val="Quote"/>
    <w:basedOn w:val="a"/>
    <w:next w:val="a"/>
    <w:link w:val="a9"/>
    <w:uiPriority w:val="29"/>
    <w:qFormat/>
    <w:rsid w:val="00A420E1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9">
    <w:name w:val="引用文 (文字)"/>
    <w:basedOn w:val="a1"/>
    <w:link w:val="a8"/>
    <w:uiPriority w:val="29"/>
    <w:rsid w:val="00A420E1"/>
    <w:rPr>
      <w:i/>
      <w:iCs/>
      <w:color w:val="404040" w:themeColor="text1" w:themeTint="BF"/>
    </w:rPr>
  </w:style>
  <w:style w:type="paragraph" w:styleId="a0">
    <w:name w:val="List Paragraph"/>
    <w:basedOn w:val="a"/>
    <w:uiPriority w:val="34"/>
    <w:qFormat/>
    <w:rsid w:val="00A420E1"/>
    <w:pPr>
      <w:ind w:left="720"/>
      <w:contextualSpacing/>
    </w:pPr>
  </w:style>
  <w:style w:type="character" w:styleId="21">
    <w:name w:val="Intense Emphasis"/>
    <w:basedOn w:val="a1"/>
    <w:uiPriority w:val="21"/>
    <w:qFormat/>
    <w:rsid w:val="00A420E1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A420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1"/>
    <w:link w:val="22"/>
    <w:uiPriority w:val="30"/>
    <w:rsid w:val="00A420E1"/>
    <w:rPr>
      <w:i/>
      <w:iCs/>
      <w:color w:val="0F4761" w:themeColor="accent1" w:themeShade="BF"/>
    </w:rPr>
  </w:style>
  <w:style w:type="character" w:styleId="24">
    <w:name w:val="Intense Reference"/>
    <w:basedOn w:val="a1"/>
    <w:uiPriority w:val="32"/>
    <w:qFormat/>
    <w:rsid w:val="00A420E1"/>
    <w:rPr>
      <w:b/>
      <w:bCs/>
      <w:smallCaps/>
      <w:color w:val="0F4761" w:themeColor="accent1" w:themeShade="BF"/>
      <w:spacing w:val="5"/>
    </w:rPr>
  </w:style>
  <w:style w:type="table" w:customStyle="1" w:styleId="11">
    <w:name w:val="表 (格子)1"/>
    <w:basedOn w:val="a2"/>
    <w:next w:val="aa"/>
    <w:uiPriority w:val="39"/>
    <w:rsid w:val="00A42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a">
    <w:name w:val="Table Grid"/>
    <w:basedOn w:val="a2"/>
    <w:uiPriority w:val="39"/>
    <w:rsid w:val="00A42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4E7022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1"/>
    <w:link w:val="ab"/>
    <w:uiPriority w:val="99"/>
    <w:rsid w:val="004E7022"/>
  </w:style>
  <w:style w:type="paragraph" w:styleId="ad">
    <w:name w:val="footer"/>
    <w:basedOn w:val="a"/>
    <w:link w:val="ae"/>
    <w:uiPriority w:val="99"/>
    <w:unhideWhenUsed/>
    <w:rsid w:val="004E7022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1"/>
    <w:link w:val="ad"/>
    <w:uiPriority w:val="99"/>
    <w:rsid w:val="004E7022"/>
  </w:style>
  <w:style w:type="character" w:styleId="af">
    <w:name w:val="Placeholder Text"/>
    <w:basedOn w:val="a1"/>
    <w:uiPriority w:val="99"/>
    <w:semiHidden/>
    <w:rsid w:val="004E702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75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6</TotalTime>
  <Pages>8</Pages>
  <Words>1300</Words>
  <Characters>7414</Characters>
  <Application>Microsoft Office Word</Application>
  <DocSecurity>0</DocSecurity>
  <Lines>61</Lines>
  <Paragraphs>1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tomu Kotani</dc:creator>
  <cp:keywords/>
  <dc:description/>
  <cp:lastModifiedBy>Hitomu Kotani</cp:lastModifiedBy>
  <cp:revision>139</cp:revision>
  <dcterms:created xsi:type="dcterms:W3CDTF">2024-09-15T02:49:00Z</dcterms:created>
  <dcterms:modified xsi:type="dcterms:W3CDTF">2024-09-20T03:02:00Z</dcterms:modified>
</cp:coreProperties>
</file>